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DF811" w14:textId="146FE0D9" w:rsidR="002F0847" w:rsidRPr="007809CD" w:rsidRDefault="007809CD" w:rsidP="007809CD">
      <w:pPr>
        <w:tabs>
          <w:tab w:val="left" w:pos="192"/>
          <w:tab w:val="center" w:pos="4680"/>
        </w:tabs>
        <w:adjustRightInd w:val="0"/>
        <w:snapToGri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7809C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upporting Materials</w:t>
      </w:r>
    </w:p>
    <w:p w14:paraId="6E7A0E9E" w14:textId="77777777" w:rsidR="002F0847" w:rsidRPr="00CC73BF" w:rsidRDefault="002F0847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>Appendix A.</w:t>
      </w:r>
    </w:p>
    <w:p w14:paraId="5B8FC7DF" w14:textId="464B7EC8" w:rsidR="002F0847" w:rsidRPr="00CC73BF" w:rsidRDefault="002F0847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>Separate model testing results with Weibo news exposure and Weibo discussion exposure</w:t>
      </w:r>
      <w:r w:rsidR="002436E1" w:rsidRPr="00CC73BF">
        <w:rPr>
          <w:rFonts w:ascii="Times New Roman" w:hAnsi="Times New Roman" w:cs="Times New Roman"/>
          <w:sz w:val="24"/>
          <w:szCs w:val="24"/>
          <w:lang w:eastAsia="zh-CN"/>
        </w:rPr>
        <w:t xml:space="preserve"> as the independent variable</w:t>
      </w:r>
    </w:p>
    <w:p w14:paraId="5B439218" w14:textId="58DCDD7B" w:rsidR="00876BCD" w:rsidRPr="00CC73BF" w:rsidRDefault="00876BCD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>Table A1. Regression coefficients</w:t>
      </w:r>
    </w:p>
    <w:tbl>
      <w:tblPr>
        <w:tblStyle w:val="af7"/>
        <w:tblW w:w="1275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9"/>
        <w:gridCol w:w="1419"/>
        <w:gridCol w:w="1417"/>
        <w:gridCol w:w="1418"/>
        <w:gridCol w:w="1417"/>
        <w:gridCol w:w="1418"/>
        <w:gridCol w:w="1417"/>
        <w:gridCol w:w="1418"/>
      </w:tblGrid>
      <w:tr w:rsidR="00EC65D4" w:rsidRPr="00CC73BF" w14:paraId="4C58C020" w14:textId="77777777" w:rsidTr="00AB6848">
        <w:trPr>
          <w:trHeight w:val="283"/>
        </w:trPr>
        <w:tc>
          <w:tcPr>
            <w:tcW w:w="2829" w:type="dxa"/>
          </w:tcPr>
          <w:p w14:paraId="5CE3EF8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</w:tcPr>
          <w:p w14:paraId="2F681E7A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  <w:p w14:paraId="4865F667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1)</w:t>
            </w:r>
          </w:p>
        </w:tc>
        <w:tc>
          <w:tcPr>
            <w:tcW w:w="1417" w:type="dxa"/>
          </w:tcPr>
          <w:p w14:paraId="0AAA9D38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  <w:p w14:paraId="4E5E31FA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2)</w:t>
            </w:r>
          </w:p>
        </w:tc>
        <w:tc>
          <w:tcPr>
            <w:tcW w:w="1418" w:type="dxa"/>
          </w:tcPr>
          <w:p w14:paraId="0EB02C59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  <w:p w14:paraId="17A214B9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3)</w:t>
            </w:r>
          </w:p>
        </w:tc>
        <w:tc>
          <w:tcPr>
            <w:tcW w:w="1417" w:type="dxa"/>
          </w:tcPr>
          <w:p w14:paraId="4001AE23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  <w:p w14:paraId="1B823FA5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4)</w:t>
            </w:r>
          </w:p>
        </w:tc>
        <w:tc>
          <w:tcPr>
            <w:tcW w:w="4253" w:type="dxa"/>
            <w:gridSpan w:val="3"/>
          </w:tcPr>
          <w:p w14:paraId="6ED068FE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Supportive opinion (Criterion)</w:t>
            </w:r>
          </w:p>
        </w:tc>
      </w:tr>
      <w:tr w:rsidR="00EC65D4" w:rsidRPr="00CC73BF" w14:paraId="3375AD56" w14:textId="77777777" w:rsidTr="00E80D17">
        <w:trPr>
          <w:trHeight w:val="283"/>
        </w:trPr>
        <w:tc>
          <w:tcPr>
            <w:tcW w:w="2829" w:type="dxa"/>
            <w:tcBorders>
              <w:bottom w:val="single" w:sz="4" w:space="0" w:color="auto"/>
            </w:tcBorders>
          </w:tcPr>
          <w:p w14:paraId="03CF5C2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bottom w:val="single" w:sz="4" w:space="0" w:color="auto"/>
            </w:tcBorders>
          </w:tcPr>
          <w:p w14:paraId="450FE7F0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E41C7DE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2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C9D55C9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3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AF0B41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4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F39DFC6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a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A4A8DB6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b</w:t>
            </w:r>
          </w:p>
        </w:tc>
        <w:tc>
          <w:tcPr>
            <w:tcW w:w="1418" w:type="dxa"/>
            <w:tcBorders>
              <w:bottom w:val="nil"/>
            </w:tcBorders>
          </w:tcPr>
          <w:p w14:paraId="192B76B5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c</w:t>
            </w:r>
          </w:p>
        </w:tc>
      </w:tr>
      <w:tr w:rsidR="00EC65D4" w:rsidRPr="00CC73BF" w14:paraId="1CCCC0E3" w14:textId="77777777" w:rsidTr="00E80D17">
        <w:trPr>
          <w:trHeight w:val="283"/>
        </w:trPr>
        <w:tc>
          <w:tcPr>
            <w:tcW w:w="12753" w:type="dxa"/>
            <w:gridSpan w:val="8"/>
            <w:tcBorders>
              <w:top w:val="single" w:sz="4" w:space="0" w:color="auto"/>
              <w:bottom w:val="nil"/>
            </w:tcBorders>
            <w:vAlign w:val="center"/>
          </w:tcPr>
          <w:p w14:paraId="44877CD5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edictors and mediators</w:t>
            </w:r>
          </w:p>
        </w:tc>
      </w:tr>
      <w:tr w:rsidR="00EC65D4" w:rsidRPr="00CC73BF" w14:paraId="7410A070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76107F35" w14:textId="79B575C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ibo news exposure</w:t>
            </w:r>
          </w:p>
        </w:tc>
        <w:tc>
          <w:tcPr>
            <w:tcW w:w="1419" w:type="dxa"/>
            <w:tcBorders>
              <w:top w:val="nil"/>
              <w:bottom w:val="nil"/>
            </w:tcBorders>
          </w:tcPr>
          <w:p w14:paraId="71ECFDA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6 (.02) 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BCCC591" w14:textId="1DEA696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557BDE" w:rsidRPr="00CC73BF">
              <w:rPr>
                <w:rFonts w:ascii="Times New Roman" w:hAnsi="Times New Roman" w:cs="Times New Roman"/>
              </w:rPr>
              <w:t>1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9C41EEB" w14:textId="142950C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557BDE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557BDE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3E31602" w14:textId="0697316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557BDE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9D00F23" w14:textId="1DCC834C" w:rsidR="002F0847" w:rsidRPr="00CC73BF" w:rsidRDefault="00557BDE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</w:t>
            </w:r>
            <w:r w:rsidR="002F0847" w:rsidRPr="00CC73BF">
              <w:rPr>
                <w:rFonts w:ascii="Times New Roman" w:hAnsi="Times New Roman" w:cs="Times New Roman"/>
              </w:rPr>
              <w:t>.0</w:t>
            </w:r>
            <w:r w:rsidRPr="00CC73BF">
              <w:rPr>
                <w:rFonts w:ascii="Times New Roman" w:hAnsi="Times New Roman" w:cs="Times New Roman"/>
              </w:rPr>
              <w:t>0</w:t>
            </w:r>
            <w:r w:rsidR="002F0847" w:rsidRPr="00CC73BF">
              <w:rPr>
                <w:rFonts w:ascii="Times New Roman" w:hAnsi="Times New Roman" w:cs="Times New Roman"/>
              </w:rPr>
              <w:t xml:space="preserve"> (.04) 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DE18556" w14:textId="6B515FE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FC502FD" w14:textId="5B0BE40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</w:tr>
      <w:tr w:rsidR="00EC65D4" w:rsidRPr="00CC73BF" w14:paraId="7909BB4C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3CE7E4B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</w:tc>
        <w:tc>
          <w:tcPr>
            <w:tcW w:w="1419" w:type="dxa"/>
            <w:tcBorders>
              <w:top w:val="nil"/>
            </w:tcBorders>
          </w:tcPr>
          <w:p w14:paraId="273D4BD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59271E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37 (.07) ***</w:t>
            </w:r>
          </w:p>
        </w:tc>
        <w:tc>
          <w:tcPr>
            <w:tcW w:w="1418" w:type="dxa"/>
            <w:tcBorders>
              <w:top w:val="nil"/>
            </w:tcBorders>
          </w:tcPr>
          <w:p w14:paraId="0E27C69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5 (.07) ***</w:t>
            </w:r>
          </w:p>
        </w:tc>
        <w:tc>
          <w:tcPr>
            <w:tcW w:w="1417" w:type="dxa"/>
            <w:tcBorders>
              <w:top w:val="nil"/>
            </w:tcBorders>
          </w:tcPr>
          <w:p w14:paraId="26FA6074" w14:textId="7B4AA1E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557BDE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7) ***</w:t>
            </w:r>
          </w:p>
        </w:tc>
        <w:tc>
          <w:tcPr>
            <w:tcW w:w="1418" w:type="dxa"/>
            <w:tcBorders>
              <w:top w:val="nil"/>
            </w:tcBorders>
          </w:tcPr>
          <w:p w14:paraId="6E53148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19 (.06) **</w:t>
            </w:r>
          </w:p>
        </w:tc>
        <w:tc>
          <w:tcPr>
            <w:tcW w:w="1417" w:type="dxa"/>
            <w:tcBorders>
              <w:top w:val="nil"/>
            </w:tcBorders>
          </w:tcPr>
          <w:p w14:paraId="0448AAA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4 (.14) *</w:t>
            </w:r>
          </w:p>
        </w:tc>
        <w:tc>
          <w:tcPr>
            <w:tcW w:w="1418" w:type="dxa"/>
            <w:tcBorders>
              <w:top w:val="nil"/>
            </w:tcBorders>
          </w:tcPr>
          <w:p w14:paraId="72C7E0D8" w14:textId="0E7AEFF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4) **</w:t>
            </w:r>
          </w:p>
        </w:tc>
      </w:tr>
      <w:tr w:rsidR="00EC65D4" w:rsidRPr="00CC73BF" w14:paraId="3DA6D587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0563442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</w:tc>
        <w:tc>
          <w:tcPr>
            <w:tcW w:w="1419" w:type="dxa"/>
          </w:tcPr>
          <w:p w14:paraId="4C3960A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03DEF7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3195BC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EE4066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CD5FD4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24 (.04) ***</w:t>
            </w:r>
          </w:p>
        </w:tc>
        <w:tc>
          <w:tcPr>
            <w:tcW w:w="1417" w:type="dxa"/>
          </w:tcPr>
          <w:p w14:paraId="38624331" w14:textId="69A9C07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*</w:t>
            </w:r>
          </w:p>
        </w:tc>
        <w:tc>
          <w:tcPr>
            <w:tcW w:w="1418" w:type="dxa"/>
          </w:tcPr>
          <w:p w14:paraId="2CB883D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10)</w:t>
            </w:r>
          </w:p>
        </w:tc>
      </w:tr>
      <w:tr w:rsidR="00EC65D4" w:rsidRPr="00CC73BF" w14:paraId="67CCE8A3" w14:textId="77777777" w:rsidTr="00E80D17">
        <w:trPr>
          <w:trHeight w:val="283"/>
        </w:trPr>
        <w:tc>
          <w:tcPr>
            <w:tcW w:w="2829" w:type="dxa"/>
            <w:tcBorders>
              <w:top w:val="nil"/>
            </w:tcBorders>
          </w:tcPr>
          <w:p w14:paraId="445A70A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</w:tc>
        <w:tc>
          <w:tcPr>
            <w:tcW w:w="1419" w:type="dxa"/>
          </w:tcPr>
          <w:p w14:paraId="5C9FF9D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04000F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2722AD2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60E19660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4952D22B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4) ***</w:t>
            </w:r>
          </w:p>
        </w:tc>
        <w:tc>
          <w:tcPr>
            <w:tcW w:w="1417" w:type="dxa"/>
          </w:tcPr>
          <w:p w14:paraId="095587AD" w14:textId="53C576F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4B035E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</w:tcPr>
          <w:p w14:paraId="3142B956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02 (.11)</w:t>
            </w:r>
          </w:p>
        </w:tc>
      </w:tr>
      <w:tr w:rsidR="00EC65D4" w:rsidRPr="00CC73BF" w14:paraId="0A655D08" w14:textId="77777777" w:rsidTr="00AB6848">
        <w:trPr>
          <w:trHeight w:val="283"/>
        </w:trPr>
        <w:tc>
          <w:tcPr>
            <w:tcW w:w="2829" w:type="dxa"/>
          </w:tcPr>
          <w:p w14:paraId="3B05B19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</w:tc>
        <w:tc>
          <w:tcPr>
            <w:tcW w:w="1419" w:type="dxa"/>
          </w:tcPr>
          <w:p w14:paraId="647B022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E0DE47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6026459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34D0903C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403A28D6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5 (.04) ***</w:t>
            </w:r>
          </w:p>
        </w:tc>
        <w:tc>
          <w:tcPr>
            <w:tcW w:w="1417" w:type="dxa"/>
          </w:tcPr>
          <w:p w14:paraId="123D67D2" w14:textId="7BC83B1D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4B035E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</w:tcPr>
          <w:p w14:paraId="58C4A11B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8 (.11) **</w:t>
            </w:r>
          </w:p>
        </w:tc>
      </w:tr>
      <w:tr w:rsidR="00EC65D4" w:rsidRPr="00CC73BF" w14:paraId="627C8969" w14:textId="77777777" w:rsidTr="00AB6848">
        <w:trPr>
          <w:trHeight w:val="283"/>
        </w:trPr>
        <w:tc>
          <w:tcPr>
            <w:tcW w:w="12753" w:type="dxa"/>
            <w:gridSpan w:val="8"/>
          </w:tcPr>
          <w:p w14:paraId="6DAEB5AC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or</w:t>
            </w:r>
          </w:p>
        </w:tc>
      </w:tr>
      <w:tr w:rsidR="00EC65D4" w:rsidRPr="00CC73BF" w14:paraId="441313ED" w14:textId="77777777" w:rsidTr="00AB6848">
        <w:trPr>
          <w:trHeight w:val="283"/>
        </w:trPr>
        <w:tc>
          <w:tcPr>
            <w:tcW w:w="2829" w:type="dxa"/>
          </w:tcPr>
          <w:p w14:paraId="5EB059C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nstitutional trust (W)</w:t>
            </w:r>
          </w:p>
        </w:tc>
        <w:tc>
          <w:tcPr>
            <w:tcW w:w="1419" w:type="dxa"/>
          </w:tcPr>
          <w:p w14:paraId="2E71494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B156A7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FA2DF4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65C848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65511C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898A88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3 (.19)</w:t>
            </w:r>
          </w:p>
        </w:tc>
        <w:tc>
          <w:tcPr>
            <w:tcW w:w="1418" w:type="dxa"/>
          </w:tcPr>
          <w:p w14:paraId="3386590D" w14:textId="573A095D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30 (.2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C65D4" w:rsidRPr="00CC73BF" w14:paraId="5D01EED6" w14:textId="77777777" w:rsidTr="00AB6848">
        <w:trPr>
          <w:trHeight w:val="283"/>
        </w:trPr>
        <w:tc>
          <w:tcPr>
            <w:tcW w:w="12753" w:type="dxa"/>
            <w:gridSpan w:val="8"/>
          </w:tcPr>
          <w:p w14:paraId="2AF03A86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actions</w:t>
            </w:r>
          </w:p>
        </w:tc>
      </w:tr>
      <w:tr w:rsidR="00EC65D4" w:rsidRPr="00CC73BF" w14:paraId="403E0D7F" w14:textId="77777777" w:rsidTr="00AB6848">
        <w:trPr>
          <w:trHeight w:val="283"/>
        </w:trPr>
        <w:tc>
          <w:tcPr>
            <w:tcW w:w="2829" w:type="dxa"/>
          </w:tcPr>
          <w:p w14:paraId="2E345E8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1 * W</w:t>
            </w:r>
          </w:p>
        </w:tc>
        <w:tc>
          <w:tcPr>
            <w:tcW w:w="1419" w:type="dxa"/>
          </w:tcPr>
          <w:p w14:paraId="2A1A881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6E4365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05B33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1B86E3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B6900C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64FD97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5) **</w:t>
            </w:r>
          </w:p>
        </w:tc>
        <w:tc>
          <w:tcPr>
            <w:tcW w:w="1418" w:type="dxa"/>
          </w:tcPr>
          <w:p w14:paraId="705677C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5 (.05) **</w:t>
            </w:r>
          </w:p>
        </w:tc>
      </w:tr>
      <w:tr w:rsidR="00EC65D4" w:rsidRPr="00CC73BF" w14:paraId="7780397B" w14:textId="77777777" w:rsidTr="00AB6848">
        <w:trPr>
          <w:trHeight w:val="283"/>
        </w:trPr>
        <w:tc>
          <w:tcPr>
            <w:tcW w:w="2829" w:type="dxa"/>
          </w:tcPr>
          <w:p w14:paraId="279892E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2 * W</w:t>
            </w:r>
          </w:p>
        </w:tc>
        <w:tc>
          <w:tcPr>
            <w:tcW w:w="1419" w:type="dxa"/>
          </w:tcPr>
          <w:p w14:paraId="2347C87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3E220F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17BC9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AA8EF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C3ACC8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6C639F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DAB163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5 (.03)</w:t>
            </w:r>
          </w:p>
        </w:tc>
      </w:tr>
      <w:tr w:rsidR="00EC65D4" w:rsidRPr="00CC73BF" w14:paraId="66F8F819" w14:textId="77777777" w:rsidTr="00AB6848">
        <w:trPr>
          <w:trHeight w:val="283"/>
        </w:trPr>
        <w:tc>
          <w:tcPr>
            <w:tcW w:w="2829" w:type="dxa"/>
          </w:tcPr>
          <w:p w14:paraId="0D2A2D6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3 * W</w:t>
            </w:r>
          </w:p>
        </w:tc>
        <w:tc>
          <w:tcPr>
            <w:tcW w:w="1419" w:type="dxa"/>
          </w:tcPr>
          <w:p w14:paraId="261C9CD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BA98F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B8AE49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6F684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F00C20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B1FD2D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EE875B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3 (.03)</w:t>
            </w:r>
          </w:p>
        </w:tc>
      </w:tr>
      <w:tr w:rsidR="00EC65D4" w:rsidRPr="00CC73BF" w14:paraId="5616ED50" w14:textId="77777777" w:rsidTr="00AB6848">
        <w:trPr>
          <w:trHeight w:val="283"/>
        </w:trPr>
        <w:tc>
          <w:tcPr>
            <w:tcW w:w="2829" w:type="dxa"/>
          </w:tcPr>
          <w:p w14:paraId="7852B26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4 * W</w:t>
            </w:r>
          </w:p>
        </w:tc>
        <w:tc>
          <w:tcPr>
            <w:tcW w:w="1419" w:type="dxa"/>
          </w:tcPr>
          <w:p w14:paraId="17939CD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4F3F82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E83140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5A35A8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6D4EA1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125A0F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B9DF6E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4 (.03)</w:t>
            </w:r>
          </w:p>
        </w:tc>
      </w:tr>
      <w:tr w:rsidR="00EC65D4" w:rsidRPr="00CC73BF" w14:paraId="7DC0E241" w14:textId="77777777" w:rsidTr="00AB6848">
        <w:trPr>
          <w:trHeight w:val="283"/>
        </w:trPr>
        <w:tc>
          <w:tcPr>
            <w:tcW w:w="12753" w:type="dxa"/>
            <w:gridSpan w:val="8"/>
          </w:tcPr>
          <w:p w14:paraId="489B02A2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variables</w:t>
            </w:r>
          </w:p>
        </w:tc>
      </w:tr>
      <w:tr w:rsidR="00EC65D4" w:rsidRPr="00CC73BF" w14:paraId="58111A68" w14:textId="77777777" w:rsidTr="00AB6848">
        <w:trPr>
          <w:trHeight w:val="283"/>
        </w:trPr>
        <w:tc>
          <w:tcPr>
            <w:tcW w:w="2829" w:type="dxa"/>
          </w:tcPr>
          <w:p w14:paraId="6BB4DCE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1419" w:type="dxa"/>
          </w:tcPr>
          <w:p w14:paraId="148BB5E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1 (.00)</w:t>
            </w:r>
          </w:p>
        </w:tc>
        <w:tc>
          <w:tcPr>
            <w:tcW w:w="1417" w:type="dxa"/>
          </w:tcPr>
          <w:p w14:paraId="4ECD4D7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</w:t>
            </w:r>
          </w:p>
        </w:tc>
        <w:tc>
          <w:tcPr>
            <w:tcW w:w="1418" w:type="dxa"/>
          </w:tcPr>
          <w:p w14:paraId="3522523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0 (.01)</w:t>
            </w:r>
          </w:p>
        </w:tc>
        <w:tc>
          <w:tcPr>
            <w:tcW w:w="1417" w:type="dxa"/>
          </w:tcPr>
          <w:p w14:paraId="00B9868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1)</w:t>
            </w:r>
          </w:p>
        </w:tc>
        <w:tc>
          <w:tcPr>
            <w:tcW w:w="1418" w:type="dxa"/>
          </w:tcPr>
          <w:p w14:paraId="686A2AB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 *</w:t>
            </w:r>
          </w:p>
        </w:tc>
        <w:tc>
          <w:tcPr>
            <w:tcW w:w="1417" w:type="dxa"/>
          </w:tcPr>
          <w:p w14:paraId="4BF5106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  <w:tc>
          <w:tcPr>
            <w:tcW w:w="1418" w:type="dxa"/>
          </w:tcPr>
          <w:p w14:paraId="13845DD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</w:tr>
      <w:tr w:rsidR="00EC65D4" w:rsidRPr="00CC73BF" w14:paraId="61BA2240" w14:textId="77777777" w:rsidTr="00AB6848">
        <w:trPr>
          <w:trHeight w:val="283"/>
        </w:trPr>
        <w:tc>
          <w:tcPr>
            <w:tcW w:w="2829" w:type="dxa"/>
          </w:tcPr>
          <w:p w14:paraId="232EFA0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Gender (female =1)</w:t>
            </w:r>
          </w:p>
        </w:tc>
        <w:tc>
          <w:tcPr>
            <w:tcW w:w="1419" w:type="dxa"/>
          </w:tcPr>
          <w:p w14:paraId="5C3B784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7081EE1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0 (.11) *</w:t>
            </w:r>
          </w:p>
        </w:tc>
        <w:tc>
          <w:tcPr>
            <w:tcW w:w="1418" w:type="dxa"/>
          </w:tcPr>
          <w:p w14:paraId="4396FDCF" w14:textId="57268D2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0)</w:t>
            </w:r>
          </w:p>
        </w:tc>
        <w:tc>
          <w:tcPr>
            <w:tcW w:w="1417" w:type="dxa"/>
          </w:tcPr>
          <w:p w14:paraId="1293BCF4" w14:textId="5146582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557BDE" w:rsidRPr="00CC73BF">
              <w:rPr>
                <w:rFonts w:ascii="Times New Roman" w:hAnsi="Times New Roman" w:cs="Times New Roman"/>
              </w:rPr>
              <w:t>57</w:t>
            </w:r>
            <w:r w:rsidRPr="00CC73BF">
              <w:rPr>
                <w:rFonts w:ascii="Times New Roman" w:hAnsi="Times New Roman" w:cs="Times New Roman"/>
              </w:rPr>
              <w:t xml:space="preserve"> (.10) ***</w:t>
            </w:r>
          </w:p>
        </w:tc>
        <w:tc>
          <w:tcPr>
            <w:tcW w:w="1418" w:type="dxa"/>
          </w:tcPr>
          <w:p w14:paraId="48C48C72" w14:textId="25D1F02D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5 (.0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1417" w:type="dxa"/>
          </w:tcPr>
          <w:p w14:paraId="374CC6E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7)</w:t>
            </w:r>
          </w:p>
        </w:tc>
        <w:tc>
          <w:tcPr>
            <w:tcW w:w="1418" w:type="dxa"/>
          </w:tcPr>
          <w:p w14:paraId="177795C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7)</w:t>
            </w:r>
          </w:p>
        </w:tc>
      </w:tr>
      <w:tr w:rsidR="00EC65D4" w:rsidRPr="00CC73BF" w14:paraId="198DAAC0" w14:textId="77777777" w:rsidTr="00AB6848">
        <w:trPr>
          <w:trHeight w:val="283"/>
        </w:trPr>
        <w:tc>
          <w:tcPr>
            <w:tcW w:w="2829" w:type="dxa"/>
          </w:tcPr>
          <w:p w14:paraId="3CC0D01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Household income</w:t>
            </w:r>
          </w:p>
        </w:tc>
        <w:tc>
          <w:tcPr>
            <w:tcW w:w="1419" w:type="dxa"/>
          </w:tcPr>
          <w:p w14:paraId="4BFC9A5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(.02) ***</w:t>
            </w:r>
          </w:p>
        </w:tc>
        <w:tc>
          <w:tcPr>
            <w:tcW w:w="1417" w:type="dxa"/>
          </w:tcPr>
          <w:p w14:paraId="34BAB39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9 (.05)</w:t>
            </w:r>
          </w:p>
        </w:tc>
        <w:tc>
          <w:tcPr>
            <w:tcW w:w="1418" w:type="dxa"/>
          </w:tcPr>
          <w:p w14:paraId="798928A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1DE8BB3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5 (.05)</w:t>
            </w:r>
          </w:p>
        </w:tc>
        <w:tc>
          <w:tcPr>
            <w:tcW w:w="1418" w:type="dxa"/>
          </w:tcPr>
          <w:p w14:paraId="0462602F" w14:textId="1489478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557BDE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4)</w:t>
            </w:r>
          </w:p>
        </w:tc>
        <w:tc>
          <w:tcPr>
            <w:tcW w:w="1417" w:type="dxa"/>
          </w:tcPr>
          <w:p w14:paraId="4D10979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(.03)</w:t>
            </w:r>
          </w:p>
        </w:tc>
        <w:tc>
          <w:tcPr>
            <w:tcW w:w="1418" w:type="dxa"/>
          </w:tcPr>
          <w:p w14:paraId="109404E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(.03)</w:t>
            </w:r>
          </w:p>
        </w:tc>
      </w:tr>
      <w:tr w:rsidR="00EC65D4" w:rsidRPr="00CC73BF" w14:paraId="7A731A88" w14:textId="77777777" w:rsidTr="00AB6848">
        <w:trPr>
          <w:trHeight w:val="283"/>
        </w:trPr>
        <w:tc>
          <w:tcPr>
            <w:tcW w:w="2829" w:type="dxa"/>
          </w:tcPr>
          <w:p w14:paraId="6ADC597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ducation level</w:t>
            </w:r>
          </w:p>
        </w:tc>
        <w:tc>
          <w:tcPr>
            <w:tcW w:w="1419" w:type="dxa"/>
          </w:tcPr>
          <w:p w14:paraId="22623D7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0 (.04) *</w:t>
            </w:r>
          </w:p>
        </w:tc>
        <w:tc>
          <w:tcPr>
            <w:tcW w:w="1417" w:type="dxa"/>
          </w:tcPr>
          <w:p w14:paraId="2DDDFB6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9)</w:t>
            </w:r>
          </w:p>
        </w:tc>
        <w:tc>
          <w:tcPr>
            <w:tcW w:w="1418" w:type="dxa"/>
          </w:tcPr>
          <w:p w14:paraId="3802056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2 (.08)</w:t>
            </w:r>
          </w:p>
        </w:tc>
        <w:tc>
          <w:tcPr>
            <w:tcW w:w="1417" w:type="dxa"/>
          </w:tcPr>
          <w:p w14:paraId="4095B3E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19 (.09) *</w:t>
            </w:r>
          </w:p>
        </w:tc>
        <w:tc>
          <w:tcPr>
            <w:tcW w:w="1418" w:type="dxa"/>
          </w:tcPr>
          <w:p w14:paraId="4A23984F" w14:textId="2FC36CD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557BDE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7)</w:t>
            </w:r>
          </w:p>
        </w:tc>
        <w:tc>
          <w:tcPr>
            <w:tcW w:w="1417" w:type="dxa"/>
          </w:tcPr>
          <w:p w14:paraId="5296DE0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4 (.06)</w:t>
            </w:r>
          </w:p>
        </w:tc>
        <w:tc>
          <w:tcPr>
            <w:tcW w:w="1418" w:type="dxa"/>
          </w:tcPr>
          <w:p w14:paraId="00D159E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4 (.06)</w:t>
            </w:r>
          </w:p>
        </w:tc>
      </w:tr>
      <w:tr w:rsidR="00EC65D4" w:rsidRPr="00CC73BF" w14:paraId="40628235" w14:textId="77777777" w:rsidTr="00AB6848">
        <w:trPr>
          <w:trHeight w:val="283"/>
        </w:trPr>
        <w:tc>
          <w:tcPr>
            <w:tcW w:w="2829" w:type="dxa"/>
          </w:tcPr>
          <w:p w14:paraId="2CCDB9E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bsite news exposure</w:t>
            </w:r>
          </w:p>
        </w:tc>
        <w:tc>
          <w:tcPr>
            <w:tcW w:w="1419" w:type="dxa"/>
          </w:tcPr>
          <w:p w14:paraId="6B61F13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0 (.03) **</w:t>
            </w:r>
          </w:p>
        </w:tc>
        <w:tc>
          <w:tcPr>
            <w:tcW w:w="1417" w:type="dxa"/>
          </w:tcPr>
          <w:p w14:paraId="2770A9F2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6 (.07)</w:t>
            </w:r>
          </w:p>
        </w:tc>
        <w:tc>
          <w:tcPr>
            <w:tcW w:w="1418" w:type="dxa"/>
          </w:tcPr>
          <w:p w14:paraId="28347B4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6 (.06)</w:t>
            </w:r>
          </w:p>
        </w:tc>
        <w:tc>
          <w:tcPr>
            <w:tcW w:w="1417" w:type="dxa"/>
          </w:tcPr>
          <w:p w14:paraId="006984B9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2 (.06)</w:t>
            </w:r>
          </w:p>
        </w:tc>
        <w:tc>
          <w:tcPr>
            <w:tcW w:w="1418" w:type="dxa"/>
          </w:tcPr>
          <w:p w14:paraId="6B155657" w14:textId="13487892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557BDE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7" w:type="dxa"/>
          </w:tcPr>
          <w:p w14:paraId="2C9E3D1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4)</w:t>
            </w:r>
          </w:p>
        </w:tc>
        <w:tc>
          <w:tcPr>
            <w:tcW w:w="1418" w:type="dxa"/>
          </w:tcPr>
          <w:p w14:paraId="4D9AA2C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4)</w:t>
            </w:r>
          </w:p>
        </w:tc>
      </w:tr>
      <w:tr w:rsidR="00EC65D4" w:rsidRPr="00CC73BF" w14:paraId="3F2B8648" w14:textId="77777777" w:rsidTr="00AB6848">
        <w:trPr>
          <w:trHeight w:val="283"/>
        </w:trPr>
        <w:tc>
          <w:tcPr>
            <w:tcW w:w="2829" w:type="dxa"/>
          </w:tcPr>
          <w:p w14:paraId="1E29F8A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ssue importance</w:t>
            </w:r>
          </w:p>
        </w:tc>
        <w:tc>
          <w:tcPr>
            <w:tcW w:w="1419" w:type="dxa"/>
          </w:tcPr>
          <w:p w14:paraId="4B3510D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6 (.02) ***</w:t>
            </w:r>
          </w:p>
        </w:tc>
        <w:tc>
          <w:tcPr>
            <w:tcW w:w="1417" w:type="dxa"/>
          </w:tcPr>
          <w:p w14:paraId="4DD49ADE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2 (.05) *</w:t>
            </w:r>
          </w:p>
        </w:tc>
        <w:tc>
          <w:tcPr>
            <w:tcW w:w="1418" w:type="dxa"/>
          </w:tcPr>
          <w:p w14:paraId="7046136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1 (.05) *</w:t>
            </w:r>
          </w:p>
        </w:tc>
        <w:tc>
          <w:tcPr>
            <w:tcW w:w="1417" w:type="dxa"/>
          </w:tcPr>
          <w:p w14:paraId="4B63780A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5) ***</w:t>
            </w:r>
          </w:p>
        </w:tc>
        <w:tc>
          <w:tcPr>
            <w:tcW w:w="1418" w:type="dxa"/>
          </w:tcPr>
          <w:p w14:paraId="4200E9D4" w14:textId="678CA1EB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557BDE" w:rsidRPr="00CC73BF">
              <w:rPr>
                <w:rFonts w:ascii="Times New Roman" w:hAnsi="Times New Roman" w:cs="Times New Roman"/>
              </w:rPr>
              <w:t>9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</w:tcPr>
          <w:p w14:paraId="38174DD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  <w:tc>
          <w:tcPr>
            <w:tcW w:w="1418" w:type="dxa"/>
          </w:tcPr>
          <w:p w14:paraId="7111490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</w:tr>
      <w:tr w:rsidR="00EC65D4" w:rsidRPr="00CC73BF" w14:paraId="40BF7DCC" w14:textId="77777777" w:rsidTr="00AB6848">
        <w:trPr>
          <w:trHeight w:val="283"/>
        </w:trPr>
        <w:tc>
          <w:tcPr>
            <w:tcW w:w="2829" w:type="dxa"/>
          </w:tcPr>
          <w:p w14:paraId="03CB5200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tant</w:t>
            </w:r>
          </w:p>
        </w:tc>
        <w:tc>
          <w:tcPr>
            <w:tcW w:w="1419" w:type="dxa"/>
          </w:tcPr>
          <w:p w14:paraId="2A15754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04 (.26) ***</w:t>
            </w:r>
          </w:p>
        </w:tc>
        <w:tc>
          <w:tcPr>
            <w:tcW w:w="1417" w:type="dxa"/>
          </w:tcPr>
          <w:p w14:paraId="14423117" w14:textId="4B900191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3.7</w:t>
            </w:r>
            <w:r w:rsidR="00557BDE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 (.59) ***</w:t>
            </w:r>
          </w:p>
        </w:tc>
        <w:tc>
          <w:tcPr>
            <w:tcW w:w="1418" w:type="dxa"/>
          </w:tcPr>
          <w:p w14:paraId="4A620D95" w14:textId="43638DF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2EAFD8E2" w14:textId="3F182894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7) ***</w:t>
            </w:r>
          </w:p>
        </w:tc>
        <w:tc>
          <w:tcPr>
            <w:tcW w:w="1418" w:type="dxa"/>
          </w:tcPr>
          <w:p w14:paraId="2B202215" w14:textId="605E8AE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  <w:r w:rsidR="00557BDE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46) ***</w:t>
            </w:r>
          </w:p>
        </w:tc>
        <w:tc>
          <w:tcPr>
            <w:tcW w:w="1417" w:type="dxa"/>
          </w:tcPr>
          <w:p w14:paraId="0AC83A2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21 (.69) ***</w:t>
            </w:r>
          </w:p>
        </w:tc>
        <w:tc>
          <w:tcPr>
            <w:tcW w:w="1418" w:type="dxa"/>
          </w:tcPr>
          <w:p w14:paraId="3E6B985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58 (.87) ***</w:t>
            </w:r>
          </w:p>
        </w:tc>
      </w:tr>
      <w:tr w:rsidR="00EC65D4" w:rsidRPr="00CC73BF" w14:paraId="396B4CF8" w14:textId="77777777" w:rsidTr="00E80D17">
        <w:trPr>
          <w:trHeight w:val="283"/>
        </w:trPr>
        <w:tc>
          <w:tcPr>
            <w:tcW w:w="2829" w:type="dxa"/>
            <w:tcBorders>
              <w:bottom w:val="single" w:sz="4" w:space="0" w:color="auto"/>
            </w:tcBorders>
          </w:tcPr>
          <w:p w14:paraId="0D49C631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>R²</w:t>
            </w:r>
          </w:p>
        </w:tc>
        <w:tc>
          <w:tcPr>
            <w:tcW w:w="1419" w:type="dxa"/>
            <w:tcBorders>
              <w:bottom w:val="single" w:sz="4" w:space="0" w:color="auto"/>
            </w:tcBorders>
          </w:tcPr>
          <w:p w14:paraId="6244F96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1 ***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B21AA3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***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58B846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***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463326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***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C91116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42 ***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45565A0" w14:textId="0979EFC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***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B28705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9 ***</w:t>
            </w:r>
          </w:p>
        </w:tc>
      </w:tr>
      <w:tr w:rsidR="00EC65D4" w:rsidRPr="00CC73BF" w14:paraId="63F37D69" w14:textId="77777777" w:rsidTr="00E80D17">
        <w:trPr>
          <w:trHeight w:val="283"/>
        </w:trPr>
        <w:tc>
          <w:tcPr>
            <w:tcW w:w="12753" w:type="dxa"/>
            <w:gridSpan w:val="8"/>
            <w:tcBorders>
              <w:top w:val="single" w:sz="4" w:space="0" w:color="auto"/>
              <w:bottom w:val="nil"/>
            </w:tcBorders>
            <w:vAlign w:val="center"/>
          </w:tcPr>
          <w:p w14:paraId="65009F7D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edictors and mediators</w:t>
            </w:r>
          </w:p>
        </w:tc>
      </w:tr>
      <w:tr w:rsidR="00EC65D4" w:rsidRPr="00CC73BF" w14:paraId="2CF297CE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0F1F20C8" w14:textId="122B708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ibo discussion exposure</w:t>
            </w:r>
          </w:p>
        </w:tc>
        <w:tc>
          <w:tcPr>
            <w:tcW w:w="1419" w:type="dxa"/>
            <w:tcBorders>
              <w:top w:val="nil"/>
              <w:bottom w:val="nil"/>
            </w:tcBorders>
          </w:tcPr>
          <w:p w14:paraId="383940E5" w14:textId="39F5DDE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4B035E" w:rsidRPr="00CC73BF">
              <w:rPr>
                <w:rFonts w:ascii="Times New Roman" w:hAnsi="Times New Roman" w:cs="Times New Roman"/>
              </w:rPr>
              <w:t>05</w:t>
            </w:r>
            <w:r w:rsidRPr="00CC73BF">
              <w:rPr>
                <w:rFonts w:ascii="Times New Roman" w:hAnsi="Times New Roman" w:cs="Times New Roman"/>
              </w:rPr>
              <w:t xml:space="preserve"> (.02) 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77B596D" w14:textId="202C0A5A" w:rsidR="002F0847" w:rsidRPr="00CC73BF" w:rsidRDefault="004B035E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</w:t>
            </w:r>
            <w:r w:rsidR="002F0847" w:rsidRPr="00CC73BF">
              <w:rPr>
                <w:rFonts w:ascii="Times New Roman" w:hAnsi="Times New Roman" w:cs="Times New Roman"/>
              </w:rPr>
              <w:t>.00 (.0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22261F9" w14:textId="7F270BC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9B1D4A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9B1D4A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C1549DA" w14:textId="5B121E3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D8155A" w:rsidRPr="00CC73BF">
              <w:rPr>
                <w:rFonts w:ascii="Times New Roman" w:hAnsi="Times New Roman" w:cs="Times New Roman"/>
              </w:rPr>
              <w:t>04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D8155A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7BEF31A" w14:textId="71AFFEC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D8155A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D8155A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3813483" w14:textId="7C4DEBB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986B31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EC88066" w14:textId="55B289C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D95076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</w:tr>
      <w:tr w:rsidR="00EC65D4" w:rsidRPr="00CC73BF" w14:paraId="19E9604A" w14:textId="77777777" w:rsidTr="00E80D17">
        <w:trPr>
          <w:trHeight w:val="283"/>
        </w:trPr>
        <w:tc>
          <w:tcPr>
            <w:tcW w:w="2829" w:type="dxa"/>
            <w:tcBorders>
              <w:top w:val="nil"/>
            </w:tcBorders>
          </w:tcPr>
          <w:p w14:paraId="71B6900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</w:tc>
        <w:tc>
          <w:tcPr>
            <w:tcW w:w="1419" w:type="dxa"/>
            <w:tcBorders>
              <w:top w:val="nil"/>
            </w:tcBorders>
          </w:tcPr>
          <w:p w14:paraId="03BF4BD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CCDF42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37 (.07) ***</w:t>
            </w:r>
          </w:p>
        </w:tc>
        <w:tc>
          <w:tcPr>
            <w:tcW w:w="1418" w:type="dxa"/>
            <w:tcBorders>
              <w:top w:val="nil"/>
            </w:tcBorders>
          </w:tcPr>
          <w:p w14:paraId="641BCBE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5 (.07) ***</w:t>
            </w:r>
          </w:p>
        </w:tc>
        <w:tc>
          <w:tcPr>
            <w:tcW w:w="1417" w:type="dxa"/>
            <w:tcBorders>
              <w:top w:val="nil"/>
            </w:tcBorders>
          </w:tcPr>
          <w:p w14:paraId="196AAAC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6 (.07) ***</w:t>
            </w:r>
          </w:p>
        </w:tc>
        <w:tc>
          <w:tcPr>
            <w:tcW w:w="1418" w:type="dxa"/>
            <w:tcBorders>
              <w:top w:val="nil"/>
            </w:tcBorders>
          </w:tcPr>
          <w:p w14:paraId="2C2539F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19 (.06) **</w:t>
            </w:r>
          </w:p>
        </w:tc>
        <w:tc>
          <w:tcPr>
            <w:tcW w:w="1417" w:type="dxa"/>
            <w:tcBorders>
              <w:top w:val="nil"/>
            </w:tcBorders>
          </w:tcPr>
          <w:p w14:paraId="2B2D13F1" w14:textId="175423E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</w:t>
            </w:r>
            <w:r w:rsidR="00986B31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4) *</w:t>
            </w:r>
          </w:p>
        </w:tc>
        <w:tc>
          <w:tcPr>
            <w:tcW w:w="1418" w:type="dxa"/>
            <w:tcBorders>
              <w:top w:val="nil"/>
            </w:tcBorders>
          </w:tcPr>
          <w:p w14:paraId="7B62D74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9 (.14) **</w:t>
            </w:r>
          </w:p>
        </w:tc>
      </w:tr>
      <w:tr w:rsidR="00EC65D4" w:rsidRPr="00CC73BF" w14:paraId="64F84C11" w14:textId="77777777" w:rsidTr="00AB6848">
        <w:trPr>
          <w:trHeight w:val="283"/>
        </w:trPr>
        <w:tc>
          <w:tcPr>
            <w:tcW w:w="2829" w:type="dxa"/>
          </w:tcPr>
          <w:p w14:paraId="291FB1D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</w:tc>
        <w:tc>
          <w:tcPr>
            <w:tcW w:w="1419" w:type="dxa"/>
          </w:tcPr>
          <w:p w14:paraId="3FF6D02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A9C982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486C3A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10D88B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F425ED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24 (.04) ***</w:t>
            </w:r>
          </w:p>
        </w:tc>
        <w:tc>
          <w:tcPr>
            <w:tcW w:w="1417" w:type="dxa"/>
          </w:tcPr>
          <w:p w14:paraId="503C7AAD" w14:textId="126320E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986B31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*</w:t>
            </w:r>
          </w:p>
        </w:tc>
        <w:tc>
          <w:tcPr>
            <w:tcW w:w="1418" w:type="dxa"/>
          </w:tcPr>
          <w:p w14:paraId="3B3B174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10)</w:t>
            </w:r>
          </w:p>
        </w:tc>
      </w:tr>
      <w:tr w:rsidR="00EC65D4" w:rsidRPr="00CC73BF" w14:paraId="4FFFDFE8" w14:textId="77777777" w:rsidTr="00AB6848">
        <w:trPr>
          <w:trHeight w:val="283"/>
        </w:trPr>
        <w:tc>
          <w:tcPr>
            <w:tcW w:w="2829" w:type="dxa"/>
          </w:tcPr>
          <w:p w14:paraId="248B032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</w:tc>
        <w:tc>
          <w:tcPr>
            <w:tcW w:w="1419" w:type="dxa"/>
          </w:tcPr>
          <w:p w14:paraId="0404433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2924A6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13C18B9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698D2E7F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683DAE4D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4) ***</w:t>
            </w:r>
          </w:p>
        </w:tc>
        <w:tc>
          <w:tcPr>
            <w:tcW w:w="1417" w:type="dxa"/>
          </w:tcPr>
          <w:p w14:paraId="2154BCF5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3 (.03) ***</w:t>
            </w:r>
          </w:p>
        </w:tc>
        <w:tc>
          <w:tcPr>
            <w:tcW w:w="1418" w:type="dxa"/>
          </w:tcPr>
          <w:p w14:paraId="4AE1B595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02 (.11)</w:t>
            </w:r>
          </w:p>
        </w:tc>
      </w:tr>
      <w:tr w:rsidR="00EC65D4" w:rsidRPr="00CC73BF" w14:paraId="430DB836" w14:textId="77777777" w:rsidTr="00AB6848">
        <w:trPr>
          <w:trHeight w:val="283"/>
        </w:trPr>
        <w:tc>
          <w:tcPr>
            <w:tcW w:w="2829" w:type="dxa"/>
          </w:tcPr>
          <w:p w14:paraId="263DABC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</w:tc>
        <w:tc>
          <w:tcPr>
            <w:tcW w:w="1419" w:type="dxa"/>
          </w:tcPr>
          <w:p w14:paraId="26F3219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5BADB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02315FF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6D0FC867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1187FF6C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5 (.04) ***</w:t>
            </w:r>
          </w:p>
        </w:tc>
        <w:tc>
          <w:tcPr>
            <w:tcW w:w="1417" w:type="dxa"/>
          </w:tcPr>
          <w:p w14:paraId="295E8A35" w14:textId="5AD56AD8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986B31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</w:tcPr>
          <w:p w14:paraId="2AE8E108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8 (.11) **</w:t>
            </w:r>
          </w:p>
        </w:tc>
      </w:tr>
      <w:tr w:rsidR="00EC65D4" w:rsidRPr="00CC73BF" w14:paraId="1DBE2C6D" w14:textId="77777777" w:rsidTr="00AB6848">
        <w:trPr>
          <w:trHeight w:val="283"/>
        </w:trPr>
        <w:tc>
          <w:tcPr>
            <w:tcW w:w="12753" w:type="dxa"/>
            <w:gridSpan w:val="8"/>
          </w:tcPr>
          <w:p w14:paraId="0060D453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or</w:t>
            </w:r>
          </w:p>
        </w:tc>
      </w:tr>
      <w:tr w:rsidR="00EC65D4" w:rsidRPr="00CC73BF" w14:paraId="12257FD8" w14:textId="77777777" w:rsidTr="00AB6848">
        <w:trPr>
          <w:trHeight w:val="283"/>
        </w:trPr>
        <w:tc>
          <w:tcPr>
            <w:tcW w:w="2829" w:type="dxa"/>
          </w:tcPr>
          <w:p w14:paraId="23BB14E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nstitutional trust (W)</w:t>
            </w:r>
          </w:p>
        </w:tc>
        <w:tc>
          <w:tcPr>
            <w:tcW w:w="1419" w:type="dxa"/>
          </w:tcPr>
          <w:p w14:paraId="5B1D0EA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4C8BDE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429B2C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EBBC1F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40E47B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2E185C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3 (.19)</w:t>
            </w:r>
          </w:p>
        </w:tc>
        <w:tc>
          <w:tcPr>
            <w:tcW w:w="1418" w:type="dxa"/>
          </w:tcPr>
          <w:p w14:paraId="40D6F944" w14:textId="35C8410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95076" w:rsidRPr="00CC73B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</w:t>
            </w:r>
            <w:r w:rsidR="00D95076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C65D4" w:rsidRPr="00CC73BF" w14:paraId="5D3DF792" w14:textId="77777777" w:rsidTr="00AB6848">
        <w:trPr>
          <w:trHeight w:val="283"/>
        </w:trPr>
        <w:tc>
          <w:tcPr>
            <w:tcW w:w="12753" w:type="dxa"/>
            <w:gridSpan w:val="8"/>
          </w:tcPr>
          <w:p w14:paraId="43A648A7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actions</w:t>
            </w:r>
          </w:p>
        </w:tc>
      </w:tr>
      <w:tr w:rsidR="00EC65D4" w:rsidRPr="00CC73BF" w14:paraId="138128CA" w14:textId="77777777" w:rsidTr="00AB6848">
        <w:trPr>
          <w:trHeight w:val="283"/>
        </w:trPr>
        <w:tc>
          <w:tcPr>
            <w:tcW w:w="2829" w:type="dxa"/>
          </w:tcPr>
          <w:p w14:paraId="2D4F922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1 * W</w:t>
            </w:r>
          </w:p>
        </w:tc>
        <w:tc>
          <w:tcPr>
            <w:tcW w:w="1419" w:type="dxa"/>
          </w:tcPr>
          <w:p w14:paraId="60A5B9A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0D0285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CA76D7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E1E3C8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903DA0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3D0557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5) **</w:t>
            </w:r>
          </w:p>
        </w:tc>
        <w:tc>
          <w:tcPr>
            <w:tcW w:w="1418" w:type="dxa"/>
          </w:tcPr>
          <w:p w14:paraId="1A6AEFE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5 (.05) **</w:t>
            </w:r>
          </w:p>
        </w:tc>
      </w:tr>
      <w:tr w:rsidR="00EC65D4" w:rsidRPr="00CC73BF" w14:paraId="7638ED90" w14:textId="77777777" w:rsidTr="00AB6848">
        <w:trPr>
          <w:trHeight w:val="283"/>
        </w:trPr>
        <w:tc>
          <w:tcPr>
            <w:tcW w:w="2829" w:type="dxa"/>
          </w:tcPr>
          <w:p w14:paraId="5D067AA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2 * W</w:t>
            </w:r>
          </w:p>
        </w:tc>
        <w:tc>
          <w:tcPr>
            <w:tcW w:w="1419" w:type="dxa"/>
          </w:tcPr>
          <w:p w14:paraId="5C9BB45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C61D0A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F8F9F1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3D632A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B631F7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4BA10E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12792D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5 (.03)</w:t>
            </w:r>
          </w:p>
        </w:tc>
      </w:tr>
      <w:tr w:rsidR="00EC65D4" w:rsidRPr="00CC73BF" w14:paraId="3734E92C" w14:textId="77777777" w:rsidTr="00AB6848">
        <w:trPr>
          <w:trHeight w:val="283"/>
        </w:trPr>
        <w:tc>
          <w:tcPr>
            <w:tcW w:w="2829" w:type="dxa"/>
          </w:tcPr>
          <w:p w14:paraId="00FE94A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3 * W</w:t>
            </w:r>
          </w:p>
        </w:tc>
        <w:tc>
          <w:tcPr>
            <w:tcW w:w="1419" w:type="dxa"/>
          </w:tcPr>
          <w:p w14:paraId="41991DA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A12C9B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DD0313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6FCE16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E5EE3E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95A38C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5415A6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3 (.03)</w:t>
            </w:r>
          </w:p>
        </w:tc>
      </w:tr>
      <w:tr w:rsidR="00EC65D4" w:rsidRPr="00CC73BF" w14:paraId="3D4770DA" w14:textId="77777777" w:rsidTr="00AB6848">
        <w:trPr>
          <w:trHeight w:val="283"/>
        </w:trPr>
        <w:tc>
          <w:tcPr>
            <w:tcW w:w="2829" w:type="dxa"/>
          </w:tcPr>
          <w:p w14:paraId="03E1FDB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4 * W</w:t>
            </w:r>
          </w:p>
        </w:tc>
        <w:tc>
          <w:tcPr>
            <w:tcW w:w="1419" w:type="dxa"/>
          </w:tcPr>
          <w:p w14:paraId="0FCF79A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7AAE2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E7891C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27E015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7067CB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EEA3F1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B83E07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4 (.03)</w:t>
            </w:r>
          </w:p>
        </w:tc>
      </w:tr>
      <w:tr w:rsidR="00EC65D4" w:rsidRPr="00CC73BF" w14:paraId="261F7753" w14:textId="77777777" w:rsidTr="00AB6848">
        <w:trPr>
          <w:trHeight w:val="283"/>
        </w:trPr>
        <w:tc>
          <w:tcPr>
            <w:tcW w:w="12753" w:type="dxa"/>
            <w:gridSpan w:val="8"/>
          </w:tcPr>
          <w:p w14:paraId="78C12E70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variables</w:t>
            </w:r>
          </w:p>
        </w:tc>
      </w:tr>
      <w:tr w:rsidR="00EC65D4" w:rsidRPr="00CC73BF" w14:paraId="6CA4C995" w14:textId="77777777" w:rsidTr="00AB6848">
        <w:trPr>
          <w:trHeight w:val="283"/>
        </w:trPr>
        <w:tc>
          <w:tcPr>
            <w:tcW w:w="2829" w:type="dxa"/>
          </w:tcPr>
          <w:p w14:paraId="20316FB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1419" w:type="dxa"/>
          </w:tcPr>
          <w:p w14:paraId="23977AA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1 (.00)</w:t>
            </w:r>
          </w:p>
        </w:tc>
        <w:tc>
          <w:tcPr>
            <w:tcW w:w="1417" w:type="dxa"/>
          </w:tcPr>
          <w:p w14:paraId="054A055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</w:t>
            </w:r>
          </w:p>
        </w:tc>
        <w:tc>
          <w:tcPr>
            <w:tcW w:w="1418" w:type="dxa"/>
          </w:tcPr>
          <w:p w14:paraId="03BC4AF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0 (.01)</w:t>
            </w:r>
          </w:p>
        </w:tc>
        <w:tc>
          <w:tcPr>
            <w:tcW w:w="1417" w:type="dxa"/>
          </w:tcPr>
          <w:p w14:paraId="6995274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1)</w:t>
            </w:r>
          </w:p>
        </w:tc>
        <w:tc>
          <w:tcPr>
            <w:tcW w:w="1418" w:type="dxa"/>
          </w:tcPr>
          <w:p w14:paraId="1A1062B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 *</w:t>
            </w:r>
          </w:p>
        </w:tc>
        <w:tc>
          <w:tcPr>
            <w:tcW w:w="1417" w:type="dxa"/>
          </w:tcPr>
          <w:p w14:paraId="01A8393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  <w:tc>
          <w:tcPr>
            <w:tcW w:w="1418" w:type="dxa"/>
          </w:tcPr>
          <w:p w14:paraId="2DA6A21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</w:tr>
      <w:tr w:rsidR="00EC65D4" w:rsidRPr="00CC73BF" w14:paraId="0DB5FEF0" w14:textId="77777777" w:rsidTr="00AB6848">
        <w:trPr>
          <w:trHeight w:val="283"/>
        </w:trPr>
        <w:tc>
          <w:tcPr>
            <w:tcW w:w="2829" w:type="dxa"/>
          </w:tcPr>
          <w:p w14:paraId="08D6493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Gender (female =1)</w:t>
            </w:r>
          </w:p>
        </w:tc>
        <w:tc>
          <w:tcPr>
            <w:tcW w:w="1419" w:type="dxa"/>
          </w:tcPr>
          <w:p w14:paraId="1FC26F7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013ABE1D" w14:textId="1433A21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4B035E" w:rsidRPr="00CC73BF">
              <w:rPr>
                <w:rFonts w:ascii="Times New Roman" w:hAnsi="Times New Roman" w:cs="Times New Roman"/>
              </w:rPr>
              <w:t>1</w:t>
            </w:r>
            <w:r w:rsidRPr="00CC73BF">
              <w:rPr>
                <w:rFonts w:ascii="Times New Roman" w:hAnsi="Times New Roman" w:cs="Times New Roman"/>
              </w:rPr>
              <w:t xml:space="preserve"> (.11) *</w:t>
            </w:r>
          </w:p>
        </w:tc>
        <w:tc>
          <w:tcPr>
            <w:tcW w:w="1418" w:type="dxa"/>
          </w:tcPr>
          <w:p w14:paraId="459C138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(.10)</w:t>
            </w:r>
          </w:p>
        </w:tc>
        <w:tc>
          <w:tcPr>
            <w:tcW w:w="1417" w:type="dxa"/>
          </w:tcPr>
          <w:p w14:paraId="0FA54C2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58 (.10) ***</w:t>
            </w:r>
          </w:p>
        </w:tc>
        <w:tc>
          <w:tcPr>
            <w:tcW w:w="1418" w:type="dxa"/>
          </w:tcPr>
          <w:p w14:paraId="5368398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-.05 (.08) </w:t>
            </w:r>
          </w:p>
        </w:tc>
        <w:tc>
          <w:tcPr>
            <w:tcW w:w="1417" w:type="dxa"/>
          </w:tcPr>
          <w:p w14:paraId="6072FDE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7)</w:t>
            </w:r>
          </w:p>
        </w:tc>
        <w:tc>
          <w:tcPr>
            <w:tcW w:w="1418" w:type="dxa"/>
          </w:tcPr>
          <w:p w14:paraId="368454C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7)</w:t>
            </w:r>
          </w:p>
        </w:tc>
      </w:tr>
      <w:tr w:rsidR="00EC65D4" w:rsidRPr="00CC73BF" w14:paraId="54C2ACFB" w14:textId="77777777" w:rsidTr="00AB6848">
        <w:trPr>
          <w:trHeight w:val="283"/>
        </w:trPr>
        <w:tc>
          <w:tcPr>
            <w:tcW w:w="2829" w:type="dxa"/>
          </w:tcPr>
          <w:p w14:paraId="1A01F51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Household income</w:t>
            </w:r>
          </w:p>
        </w:tc>
        <w:tc>
          <w:tcPr>
            <w:tcW w:w="1419" w:type="dxa"/>
          </w:tcPr>
          <w:p w14:paraId="582413CC" w14:textId="75A6863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2) ***</w:t>
            </w:r>
          </w:p>
        </w:tc>
        <w:tc>
          <w:tcPr>
            <w:tcW w:w="1417" w:type="dxa"/>
          </w:tcPr>
          <w:p w14:paraId="7B186BE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9 (.05)</w:t>
            </w:r>
          </w:p>
        </w:tc>
        <w:tc>
          <w:tcPr>
            <w:tcW w:w="1418" w:type="dxa"/>
          </w:tcPr>
          <w:p w14:paraId="72F03AE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050FD256" w14:textId="3EEE03D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D8155A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</w:tcPr>
          <w:p w14:paraId="4B04E5D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(.04)</w:t>
            </w:r>
          </w:p>
        </w:tc>
        <w:tc>
          <w:tcPr>
            <w:tcW w:w="1417" w:type="dxa"/>
          </w:tcPr>
          <w:p w14:paraId="15F13BB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(.03)</w:t>
            </w:r>
          </w:p>
        </w:tc>
        <w:tc>
          <w:tcPr>
            <w:tcW w:w="1418" w:type="dxa"/>
          </w:tcPr>
          <w:p w14:paraId="628CF5E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(.03)</w:t>
            </w:r>
          </w:p>
        </w:tc>
      </w:tr>
      <w:tr w:rsidR="00EC65D4" w:rsidRPr="00CC73BF" w14:paraId="1E0C32C4" w14:textId="77777777" w:rsidTr="00AB6848">
        <w:trPr>
          <w:trHeight w:val="283"/>
        </w:trPr>
        <w:tc>
          <w:tcPr>
            <w:tcW w:w="2829" w:type="dxa"/>
          </w:tcPr>
          <w:p w14:paraId="4B73020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ducation level</w:t>
            </w:r>
          </w:p>
        </w:tc>
        <w:tc>
          <w:tcPr>
            <w:tcW w:w="1419" w:type="dxa"/>
          </w:tcPr>
          <w:p w14:paraId="1620E4FD" w14:textId="410610C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 *</w:t>
            </w:r>
          </w:p>
        </w:tc>
        <w:tc>
          <w:tcPr>
            <w:tcW w:w="1417" w:type="dxa"/>
          </w:tcPr>
          <w:p w14:paraId="06FD84B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9)</w:t>
            </w:r>
          </w:p>
        </w:tc>
        <w:tc>
          <w:tcPr>
            <w:tcW w:w="1418" w:type="dxa"/>
          </w:tcPr>
          <w:p w14:paraId="46D9534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2 (.08)</w:t>
            </w:r>
          </w:p>
        </w:tc>
        <w:tc>
          <w:tcPr>
            <w:tcW w:w="1417" w:type="dxa"/>
          </w:tcPr>
          <w:p w14:paraId="1A5C6266" w14:textId="6866B3D4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D8155A" w:rsidRPr="00CC73BF">
              <w:rPr>
                <w:rFonts w:ascii="Times New Roman" w:hAnsi="Times New Roman" w:cs="Times New Roman"/>
              </w:rPr>
              <w:t>20</w:t>
            </w:r>
            <w:r w:rsidRPr="00CC73BF">
              <w:rPr>
                <w:rFonts w:ascii="Times New Roman" w:hAnsi="Times New Roman" w:cs="Times New Roman"/>
              </w:rPr>
              <w:t xml:space="preserve"> (.09) *</w:t>
            </w:r>
          </w:p>
        </w:tc>
        <w:tc>
          <w:tcPr>
            <w:tcW w:w="1418" w:type="dxa"/>
          </w:tcPr>
          <w:p w14:paraId="65379ED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6 (.07)</w:t>
            </w:r>
          </w:p>
        </w:tc>
        <w:tc>
          <w:tcPr>
            <w:tcW w:w="1417" w:type="dxa"/>
          </w:tcPr>
          <w:p w14:paraId="21D5C2B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4 (.06)</w:t>
            </w:r>
          </w:p>
        </w:tc>
        <w:tc>
          <w:tcPr>
            <w:tcW w:w="1418" w:type="dxa"/>
          </w:tcPr>
          <w:p w14:paraId="209C0F8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4 (.06)</w:t>
            </w:r>
          </w:p>
        </w:tc>
      </w:tr>
      <w:tr w:rsidR="00EC65D4" w:rsidRPr="00CC73BF" w14:paraId="3DC581F6" w14:textId="77777777" w:rsidTr="00AB6848">
        <w:trPr>
          <w:trHeight w:val="283"/>
        </w:trPr>
        <w:tc>
          <w:tcPr>
            <w:tcW w:w="2829" w:type="dxa"/>
          </w:tcPr>
          <w:p w14:paraId="55044DB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bsite news exposure</w:t>
            </w:r>
          </w:p>
        </w:tc>
        <w:tc>
          <w:tcPr>
            <w:tcW w:w="1419" w:type="dxa"/>
          </w:tcPr>
          <w:p w14:paraId="21253387" w14:textId="5B36697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</w:t>
            </w:r>
          </w:p>
        </w:tc>
        <w:tc>
          <w:tcPr>
            <w:tcW w:w="1417" w:type="dxa"/>
          </w:tcPr>
          <w:p w14:paraId="2B368CAC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6 (.07)</w:t>
            </w:r>
          </w:p>
        </w:tc>
        <w:tc>
          <w:tcPr>
            <w:tcW w:w="1418" w:type="dxa"/>
          </w:tcPr>
          <w:p w14:paraId="66BF7906" w14:textId="5F8C13C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9B1D4A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6)</w:t>
            </w:r>
          </w:p>
        </w:tc>
        <w:tc>
          <w:tcPr>
            <w:tcW w:w="1417" w:type="dxa"/>
          </w:tcPr>
          <w:p w14:paraId="5A92D383" w14:textId="728689E2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D8155A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 (.06)</w:t>
            </w:r>
          </w:p>
        </w:tc>
        <w:tc>
          <w:tcPr>
            <w:tcW w:w="1418" w:type="dxa"/>
          </w:tcPr>
          <w:p w14:paraId="4DC93DDA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2 (.05)</w:t>
            </w:r>
          </w:p>
        </w:tc>
        <w:tc>
          <w:tcPr>
            <w:tcW w:w="1417" w:type="dxa"/>
          </w:tcPr>
          <w:p w14:paraId="3C56B84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4)</w:t>
            </w:r>
          </w:p>
        </w:tc>
        <w:tc>
          <w:tcPr>
            <w:tcW w:w="1418" w:type="dxa"/>
          </w:tcPr>
          <w:p w14:paraId="65E92F39" w14:textId="0AA4BBE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D95076" w:rsidRPr="00CC73B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</w:t>
            </w:r>
          </w:p>
        </w:tc>
      </w:tr>
      <w:tr w:rsidR="00EC65D4" w:rsidRPr="00CC73BF" w14:paraId="55DFBD6E" w14:textId="77777777" w:rsidTr="00AB6848">
        <w:trPr>
          <w:trHeight w:val="283"/>
        </w:trPr>
        <w:tc>
          <w:tcPr>
            <w:tcW w:w="2829" w:type="dxa"/>
          </w:tcPr>
          <w:p w14:paraId="5D17958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ssue importance</w:t>
            </w:r>
          </w:p>
        </w:tc>
        <w:tc>
          <w:tcPr>
            <w:tcW w:w="1419" w:type="dxa"/>
          </w:tcPr>
          <w:p w14:paraId="6CD1449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6 (.02) ***</w:t>
            </w:r>
          </w:p>
        </w:tc>
        <w:tc>
          <w:tcPr>
            <w:tcW w:w="1417" w:type="dxa"/>
          </w:tcPr>
          <w:p w14:paraId="33417D85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2 (.05) *</w:t>
            </w:r>
          </w:p>
        </w:tc>
        <w:tc>
          <w:tcPr>
            <w:tcW w:w="1418" w:type="dxa"/>
          </w:tcPr>
          <w:p w14:paraId="72792C5B" w14:textId="7393AF8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9B1D4A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5) *</w:t>
            </w:r>
          </w:p>
        </w:tc>
        <w:tc>
          <w:tcPr>
            <w:tcW w:w="1417" w:type="dxa"/>
          </w:tcPr>
          <w:p w14:paraId="2DA7A57B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5) ***</w:t>
            </w:r>
          </w:p>
        </w:tc>
        <w:tc>
          <w:tcPr>
            <w:tcW w:w="1418" w:type="dxa"/>
          </w:tcPr>
          <w:p w14:paraId="1384346E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29 (.04) ***</w:t>
            </w:r>
          </w:p>
        </w:tc>
        <w:tc>
          <w:tcPr>
            <w:tcW w:w="1417" w:type="dxa"/>
          </w:tcPr>
          <w:p w14:paraId="51DC242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  <w:tc>
          <w:tcPr>
            <w:tcW w:w="1418" w:type="dxa"/>
          </w:tcPr>
          <w:p w14:paraId="0563848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</w:tr>
      <w:tr w:rsidR="00EC65D4" w:rsidRPr="00CC73BF" w14:paraId="406CA291" w14:textId="77777777" w:rsidTr="00AB6848">
        <w:trPr>
          <w:trHeight w:val="283"/>
        </w:trPr>
        <w:tc>
          <w:tcPr>
            <w:tcW w:w="2829" w:type="dxa"/>
          </w:tcPr>
          <w:p w14:paraId="0372FA02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tant</w:t>
            </w:r>
          </w:p>
        </w:tc>
        <w:tc>
          <w:tcPr>
            <w:tcW w:w="1419" w:type="dxa"/>
          </w:tcPr>
          <w:p w14:paraId="6CEDD86B" w14:textId="431F3B2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="004B035E" w:rsidRPr="00CC73B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6) ***</w:t>
            </w:r>
          </w:p>
        </w:tc>
        <w:tc>
          <w:tcPr>
            <w:tcW w:w="1417" w:type="dxa"/>
          </w:tcPr>
          <w:p w14:paraId="7B947BD3" w14:textId="141B520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3.7</w:t>
            </w:r>
            <w:r w:rsidR="004B035E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59) ***</w:t>
            </w:r>
          </w:p>
        </w:tc>
        <w:tc>
          <w:tcPr>
            <w:tcW w:w="1418" w:type="dxa"/>
          </w:tcPr>
          <w:p w14:paraId="0A5F50B5" w14:textId="3F7AF01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9B1D4A" w:rsidRPr="00CC73B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9B1D4A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05A7D765" w14:textId="0EE0A72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D8155A" w:rsidRPr="00CC73B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7) ***</w:t>
            </w:r>
          </w:p>
        </w:tc>
        <w:tc>
          <w:tcPr>
            <w:tcW w:w="1418" w:type="dxa"/>
          </w:tcPr>
          <w:p w14:paraId="12FEF48B" w14:textId="119E8C1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D8155A" w:rsidRPr="00CC73BF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46) ***</w:t>
            </w:r>
          </w:p>
        </w:tc>
        <w:tc>
          <w:tcPr>
            <w:tcW w:w="1417" w:type="dxa"/>
          </w:tcPr>
          <w:p w14:paraId="59F82A79" w14:textId="430CC15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986B31" w:rsidRPr="00CC73B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69) ***</w:t>
            </w:r>
          </w:p>
        </w:tc>
        <w:tc>
          <w:tcPr>
            <w:tcW w:w="1418" w:type="dxa"/>
          </w:tcPr>
          <w:p w14:paraId="208243B8" w14:textId="11F1827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  <w:r w:rsidR="00D95076"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87) ***</w:t>
            </w:r>
          </w:p>
        </w:tc>
      </w:tr>
      <w:tr w:rsidR="00EC65D4" w:rsidRPr="00CC73BF" w14:paraId="70B57ECF" w14:textId="77777777" w:rsidTr="00AB6848">
        <w:trPr>
          <w:trHeight w:val="283"/>
        </w:trPr>
        <w:tc>
          <w:tcPr>
            <w:tcW w:w="2829" w:type="dxa"/>
          </w:tcPr>
          <w:p w14:paraId="22A55B69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²</w:t>
            </w:r>
          </w:p>
        </w:tc>
        <w:tc>
          <w:tcPr>
            <w:tcW w:w="1419" w:type="dxa"/>
          </w:tcPr>
          <w:p w14:paraId="3CB0909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1 ***</w:t>
            </w:r>
          </w:p>
        </w:tc>
        <w:tc>
          <w:tcPr>
            <w:tcW w:w="1417" w:type="dxa"/>
          </w:tcPr>
          <w:p w14:paraId="5CA84C6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***</w:t>
            </w:r>
          </w:p>
        </w:tc>
        <w:tc>
          <w:tcPr>
            <w:tcW w:w="1418" w:type="dxa"/>
          </w:tcPr>
          <w:p w14:paraId="3F87A07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***</w:t>
            </w:r>
          </w:p>
        </w:tc>
        <w:tc>
          <w:tcPr>
            <w:tcW w:w="1417" w:type="dxa"/>
          </w:tcPr>
          <w:p w14:paraId="51241D5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***</w:t>
            </w:r>
          </w:p>
        </w:tc>
        <w:tc>
          <w:tcPr>
            <w:tcW w:w="1418" w:type="dxa"/>
          </w:tcPr>
          <w:p w14:paraId="7187901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42 ***</w:t>
            </w:r>
          </w:p>
        </w:tc>
        <w:tc>
          <w:tcPr>
            <w:tcW w:w="1417" w:type="dxa"/>
          </w:tcPr>
          <w:p w14:paraId="78AEABBF" w14:textId="3A52D0A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</w:t>
            </w:r>
            <w:r w:rsidR="00986B31" w:rsidRPr="00CC73B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***</w:t>
            </w:r>
          </w:p>
        </w:tc>
        <w:tc>
          <w:tcPr>
            <w:tcW w:w="1418" w:type="dxa"/>
          </w:tcPr>
          <w:p w14:paraId="5FFFBAF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9 ***</w:t>
            </w:r>
          </w:p>
        </w:tc>
      </w:tr>
    </w:tbl>
    <w:p w14:paraId="04DE0F0E" w14:textId="4CCD6285" w:rsidR="002F0847" w:rsidRPr="00CC73BF" w:rsidRDefault="00E80D17" w:rsidP="00E80D17">
      <w:pPr>
        <w:rPr>
          <w:rFonts w:ascii="Times New Roman" w:hAnsi="Times New Roman" w:cs="Times New Roman"/>
          <w:sz w:val="24"/>
          <w:szCs w:val="24"/>
        </w:rPr>
      </w:pPr>
      <w:r w:rsidRPr="00CC73BF">
        <w:rPr>
          <w:rFonts w:ascii="Times New Roman" w:hAnsi="Times New Roman" w:cs="Times New Roman"/>
          <w:i/>
          <w:iCs/>
          <w:sz w:val="24"/>
          <w:szCs w:val="24"/>
        </w:rPr>
        <w:t>Notes</w:t>
      </w:r>
      <w:r w:rsidRPr="00CC73BF">
        <w:rPr>
          <w:rFonts w:ascii="Times New Roman" w:hAnsi="Times New Roman" w:cs="Times New Roman"/>
          <w:sz w:val="24"/>
          <w:szCs w:val="24"/>
        </w:rPr>
        <w:t>. Cell entries are unstandardized coefficient with standard errors in parentheses; *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C73BF">
        <w:rPr>
          <w:rFonts w:ascii="Times New Roman" w:hAnsi="Times New Roman" w:cs="Times New Roman"/>
          <w:sz w:val="24"/>
          <w:szCs w:val="24"/>
        </w:rPr>
        <w:t>&lt;.05; **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C73BF">
        <w:rPr>
          <w:rFonts w:ascii="Times New Roman" w:hAnsi="Times New Roman" w:cs="Times New Roman"/>
          <w:sz w:val="24"/>
          <w:szCs w:val="24"/>
        </w:rPr>
        <w:t>&lt;.01; ***p&lt;.001.</w:t>
      </w:r>
    </w:p>
    <w:p w14:paraId="4C196509" w14:textId="77777777" w:rsidR="00876BCD" w:rsidRPr="00CC73BF" w:rsidRDefault="00876BCD" w:rsidP="00876BCD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  <w:sectPr w:rsidR="00876BCD" w:rsidRPr="00CC73BF" w:rsidSect="002F084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29FDB71" w14:textId="7D9CF431" w:rsidR="00876BCD" w:rsidRPr="00CC73BF" w:rsidRDefault="00876BCD" w:rsidP="00876BCD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lastRenderedPageBreak/>
        <w:t>Table A2. Indirect effects of Weibo news exposure / Weibo discussion exposure on supportive opinion.</w: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851"/>
        <w:gridCol w:w="992"/>
        <w:gridCol w:w="1276"/>
        <w:gridCol w:w="1559"/>
      </w:tblGrid>
      <w:tr w:rsidR="00EC65D4" w:rsidRPr="002A232C" w14:paraId="4233318B" w14:textId="77777777" w:rsidTr="002A232C">
        <w:trPr>
          <w:trHeight w:val="510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9B2569E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Path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9B1B9B3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Effect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22DDABF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SE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42DBF9B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LLC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A1C7EA4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ULCI</w:t>
            </w:r>
            <w:proofErr w:type="spellEnd"/>
          </w:p>
        </w:tc>
      </w:tr>
      <w:tr w:rsidR="00EC65D4" w:rsidRPr="002A232C" w14:paraId="37C0F1C6" w14:textId="77777777" w:rsidTr="002A232C">
        <w:trPr>
          <w:trHeight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410084C7" w14:textId="525F4FF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Supportive opinion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BF2939E" w14:textId="07BBD62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5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415FF9F" w14:textId="689A1C86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AFC4DD4" w14:textId="40038536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1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C429A67" w14:textId="1025042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040</w:t>
            </w:r>
          </w:p>
          <w:p w14:paraId="322A39D6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18F9871C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4DF64192" w14:textId="77777777" w:rsidTr="00360FCB">
        <w:trPr>
          <w:trHeight w:val="510"/>
        </w:trPr>
        <w:tc>
          <w:tcPr>
            <w:tcW w:w="9356" w:type="dxa"/>
            <w:gridSpan w:val="5"/>
          </w:tcPr>
          <w:p w14:paraId="0008000A" w14:textId="7B8A30E9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Weibo news </w:t>
            </w: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exposure→Elaboration→Supportive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opinion</w:t>
            </w:r>
          </w:p>
        </w:tc>
      </w:tr>
      <w:tr w:rsidR="00EC65D4" w:rsidRPr="002A232C" w14:paraId="30EEC0F3" w14:textId="77777777" w:rsidTr="002A232C">
        <w:trPr>
          <w:trHeight w:val="510"/>
        </w:trPr>
        <w:tc>
          <w:tcPr>
            <w:tcW w:w="4678" w:type="dxa"/>
          </w:tcPr>
          <w:p w14:paraId="7B3E51E2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-1SD</w:t>
            </w:r>
          </w:p>
        </w:tc>
        <w:tc>
          <w:tcPr>
            <w:tcW w:w="851" w:type="dxa"/>
          </w:tcPr>
          <w:p w14:paraId="20D83C65" w14:textId="3419EE7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2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2291BABF" w14:textId="26574623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4BB5F2E0" w14:textId="62D20EC2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14:paraId="1E334BC7" w14:textId="50E0A09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C65D4" w:rsidRPr="002A232C" w14:paraId="243B079C" w14:textId="77777777" w:rsidTr="002A232C">
        <w:trPr>
          <w:trHeight w:val="510"/>
        </w:trPr>
        <w:tc>
          <w:tcPr>
            <w:tcW w:w="4678" w:type="dxa"/>
          </w:tcPr>
          <w:p w14:paraId="526CF1D5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</w:t>
            </w:r>
          </w:p>
        </w:tc>
        <w:tc>
          <w:tcPr>
            <w:tcW w:w="851" w:type="dxa"/>
          </w:tcPr>
          <w:p w14:paraId="38866420" w14:textId="4165DB8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16BC011C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39</w:t>
            </w:r>
          </w:p>
        </w:tc>
        <w:tc>
          <w:tcPr>
            <w:tcW w:w="1276" w:type="dxa"/>
          </w:tcPr>
          <w:p w14:paraId="45834EB6" w14:textId="3C940470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14:paraId="596F7727" w14:textId="0924AF9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EC65D4" w:rsidRPr="002A232C" w14:paraId="49DE96CD" w14:textId="77777777" w:rsidTr="002A232C">
        <w:trPr>
          <w:trHeight w:val="510"/>
        </w:trPr>
        <w:tc>
          <w:tcPr>
            <w:tcW w:w="4678" w:type="dxa"/>
          </w:tcPr>
          <w:p w14:paraId="079FA97E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+1SD</w:t>
            </w:r>
          </w:p>
        </w:tc>
        <w:tc>
          <w:tcPr>
            <w:tcW w:w="851" w:type="dxa"/>
          </w:tcPr>
          <w:p w14:paraId="1335F4A2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43</w:t>
            </w:r>
          </w:p>
        </w:tc>
        <w:tc>
          <w:tcPr>
            <w:tcW w:w="992" w:type="dxa"/>
          </w:tcPr>
          <w:p w14:paraId="17F6A4A0" w14:textId="11FB96C0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14:paraId="6C164352" w14:textId="66EA832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2D219FA5" w14:textId="4FDE73A1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  <w:p w14:paraId="7DF64458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6BA8E824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48C26287" w14:textId="77777777" w:rsidTr="002A232C">
        <w:trPr>
          <w:trHeight w:val="510"/>
        </w:trPr>
        <w:tc>
          <w:tcPr>
            <w:tcW w:w="4678" w:type="dxa"/>
          </w:tcPr>
          <w:p w14:paraId="7B4C1BB3" w14:textId="69D17026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ffects on self→Supportive opinion</w:t>
            </w:r>
          </w:p>
        </w:tc>
        <w:tc>
          <w:tcPr>
            <w:tcW w:w="851" w:type="dxa"/>
          </w:tcPr>
          <w:p w14:paraId="31CF8B14" w14:textId="79D9F00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92" w:type="dxa"/>
          </w:tcPr>
          <w:p w14:paraId="02174B39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66</w:t>
            </w:r>
          </w:p>
        </w:tc>
        <w:tc>
          <w:tcPr>
            <w:tcW w:w="1276" w:type="dxa"/>
          </w:tcPr>
          <w:p w14:paraId="52AD6BB9" w14:textId="60974DF5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559" w:type="dxa"/>
          </w:tcPr>
          <w:p w14:paraId="620A83E1" w14:textId="15B415FA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  <w:p w14:paraId="48724041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6217DE92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73C497B" w14:textId="77777777" w:rsidTr="002A232C">
        <w:trPr>
          <w:trHeight w:val="510"/>
        </w:trPr>
        <w:tc>
          <w:tcPr>
            <w:tcW w:w="4678" w:type="dxa"/>
          </w:tcPr>
          <w:p w14:paraId="644AA690" w14:textId="7CA3F58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ffects on public→Supportive opinion</w:t>
            </w:r>
          </w:p>
        </w:tc>
        <w:tc>
          <w:tcPr>
            <w:tcW w:w="851" w:type="dxa"/>
          </w:tcPr>
          <w:p w14:paraId="1EE4D422" w14:textId="226256B4" w:rsidR="00876BCD" w:rsidRPr="002A232C" w:rsidRDefault="002436E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992" w:type="dxa"/>
          </w:tcPr>
          <w:p w14:paraId="4BAACC75" w14:textId="2D626A7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276" w:type="dxa"/>
          </w:tcPr>
          <w:p w14:paraId="72726F81" w14:textId="1E84526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559" w:type="dxa"/>
          </w:tcPr>
          <w:p w14:paraId="2B2CA140" w14:textId="52A21209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094</w:t>
            </w:r>
          </w:p>
          <w:p w14:paraId="6A32D19D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3AA06B2C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6F3857AC" w14:textId="77777777" w:rsidTr="002A232C">
        <w:trPr>
          <w:trHeight w:val="510"/>
        </w:trPr>
        <w:tc>
          <w:tcPr>
            <w:tcW w:w="4678" w:type="dxa"/>
          </w:tcPr>
          <w:p w14:paraId="1EDBCD00" w14:textId="38DD9A2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ffects on female→Supportive opinion</w:t>
            </w:r>
          </w:p>
        </w:tc>
        <w:tc>
          <w:tcPr>
            <w:tcW w:w="851" w:type="dxa"/>
          </w:tcPr>
          <w:p w14:paraId="71544041" w14:textId="70690E0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992" w:type="dxa"/>
          </w:tcPr>
          <w:p w14:paraId="4831F3DA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82</w:t>
            </w:r>
          </w:p>
        </w:tc>
        <w:tc>
          <w:tcPr>
            <w:tcW w:w="1276" w:type="dxa"/>
          </w:tcPr>
          <w:p w14:paraId="3F64BDF3" w14:textId="5A89BAD9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1559" w:type="dxa"/>
          </w:tcPr>
          <w:p w14:paraId="16D7DF42" w14:textId="1716E85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  <w:p w14:paraId="729CA17E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7DEC59A7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42EF7609" w14:textId="77777777" w:rsidTr="002A232C">
        <w:trPr>
          <w:trHeight w:val="510"/>
        </w:trPr>
        <w:tc>
          <w:tcPr>
            <w:tcW w:w="4678" w:type="dxa"/>
          </w:tcPr>
          <w:p w14:paraId="5F885300" w14:textId="7F4452AF" w:rsidR="00876BCD" w:rsidRPr="002A232C" w:rsidRDefault="00876BCD" w:rsidP="00876B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laboration→Effects on self→Supportive opinion</w:t>
            </w:r>
          </w:p>
        </w:tc>
        <w:tc>
          <w:tcPr>
            <w:tcW w:w="851" w:type="dxa"/>
          </w:tcPr>
          <w:p w14:paraId="0BE50809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32</w:t>
            </w:r>
          </w:p>
        </w:tc>
        <w:tc>
          <w:tcPr>
            <w:tcW w:w="992" w:type="dxa"/>
          </w:tcPr>
          <w:p w14:paraId="6C71FD5C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7</w:t>
            </w:r>
          </w:p>
        </w:tc>
        <w:tc>
          <w:tcPr>
            <w:tcW w:w="1276" w:type="dxa"/>
          </w:tcPr>
          <w:p w14:paraId="6C11A62F" w14:textId="0B70AD0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7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7C214B56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6</w:t>
            </w:r>
          </w:p>
          <w:p w14:paraId="24542299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4AC000E7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1496A5E6" w14:textId="77777777" w:rsidTr="002A232C">
        <w:trPr>
          <w:trHeight w:val="510"/>
        </w:trPr>
        <w:tc>
          <w:tcPr>
            <w:tcW w:w="4678" w:type="dxa"/>
          </w:tcPr>
          <w:p w14:paraId="7790021F" w14:textId="5798893F" w:rsidR="00876BCD" w:rsidRPr="002A232C" w:rsidRDefault="00876BCD" w:rsidP="00876B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laboration→Effects on public→Supportive opinion</w:t>
            </w:r>
          </w:p>
        </w:tc>
        <w:tc>
          <w:tcPr>
            <w:tcW w:w="851" w:type="dxa"/>
          </w:tcPr>
          <w:p w14:paraId="6AAE4AB5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19</w:t>
            </w:r>
          </w:p>
        </w:tc>
        <w:tc>
          <w:tcPr>
            <w:tcW w:w="992" w:type="dxa"/>
          </w:tcPr>
          <w:p w14:paraId="3B74EDE0" w14:textId="56B501C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0FD68857" w14:textId="70552FE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4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14:paraId="34391C8A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3</w:t>
            </w:r>
          </w:p>
          <w:p w14:paraId="0E08B70C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7F6303D3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0AB4F1E" w14:textId="77777777" w:rsidTr="002A232C">
        <w:trPr>
          <w:trHeight w:val="510"/>
        </w:trPr>
        <w:tc>
          <w:tcPr>
            <w:tcW w:w="4678" w:type="dxa"/>
            <w:tcBorders>
              <w:bottom w:val="single" w:sz="4" w:space="0" w:color="auto"/>
            </w:tcBorders>
          </w:tcPr>
          <w:p w14:paraId="72671FED" w14:textId="5DB89223" w:rsidR="00876BCD" w:rsidRPr="002A232C" w:rsidRDefault="00876BCD" w:rsidP="00876B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news exposure→Elaboration→Effects on female→Supportive opinion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940A9DA" w14:textId="53CBDA6A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2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0C0F99F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4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35121E" w14:textId="28674A0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5</w:t>
            </w:r>
            <w:r w:rsidR="002436E1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D04DC11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4</w:t>
            </w:r>
          </w:p>
          <w:p w14:paraId="3E7B69D8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1F984C14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EFBA7A5" w14:textId="77777777" w:rsidTr="002A232C">
        <w:trPr>
          <w:trHeight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691FF1FE" w14:textId="1B76F3BF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Weibo </w:t>
            </w:r>
            <w:r w:rsidR="00986B31" w:rsidRPr="002A232C">
              <w:rPr>
                <w:rFonts w:ascii="Times New Roman" w:hAnsi="Times New Roman" w:cs="Times New Roman"/>
                <w:sz w:val="24"/>
                <w:szCs w:val="24"/>
              </w:rPr>
              <w:t>discussion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Supportive opinion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09938D38" w14:textId="112AEB6F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C9D5F0D" w14:textId="260DEE8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83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C548164" w14:textId="34F05FA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906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0F4A2FC" w14:textId="308F264A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  <w:p w14:paraId="141D663B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46E7A041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2A232C" w:rsidRPr="002A232C" w14:paraId="52726F2C" w14:textId="77777777" w:rsidTr="002A232C">
        <w:trPr>
          <w:trHeight w:val="510"/>
        </w:trPr>
        <w:tc>
          <w:tcPr>
            <w:tcW w:w="9356" w:type="dxa"/>
            <w:gridSpan w:val="5"/>
          </w:tcPr>
          <w:p w14:paraId="185D682E" w14:textId="52DB8B32" w:rsidR="002A232C" w:rsidRPr="002A232C" w:rsidRDefault="002A232C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exposure→Elaboration→Supportive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opinion</w:t>
            </w:r>
          </w:p>
        </w:tc>
      </w:tr>
      <w:tr w:rsidR="00EC65D4" w:rsidRPr="002A232C" w14:paraId="2BEB5CC7" w14:textId="77777777" w:rsidTr="002A232C">
        <w:trPr>
          <w:trHeight w:val="510"/>
        </w:trPr>
        <w:tc>
          <w:tcPr>
            <w:tcW w:w="4678" w:type="dxa"/>
          </w:tcPr>
          <w:p w14:paraId="25205616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-1SD</w:t>
            </w:r>
          </w:p>
        </w:tc>
        <w:tc>
          <w:tcPr>
            <w:tcW w:w="851" w:type="dxa"/>
          </w:tcPr>
          <w:p w14:paraId="64933D8A" w14:textId="16527512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92" w:type="dxa"/>
          </w:tcPr>
          <w:p w14:paraId="7FACD622" w14:textId="69CEA2C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249FD1FC" w14:textId="7488942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96</w:t>
            </w:r>
          </w:p>
        </w:tc>
        <w:tc>
          <w:tcPr>
            <w:tcW w:w="1559" w:type="dxa"/>
          </w:tcPr>
          <w:p w14:paraId="22477F4C" w14:textId="7AEE35C5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C65D4" w:rsidRPr="002A232C" w14:paraId="64F31BFB" w14:textId="77777777" w:rsidTr="002A232C">
        <w:trPr>
          <w:trHeight w:val="510"/>
        </w:trPr>
        <w:tc>
          <w:tcPr>
            <w:tcW w:w="4678" w:type="dxa"/>
          </w:tcPr>
          <w:p w14:paraId="7F5313C8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</w:t>
            </w:r>
          </w:p>
        </w:tc>
        <w:tc>
          <w:tcPr>
            <w:tcW w:w="851" w:type="dxa"/>
          </w:tcPr>
          <w:p w14:paraId="312AE987" w14:textId="75ABB6D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992" w:type="dxa"/>
          </w:tcPr>
          <w:p w14:paraId="564D9BE9" w14:textId="0FDE2E8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7A631880" w14:textId="167D472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14:paraId="46AFE50E" w14:textId="312A2611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EC65D4" w:rsidRPr="002A232C" w14:paraId="2B350DC7" w14:textId="77777777" w:rsidTr="002A232C">
        <w:trPr>
          <w:trHeight w:val="510"/>
        </w:trPr>
        <w:tc>
          <w:tcPr>
            <w:tcW w:w="4678" w:type="dxa"/>
          </w:tcPr>
          <w:p w14:paraId="5D855A7A" w14:textId="77777777" w:rsidR="00876BCD" w:rsidRPr="002A232C" w:rsidRDefault="00876BCD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+1SD</w:t>
            </w:r>
          </w:p>
        </w:tc>
        <w:tc>
          <w:tcPr>
            <w:tcW w:w="851" w:type="dxa"/>
          </w:tcPr>
          <w:p w14:paraId="5FECE28B" w14:textId="4341FC03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992" w:type="dxa"/>
          </w:tcPr>
          <w:p w14:paraId="1DBBE1BD" w14:textId="5961542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276" w:type="dxa"/>
          </w:tcPr>
          <w:p w14:paraId="4BCFD112" w14:textId="7D344C5B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559" w:type="dxa"/>
          </w:tcPr>
          <w:p w14:paraId="7E948F54" w14:textId="3B9FCDF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  <w:p w14:paraId="244B8A05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00FAA914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0FD8FF9E" w14:textId="77777777" w:rsidTr="002A232C">
        <w:trPr>
          <w:trHeight w:val="510"/>
        </w:trPr>
        <w:tc>
          <w:tcPr>
            <w:tcW w:w="4678" w:type="dxa"/>
          </w:tcPr>
          <w:p w14:paraId="2D5E56E6" w14:textId="4E1375B1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ffects on self→Supportive opinion</w:t>
            </w:r>
          </w:p>
        </w:tc>
        <w:tc>
          <w:tcPr>
            <w:tcW w:w="851" w:type="dxa"/>
          </w:tcPr>
          <w:p w14:paraId="17387F1A" w14:textId="0733050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6D70B37D" w14:textId="303C7B75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6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17A2BCF5" w14:textId="41A51E0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14:paraId="5937CC82" w14:textId="57860A30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2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CAD7855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35EE3E4E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175E539F" w14:textId="77777777" w:rsidTr="002A232C">
        <w:trPr>
          <w:trHeight w:val="510"/>
        </w:trPr>
        <w:tc>
          <w:tcPr>
            <w:tcW w:w="4678" w:type="dxa"/>
          </w:tcPr>
          <w:p w14:paraId="12D31C9B" w14:textId="4716EA70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ffects on public→Supportive opinion</w:t>
            </w:r>
          </w:p>
        </w:tc>
        <w:tc>
          <w:tcPr>
            <w:tcW w:w="851" w:type="dxa"/>
          </w:tcPr>
          <w:p w14:paraId="47FD0F5F" w14:textId="779BAFFA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992" w:type="dxa"/>
          </w:tcPr>
          <w:p w14:paraId="524377AB" w14:textId="2C15E721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276" w:type="dxa"/>
          </w:tcPr>
          <w:p w14:paraId="0152B1E4" w14:textId="6F7CB03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61</w:t>
            </w:r>
          </w:p>
        </w:tc>
        <w:tc>
          <w:tcPr>
            <w:tcW w:w="1559" w:type="dxa"/>
          </w:tcPr>
          <w:p w14:paraId="5C7F3857" w14:textId="6B3695C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  <w:p w14:paraId="17A14A82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1B4278F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188FF992" w14:textId="77777777" w:rsidTr="002A232C">
        <w:trPr>
          <w:trHeight w:val="510"/>
        </w:trPr>
        <w:tc>
          <w:tcPr>
            <w:tcW w:w="4678" w:type="dxa"/>
          </w:tcPr>
          <w:p w14:paraId="18BAB6DB" w14:textId="2E264FE7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ffects on female→Supportive opinion</w:t>
            </w:r>
          </w:p>
        </w:tc>
        <w:tc>
          <w:tcPr>
            <w:tcW w:w="851" w:type="dxa"/>
          </w:tcPr>
          <w:p w14:paraId="4E05BCF6" w14:textId="55A124E6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68</w:t>
            </w:r>
          </w:p>
        </w:tc>
        <w:tc>
          <w:tcPr>
            <w:tcW w:w="992" w:type="dxa"/>
          </w:tcPr>
          <w:p w14:paraId="4D2EF532" w14:textId="7677AF95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276" w:type="dxa"/>
          </w:tcPr>
          <w:p w14:paraId="1D81521D" w14:textId="5A760A4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2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59" w:type="dxa"/>
          </w:tcPr>
          <w:p w14:paraId="0537D8F0" w14:textId="2EBF606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  <w:p w14:paraId="4A8A1DB8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FA2EDF7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6A72C1F0" w14:textId="77777777" w:rsidTr="002A232C">
        <w:trPr>
          <w:trHeight w:val="510"/>
        </w:trPr>
        <w:tc>
          <w:tcPr>
            <w:tcW w:w="4678" w:type="dxa"/>
          </w:tcPr>
          <w:p w14:paraId="66660B89" w14:textId="7C9BA498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laboration→Effects on self→Supportive opinion</w:t>
            </w:r>
          </w:p>
        </w:tc>
        <w:tc>
          <w:tcPr>
            <w:tcW w:w="851" w:type="dxa"/>
          </w:tcPr>
          <w:p w14:paraId="73D57B21" w14:textId="2DAD09C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92" w:type="dxa"/>
          </w:tcPr>
          <w:p w14:paraId="5FE1A490" w14:textId="2547983F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14:paraId="6E7300A7" w14:textId="04AA5D38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559" w:type="dxa"/>
          </w:tcPr>
          <w:p w14:paraId="4CECE66D" w14:textId="658C36E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3750C2D5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304F3A0D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3161050" w14:textId="77777777" w:rsidTr="002A232C">
        <w:trPr>
          <w:trHeight w:val="510"/>
        </w:trPr>
        <w:tc>
          <w:tcPr>
            <w:tcW w:w="4678" w:type="dxa"/>
          </w:tcPr>
          <w:p w14:paraId="4F86FD63" w14:textId="5F3363E5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laboration→Effects on public→Supportive opinion</w:t>
            </w:r>
          </w:p>
        </w:tc>
        <w:tc>
          <w:tcPr>
            <w:tcW w:w="851" w:type="dxa"/>
          </w:tcPr>
          <w:p w14:paraId="08B399B5" w14:textId="53F4589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6D1C66F4" w14:textId="5DE519EC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</w:tcPr>
          <w:p w14:paraId="75A6934D" w14:textId="43C9031E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559" w:type="dxa"/>
          </w:tcPr>
          <w:p w14:paraId="126DEA23" w14:textId="0A939316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DBBE941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4CF0205B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71131986" w14:textId="77777777" w:rsidTr="002A232C">
        <w:trPr>
          <w:trHeight w:val="510"/>
        </w:trPr>
        <w:tc>
          <w:tcPr>
            <w:tcW w:w="4678" w:type="dxa"/>
            <w:tcBorders>
              <w:bottom w:val="single" w:sz="4" w:space="0" w:color="auto"/>
            </w:tcBorders>
          </w:tcPr>
          <w:p w14:paraId="707C8AF3" w14:textId="0C1E6F40" w:rsidR="00876BCD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ibo discussion exposure</w:t>
            </w:r>
            <w:r w:rsidR="00876BCD" w:rsidRPr="002A232C">
              <w:rPr>
                <w:rFonts w:ascii="Times New Roman" w:hAnsi="Times New Roman" w:cs="Times New Roman"/>
                <w:sz w:val="24"/>
                <w:szCs w:val="24"/>
              </w:rPr>
              <w:t>→Elaboration→Effects on female→Supportive opinion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EB8DD3" w14:textId="412798FF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2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BACDA1B" w14:textId="599A01AD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137FA6E" w14:textId="6F279DDF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B8EFF6A" w14:textId="025F2734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3B4C40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7E95ADB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6E4F3E3A" w14:textId="77777777" w:rsidR="00876BCD" w:rsidRPr="002A232C" w:rsidRDefault="00876BCD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3707000D" w14:textId="4CC0EC9C" w:rsidR="00876BCD" w:rsidRPr="00CC73BF" w:rsidRDefault="00876BCD" w:rsidP="00876BCD">
      <w:pPr>
        <w:rPr>
          <w:rFonts w:ascii="Times New Roman" w:hAnsi="Times New Roman" w:cs="Times New Roman"/>
          <w:sz w:val="24"/>
          <w:szCs w:val="24"/>
        </w:rPr>
      </w:pPr>
      <w:r w:rsidRPr="00CC73BF">
        <w:rPr>
          <w:rFonts w:ascii="Times New Roman" w:hAnsi="Times New Roman" w:cs="Times New Roman"/>
          <w:i/>
          <w:iCs/>
          <w:sz w:val="24"/>
          <w:szCs w:val="24"/>
        </w:rPr>
        <w:t>Notes</w:t>
      </w:r>
      <w:r w:rsidRPr="00CC73BF">
        <w:rPr>
          <w:rFonts w:ascii="Times New Roman" w:hAnsi="Times New Roman" w:cs="Times New Roman"/>
          <w:sz w:val="24"/>
          <w:szCs w:val="24"/>
        </w:rPr>
        <w:t>.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C73BF">
        <w:rPr>
          <w:rFonts w:ascii="Times New Roman" w:hAnsi="Times New Roman" w:cs="Times New Roman"/>
          <w:sz w:val="24"/>
          <w:szCs w:val="24"/>
        </w:rPr>
        <w:t>Bootstraps resample = 10,000. Estimates were calculated using the PROCESS macro (Model 81). Control variables are included in the analysis.</w:t>
      </w:r>
    </w:p>
    <w:p w14:paraId="0CCB209C" w14:textId="77777777" w:rsidR="00876BCD" w:rsidRPr="00CC73BF" w:rsidRDefault="00876BCD" w:rsidP="00876BCD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  <w:sectPr w:rsidR="00876BCD" w:rsidRPr="00CC73BF" w:rsidSect="00876BCD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F3953F" w14:textId="77185139" w:rsidR="002F0847" w:rsidRPr="00CC73BF" w:rsidRDefault="002F0847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lastRenderedPageBreak/>
        <w:t>Appendix B.</w:t>
      </w:r>
    </w:p>
    <w:p w14:paraId="5CB1668E" w14:textId="73498279" w:rsidR="002F0847" w:rsidRPr="00CC73BF" w:rsidRDefault="002F0847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 xml:space="preserve">Separate model testing results with WeChat exposure and </w:t>
      </w:r>
      <w:proofErr w:type="spellStart"/>
      <w:r w:rsidRPr="00CC73BF">
        <w:rPr>
          <w:rFonts w:ascii="Times New Roman" w:hAnsi="Times New Roman" w:cs="Times New Roman"/>
          <w:sz w:val="24"/>
          <w:szCs w:val="24"/>
          <w:lang w:eastAsia="zh-CN"/>
        </w:rPr>
        <w:t>Douyin</w:t>
      </w:r>
      <w:proofErr w:type="spellEnd"/>
      <w:r w:rsidRPr="00CC73BF">
        <w:rPr>
          <w:rFonts w:ascii="Times New Roman" w:hAnsi="Times New Roman" w:cs="Times New Roman"/>
          <w:sz w:val="24"/>
          <w:szCs w:val="24"/>
          <w:lang w:eastAsia="zh-CN"/>
        </w:rPr>
        <w:t xml:space="preserve"> exposure</w:t>
      </w:r>
    </w:p>
    <w:p w14:paraId="67252043" w14:textId="22DF9980" w:rsidR="00986B31" w:rsidRPr="00CC73BF" w:rsidRDefault="00986B31" w:rsidP="002F0847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>Table B1. Regression coefficients</w:t>
      </w:r>
    </w:p>
    <w:tbl>
      <w:tblPr>
        <w:tblStyle w:val="af7"/>
        <w:tblW w:w="1275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9"/>
        <w:gridCol w:w="1419"/>
        <w:gridCol w:w="1417"/>
        <w:gridCol w:w="1418"/>
        <w:gridCol w:w="1417"/>
        <w:gridCol w:w="1418"/>
        <w:gridCol w:w="1417"/>
        <w:gridCol w:w="1418"/>
      </w:tblGrid>
      <w:tr w:rsidR="00EC65D4" w:rsidRPr="00CC73BF" w14:paraId="19C74147" w14:textId="77777777" w:rsidTr="00AB6848">
        <w:trPr>
          <w:trHeight w:val="283"/>
        </w:trPr>
        <w:tc>
          <w:tcPr>
            <w:tcW w:w="2829" w:type="dxa"/>
          </w:tcPr>
          <w:p w14:paraId="4167584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</w:tcPr>
          <w:p w14:paraId="34B19BE4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  <w:p w14:paraId="1CB65159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1)</w:t>
            </w:r>
          </w:p>
        </w:tc>
        <w:tc>
          <w:tcPr>
            <w:tcW w:w="1417" w:type="dxa"/>
          </w:tcPr>
          <w:p w14:paraId="195B7CCE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  <w:p w14:paraId="65CFAA86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2)</w:t>
            </w:r>
          </w:p>
        </w:tc>
        <w:tc>
          <w:tcPr>
            <w:tcW w:w="1418" w:type="dxa"/>
          </w:tcPr>
          <w:p w14:paraId="6ACDBFA7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  <w:p w14:paraId="723E55DD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3)</w:t>
            </w:r>
          </w:p>
        </w:tc>
        <w:tc>
          <w:tcPr>
            <w:tcW w:w="1417" w:type="dxa"/>
          </w:tcPr>
          <w:p w14:paraId="5C70E436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  <w:p w14:paraId="71EFDF3B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(Mediator 4)</w:t>
            </w:r>
          </w:p>
        </w:tc>
        <w:tc>
          <w:tcPr>
            <w:tcW w:w="4253" w:type="dxa"/>
            <w:gridSpan w:val="3"/>
          </w:tcPr>
          <w:p w14:paraId="1A53BEB1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Supportive opinion (Criterion)</w:t>
            </w:r>
          </w:p>
        </w:tc>
      </w:tr>
      <w:tr w:rsidR="00EC65D4" w:rsidRPr="00CC73BF" w14:paraId="413F9A5A" w14:textId="77777777" w:rsidTr="00AB6848">
        <w:trPr>
          <w:trHeight w:val="283"/>
        </w:trPr>
        <w:tc>
          <w:tcPr>
            <w:tcW w:w="2829" w:type="dxa"/>
            <w:tcBorders>
              <w:bottom w:val="single" w:sz="4" w:space="0" w:color="auto"/>
            </w:tcBorders>
          </w:tcPr>
          <w:p w14:paraId="0C20046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bottom w:val="single" w:sz="4" w:space="0" w:color="auto"/>
            </w:tcBorders>
          </w:tcPr>
          <w:p w14:paraId="4354D0EF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7E0368B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2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F99448A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3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5E75E5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4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81BF5C4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a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3B05432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b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E9ABC88" w14:textId="77777777" w:rsidR="002F0847" w:rsidRPr="00CC73BF" w:rsidRDefault="002F0847" w:rsidP="00AB68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odel5c</w:t>
            </w:r>
          </w:p>
        </w:tc>
      </w:tr>
      <w:tr w:rsidR="00EC65D4" w:rsidRPr="00CC73BF" w14:paraId="72B97A32" w14:textId="77777777" w:rsidTr="00AB6848">
        <w:trPr>
          <w:trHeight w:val="283"/>
        </w:trPr>
        <w:tc>
          <w:tcPr>
            <w:tcW w:w="12753" w:type="dxa"/>
            <w:gridSpan w:val="8"/>
            <w:tcBorders>
              <w:top w:val="single" w:sz="4" w:space="0" w:color="auto"/>
            </w:tcBorders>
            <w:vAlign w:val="center"/>
          </w:tcPr>
          <w:p w14:paraId="40114CBB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edictors and mediators</w:t>
            </w:r>
          </w:p>
        </w:tc>
      </w:tr>
      <w:tr w:rsidR="00EC65D4" w:rsidRPr="00CC73BF" w14:paraId="6A373B4B" w14:textId="77777777" w:rsidTr="00AB6848">
        <w:trPr>
          <w:trHeight w:val="283"/>
        </w:trPr>
        <w:tc>
          <w:tcPr>
            <w:tcW w:w="2829" w:type="dxa"/>
          </w:tcPr>
          <w:p w14:paraId="5091CF51" w14:textId="122D691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Chat exposure</w:t>
            </w:r>
          </w:p>
        </w:tc>
        <w:tc>
          <w:tcPr>
            <w:tcW w:w="1419" w:type="dxa"/>
          </w:tcPr>
          <w:p w14:paraId="04CB39B6" w14:textId="541AAFA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190737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190737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>) **</w:t>
            </w:r>
            <w:r w:rsidR="00190737" w:rsidRPr="00CC73BF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</w:tcPr>
          <w:p w14:paraId="0371A215" w14:textId="62863D2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2B38E3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2B38E3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8" w:type="dxa"/>
          </w:tcPr>
          <w:p w14:paraId="3963C47D" w14:textId="1052A95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2B38E3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2B38E3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</w:tcPr>
          <w:p w14:paraId="4375C67A" w14:textId="4E74C034" w:rsidR="002F0847" w:rsidRPr="00CC73BF" w:rsidRDefault="002B38E3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</w:t>
            </w:r>
            <w:r w:rsidR="002F0847" w:rsidRPr="00CC73BF">
              <w:rPr>
                <w:rFonts w:ascii="Times New Roman" w:hAnsi="Times New Roman" w:cs="Times New Roman"/>
              </w:rPr>
              <w:t>.0</w:t>
            </w:r>
            <w:r w:rsidRPr="00CC73BF">
              <w:rPr>
                <w:rFonts w:ascii="Times New Roman" w:hAnsi="Times New Roman" w:cs="Times New Roman"/>
              </w:rPr>
              <w:t>6</w:t>
            </w:r>
            <w:r w:rsidR="002F0847" w:rsidRPr="00CC73BF">
              <w:rPr>
                <w:rFonts w:ascii="Times New Roman" w:hAnsi="Times New Roman" w:cs="Times New Roman"/>
              </w:rPr>
              <w:t xml:space="preserve"> (.0</w:t>
            </w:r>
            <w:r w:rsidRPr="00CC73BF">
              <w:rPr>
                <w:rFonts w:ascii="Times New Roman" w:hAnsi="Times New Roman" w:cs="Times New Roman"/>
              </w:rPr>
              <w:t>6</w:t>
            </w:r>
            <w:r w:rsidR="002F0847" w:rsidRPr="00CC73B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8" w:type="dxa"/>
          </w:tcPr>
          <w:p w14:paraId="184C12B6" w14:textId="5B41E81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2B38E3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2B38E3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1417" w:type="dxa"/>
          </w:tcPr>
          <w:p w14:paraId="3976822C" w14:textId="317202D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FA6B4F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</w:t>
            </w:r>
            <w:r w:rsidR="00FA6B4F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</w:tcPr>
          <w:p w14:paraId="126C925A" w14:textId="061FC0B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C65D4" w:rsidRPr="00CC73BF" w14:paraId="5FB1277E" w14:textId="77777777" w:rsidTr="00AB6848">
        <w:trPr>
          <w:trHeight w:val="283"/>
        </w:trPr>
        <w:tc>
          <w:tcPr>
            <w:tcW w:w="2829" w:type="dxa"/>
          </w:tcPr>
          <w:p w14:paraId="63EA99B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</w:tc>
        <w:tc>
          <w:tcPr>
            <w:tcW w:w="1419" w:type="dxa"/>
          </w:tcPr>
          <w:p w14:paraId="3A17E9C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70718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37 (.07) ***</w:t>
            </w:r>
          </w:p>
        </w:tc>
        <w:tc>
          <w:tcPr>
            <w:tcW w:w="1418" w:type="dxa"/>
          </w:tcPr>
          <w:p w14:paraId="6EBF1F2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5 (.07) ***</w:t>
            </w:r>
          </w:p>
        </w:tc>
        <w:tc>
          <w:tcPr>
            <w:tcW w:w="1417" w:type="dxa"/>
          </w:tcPr>
          <w:p w14:paraId="351B0B56" w14:textId="0E0C245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2B38E3" w:rsidRPr="00CC73BF">
              <w:rPr>
                <w:rFonts w:ascii="Times New Roman" w:hAnsi="Times New Roman" w:cs="Times New Roman"/>
              </w:rPr>
              <w:t>7</w:t>
            </w:r>
            <w:r w:rsidRPr="00CC73BF">
              <w:rPr>
                <w:rFonts w:ascii="Times New Roman" w:hAnsi="Times New Roman" w:cs="Times New Roman"/>
              </w:rPr>
              <w:t xml:space="preserve"> (.07) ***</w:t>
            </w:r>
          </w:p>
        </w:tc>
        <w:tc>
          <w:tcPr>
            <w:tcW w:w="1418" w:type="dxa"/>
          </w:tcPr>
          <w:p w14:paraId="698EB8EF" w14:textId="0A72160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19 (.06) **</w:t>
            </w:r>
            <w:r w:rsidR="002B38E3" w:rsidRPr="00CC73BF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</w:tcPr>
          <w:p w14:paraId="235988BC" w14:textId="7D65B4A4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</w:t>
            </w:r>
            <w:r w:rsidR="00FA6B4F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4) *</w:t>
            </w:r>
          </w:p>
        </w:tc>
        <w:tc>
          <w:tcPr>
            <w:tcW w:w="1418" w:type="dxa"/>
          </w:tcPr>
          <w:p w14:paraId="3CDF5AF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9 (.14) **</w:t>
            </w:r>
          </w:p>
        </w:tc>
      </w:tr>
      <w:tr w:rsidR="00EC65D4" w:rsidRPr="00CC73BF" w14:paraId="2041AE9F" w14:textId="77777777" w:rsidTr="00AB6848">
        <w:trPr>
          <w:trHeight w:val="283"/>
        </w:trPr>
        <w:tc>
          <w:tcPr>
            <w:tcW w:w="2829" w:type="dxa"/>
          </w:tcPr>
          <w:p w14:paraId="2A44F95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</w:tc>
        <w:tc>
          <w:tcPr>
            <w:tcW w:w="1419" w:type="dxa"/>
          </w:tcPr>
          <w:p w14:paraId="331E866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515EFC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59DB75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E90122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81416F6" w14:textId="7163A6A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2</w:t>
            </w:r>
            <w:r w:rsidR="002B38E3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</w:tcPr>
          <w:p w14:paraId="65C1C431" w14:textId="60E6167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FA6B4F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*</w:t>
            </w:r>
          </w:p>
        </w:tc>
        <w:tc>
          <w:tcPr>
            <w:tcW w:w="1418" w:type="dxa"/>
          </w:tcPr>
          <w:p w14:paraId="55906A0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10)</w:t>
            </w:r>
          </w:p>
        </w:tc>
      </w:tr>
      <w:tr w:rsidR="00EC65D4" w:rsidRPr="00CC73BF" w14:paraId="1E4D66FB" w14:textId="77777777" w:rsidTr="00AB6848">
        <w:trPr>
          <w:trHeight w:val="283"/>
        </w:trPr>
        <w:tc>
          <w:tcPr>
            <w:tcW w:w="2829" w:type="dxa"/>
          </w:tcPr>
          <w:p w14:paraId="12D4D63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</w:tc>
        <w:tc>
          <w:tcPr>
            <w:tcW w:w="1419" w:type="dxa"/>
          </w:tcPr>
          <w:p w14:paraId="0A29D3C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1ADE85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7B7E951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357E7E61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50C31151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4) ***</w:t>
            </w:r>
          </w:p>
        </w:tc>
        <w:tc>
          <w:tcPr>
            <w:tcW w:w="1417" w:type="dxa"/>
          </w:tcPr>
          <w:p w14:paraId="667C22EB" w14:textId="6D9661A1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FA6B4F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</w:tcPr>
          <w:p w14:paraId="4354910D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02 (.11)</w:t>
            </w:r>
          </w:p>
        </w:tc>
      </w:tr>
      <w:tr w:rsidR="00EC65D4" w:rsidRPr="00CC73BF" w14:paraId="62F6723F" w14:textId="77777777" w:rsidTr="00AB6848">
        <w:trPr>
          <w:trHeight w:val="283"/>
        </w:trPr>
        <w:tc>
          <w:tcPr>
            <w:tcW w:w="2829" w:type="dxa"/>
          </w:tcPr>
          <w:p w14:paraId="1A747B0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</w:tc>
        <w:tc>
          <w:tcPr>
            <w:tcW w:w="1419" w:type="dxa"/>
          </w:tcPr>
          <w:p w14:paraId="01A1BA0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46B692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7ACD9C1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5D2A7A05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4197FD27" w14:textId="07C05C11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</w:t>
            </w:r>
            <w:r w:rsidR="002B38E3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</w:tcPr>
          <w:p w14:paraId="7ED78F8A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3) ***</w:t>
            </w:r>
          </w:p>
        </w:tc>
        <w:tc>
          <w:tcPr>
            <w:tcW w:w="1418" w:type="dxa"/>
          </w:tcPr>
          <w:p w14:paraId="2EAAA130" w14:textId="7F16F264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</w:t>
            </w:r>
            <w:r w:rsidR="007A5785" w:rsidRPr="00CC73BF">
              <w:rPr>
                <w:rFonts w:ascii="Times New Roman" w:hAnsi="Times New Roman" w:cs="Times New Roman"/>
              </w:rPr>
              <w:t>30</w:t>
            </w:r>
            <w:r w:rsidRPr="00CC73BF">
              <w:rPr>
                <w:rFonts w:ascii="Times New Roman" w:hAnsi="Times New Roman" w:cs="Times New Roman"/>
              </w:rPr>
              <w:t xml:space="preserve"> (.11) **</w:t>
            </w:r>
          </w:p>
        </w:tc>
      </w:tr>
      <w:tr w:rsidR="00EC65D4" w:rsidRPr="00CC73BF" w14:paraId="771D5BC3" w14:textId="77777777" w:rsidTr="00AB6848">
        <w:trPr>
          <w:trHeight w:val="283"/>
        </w:trPr>
        <w:tc>
          <w:tcPr>
            <w:tcW w:w="12753" w:type="dxa"/>
            <w:gridSpan w:val="8"/>
          </w:tcPr>
          <w:p w14:paraId="2389C37D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or</w:t>
            </w:r>
          </w:p>
        </w:tc>
      </w:tr>
      <w:tr w:rsidR="00EC65D4" w:rsidRPr="00CC73BF" w14:paraId="2BBDD12F" w14:textId="77777777" w:rsidTr="00AB6848">
        <w:trPr>
          <w:trHeight w:val="283"/>
        </w:trPr>
        <w:tc>
          <w:tcPr>
            <w:tcW w:w="2829" w:type="dxa"/>
          </w:tcPr>
          <w:p w14:paraId="3C56416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nstitutional trust (W)</w:t>
            </w:r>
          </w:p>
        </w:tc>
        <w:tc>
          <w:tcPr>
            <w:tcW w:w="1419" w:type="dxa"/>
          </w:tcPr>
          <w:p w14:paraId="5416CB5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9832BF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83B2D8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14F4D3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A53274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315B96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3 (.19)</w:t>
            </w:r>
          </w:p>
        </w:tc>
        <w:tc>
          <w:tcPr>
            <w:tcW w:w="1418" w:type="dxa"/>
          </w:tcPr>
          <w:p w14:paraId="1375DD77" w14:textId="076E2C5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C65D4" w:rsidRPr="00CC73BF" w14:paraId="4CCEEFC1" w14:textId="77777777" w:rsidTr="00AB6848">
        <w:trPr>
          <w:trHeight w:val="283"/>
        </w:trPr>
        <w:tc>
          <w:tcPr>
            <w:tcW w:w="12753" w:type="dxa"/>
            <w:gridSpan w:val="8"/>
          </w:tcPr>
          <w:p w14:paraId="2C0EBF55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actions</w:t>
            </w:r>
          </w:p>
        </w:tc>
      </w:tr>
      <w:tr w:rsidR="00EC65D4" w:rsidRPr="00CC73BF" w14:paraId="7276987D" w14:textId="77777777" w:rsidTr="00AB6848">
        <w:trPr>
          <w:trHeight w:val="283"/>
        </w:trPr>
        <w:tc>
          <w:tcPr>
            <w:tcW w:w="2829" w:type="dxa"/>
          </w:tcPr>
          <w:p w14:paraId="39D08AB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1 * W</w:t>
            </w:r>
          </w:p>
        </w:tc>
        <w:tc>
          <w:tcPr>
            <w:tcW w:w="1419" w:type="dxa"/>
          </w:tcPr>
          <w:p w14:paraId="106672E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552313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D3751D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E4B81C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1BF16B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D87A9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5) **</w:t>
            </w:r>
          </w:p>
        </w:tc>
        <w:tc>
          <w:tcPr>
            <w:tcW w:w="1418" w:type="dxa"/>
          </w:tcPr>
          <w:p w14:paraId="3DE417E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5 (.05) **</w:t>
            </w:r>
          </w:p>
        </w:tc>
      </w:tr>
      <w:tr w:rsidR="00EC65D4" w:rsidRPr="00CC73BF" w14:paraId="4DE53B00" w14:textId="77777777" w:rsidTr="00AB6848">
        <w:trPr>
          <w:trHeight w:val="283"/>
        </w:trPr>
        <w:tc>
          <w:tcPr>
            <w:tcW w:w="2829" w:type="dxa"/>
          </w:tcPr>
          <w:p w14:paraId="4AC4F8D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2 * W</w:t>
            </w:r>
          </w:p>
        </w:tc>
        <w:tc>
          <w:tcPr>
            <w:tcW w:w="1419" w:type="dxa"/>
          </w:tcPr>
          <w:p w14:paraId="018BD6B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CB9905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5E3FDC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8A9C8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EA3782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0444D5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758349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5 (.03)</w:t>
            </w:r>
          </w:p>
        </w:tc>
      </w:tr>
      <w:tr w:rsidR="00EC65D4" w:rsidRPr="00CC73BF" w14:paraId="6ECA1B04" w14:textId="77777777" w:rsidTr="00AB6848">
        <w:trPr>
          <w:trHeight w:val="283"/>
        </w:trPr>
        <w:tc>
          <w:tcPr>
            <w:tcW w:w="2829" w:type="dxa"/>
          </w:tcPr>
          <w:p w14:paraId="6E153BC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3 * W</w:t>
            </w:r>
          </w:p>
        </w:tc>
        <w:tc>
          <w:tcPr>
            <w:tcW w:w="1419" w:type="dxa"/>
          </w:tcPr>
          <w:p w14:paraId="3FA4084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2DE7FB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CD61C8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D10E50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C2ECE6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AB11A3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748615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3 (.03)</w:t>
            </w:r>
          </w:p>
        </w:tc>
      </w:tr>
      <w:tr w:rsidR="00EC65D4" w:rsidRPr="00CC73BF" w14:paraId="1368C28F" w14:textId="77777777" w:rsidTr="00AB6848">
        <w:trPr>
          <w:trHeight w:val="283"/>
        </w:trPr>
        <w:tc>
          <w:tcPr>
            <w:tcW w:w="2829" w:type="dxa"/>
          </w:tcPr>
          <w:p w14:paraId="5A7B6A4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4 * W</w:t>
            </w:r>
          </w:p>
        </w:tc>
        <w:tc>
          <w:tcPr>
            <w:tcW w:w="1419" w:type="dxa"/>
          </w:tcPr>
          <w:p w14:paraId="4BAA03E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465BA3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DA6D53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44F2A2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C11CFD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25F86F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5C937A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4 (.03)</w:t>
            </w:r>
          </w:p>
        </w:tc>
      </w:tr>
      <w:tr w:rsidR="00EC65D4" w:rsidRPr="00CC73BF" w14:paraId="5B9E225A" w14:textId="77777777" w:rsidTr="00AB6848">
        <w:trPr>
          <w:trHeight w:val="283"/>
        </w:trPr>
        <w:tc>
          <w:tcPr>
            <w:tcW w:w="12753" w:type="dxa"/>
            <w:gridSpan w:val="8"/>
          </w:tcPr>
          <w:p w14:paraId="34FCA6F7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variables</w:t>
            </w:r>
          </w:p>
        </w:tc>
      </w:tr>
      <w:tr w:rsidR="00EC65D4" w:rsidRPr="00CC73BF" w14:paraId="70C94F65" w14:textId="77777777" w:rsidTr="00AB6848">
        <w:trPr>
          <w:trHeight w:val="283"/>
        </w:trPr>
        <w:tc>
          <w:tcPr>
            <w:tcW w:w="2829" w:type="dxa"/>
          </w:tcPr>
          <w:p w14:paraId="5C98C19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1419" w:type="dxa"/>
          </w:tcPr>
          <w:p w14:paraId="6B48ABF4" w14:textId="6E96557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1 (.00)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417" w:type="dxa"/>
          </w:tcPr>
          <w:p w14:paraId="5DF99C83" w14:textId="4F3AA5D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</w:t>
            </w:r>
            <w:r w:rsidR="002B38E3" w:rsidRPr="00CC73BF">
              <w:rPr>
                <w:rFonts w:ascii="Times New Roman" w:hAnsi="Times New Roman" w:cs="Times New Roman"/>
              </w:rPr>
              <w:t xml:space="preserve"> *</w:t>
            </w:r>
          </w:p>
        </w:tc>
        <w:tc>
          <w:tcPr>
            <w:tcW w:w="1418" w:type="dxa"/>
          </w:tcPr>
          <w:p w14:paraId="4BF6249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0 (.01)</w:t>
            </w:r>
          </w:p>
        </w:tc>
        <w:tc>
          <w:tcPr>
            <w:tcW w:w="1417" w:type="dxa"/>
          </w:tcPr>
          <w:p w14:paraId="3CE63D8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1)</w:t>
            </w:r>
          </w:p>
        </w:tc>
        <w:tc>
          <w:tcPr>
            <w:tcW w:w="1418" w:type="dxa"/>
          </w:tcPr>
          <w:p w14:paraId="67D4006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 *</w:t>
            </w:r>
          </w:p>
        </w:tc>
        <w:tc>
          <w:tcPr>
            <w:tcW w:w="1417" w:type="dxa"/>
          </w:tcPr>
          <w:p w14:paraId="4B20090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  <w:tc>
          <w:tcPr>
            <w:tcW w:w="1418" w:type="dxa"/>
          </w:tcPr>
          <w:p w14:paraId="2707C97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</w:tr>
      <w:tr w:rsidR="00EC65D4" w:rsidRPr="00CC73BF" w14:paraId="5C4E2411" w14:textId="77777777" w:rsidTr="00AB6848">
        <w:trPr>
          <w:trHeight w:val="283"/>
        </w:trPr>
        <w:tc>
          <w:tcPr>
            <w:tcW w:w="2829" w:type="dxa"/>
          </w:tcPr>
          <w:p w14:paraId="75F7BC1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Gender (female =1)</w:t>
            </w:r>
          </w:p>
        </w:tc>
        <w:tc>
          <w:tcPr>
            <w:tcW w:w="1419" w:type="dxa"/>
          </w:tcPr>
          <w:p w14:paraId="3BF8B06D" w14:textId="1EA48FC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5)</w:t>
            </w:r>
          </w:p>
        </w:tc>
        <w:tc>
          <w:tcPr>
            <w:tcW w:w="1417" w:type="dxa"/>
          </w:tcPr>
          <w:p w14:paraId="4E95243B" w14:textId="517938F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2B38E3" w:rsidRPr="00CC73BF">
              <w:rPr>
                <w:rFonts w:ascii="Times New Roman" w:hAnsi="Times New Roman" w:cs="Times New Roman"/>
              </w:rPr>
              <w:t>1</w:t>
            </w:r>
            <w:r w:rsidRPr="00CC73BF">
              <w:rPr>
                <w:rFonts w:ascii="Times New Roman" w:hAnsi="Times New Roman" w:cs="Times New Roman"/>
              </w:rPr>
              <w:t xml:space="preserve"> (.11) </w:t>
            </w:r>
          </w:p>
        </w:tc>
        <w:tc>
          <w:tcPr>
            <w:tcW w:w="1418" w:type="dxa"/>
          </w:tcPr>
          <w:p w14:paraId="4A9BD515" w14:textId="4CF3F37D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0)</w:t>
            </w:r>
          </w:p>
        </w:tc>
        <w:tc>
          <w:tcPr>
            <w:tcW w:w="1417" w:type="dxa"/>
          </w:tcPr>
          <w:p w14:paraId="574A64D0" w14:textId="47AF965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5</w:t>
            </w:r>
            <w:r w:rsidR="002B38E3" w:rsidRPr="00CC73BF">
              <w:rPr>
                <w:rFonts w:ascii="Times New Roman" w:hAnsi="Times New Roman" w:cs="Times New Roman"/>
              </w:rPr>
              <w:t>9</w:t>
            </w:r>
            <w:r w:rsidRPr="00CC73BF">
              <w:rPr>
                <w:rFonts w:ascii="Times New Roman" w:hAnsi="Times New Roman" w:cs="Times New Roman"/>
              </w:rPr>
              <w:t xml:space="preserve"> (.10) ***</w:t>
            </w:r>
          </w:p>
        </w:tc>
        <w:tc>
          <w:tcPr>
            <w:tcW w:w="1418" w:type="dxa"/>
          </w:tcPr>
          <w:p w14:paraId="5C0A65C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-.05 (.08) </w:t>
            </w:r>
          </w:p>
        </w:tc>
        <w:tc>
          <w:tcPr>
            <w:tcW w:w="1417" w:type="dxa"/>
          </w:tcPr>
          <w:p w14:paraId="15EEE0C1" w14:textId="68B470D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FA6B4F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7)</w:t>
            </w:r>
          </w:p>
        </w:tc>
        <w:tc>
          <w:tcPr>
            <w:tcW w:w="1418" w:type="dxa"/>
          </w:tcPr>
          <w:p w14:paraId="083109B5" w14:textId="59F5002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7)</w:t>
            </w:r>
          </w:p>
        </w:tc>
      </w:tr>
      <w:tr w:rsidR="00EC65D4" w:rsidRPr="00CC73BF" w14:paraId="20B53BF8" w14:textId="77777777" w:rsidTr="00AB6848">
        <w:trPr>
          <w:trHeight w:val="283"/>
        </w:trPr>
        <w:tc>
          <w:tcPr>
            <w:tcW w:w="2829" w:type="dxa"/>
          </w:tcPr>
          <w:p w14:paraId="3CCA8CA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Household income</w:t>
            </w:r>
          </w:p>
        </w:tc>
        <w:tc>
          <w:tcPr>
            <w:tcW w:w="1419" w:type="dxa"/>
          </w:tcPr>
          <w:p w14:paraId="41837CEC" w14:textId="2358228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2) ***</w:t>
            </w:r>
          </w:p>
        </w:tc>
        <w:tc>
          <w:tcPr>
            <w:tcW w:w="1417" w:type="dxa"/>
          </w:tcPr>
          <w:p w14:paraId="6C5C4CC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9 (.05)</w:t>
            </w:r>
          </w:p>
        </w:tc>
        <w:tc>
          <w:tcPr>
            <w:tcW w:w="1418" w:type="dxa"/>
          </w:tcPr>
          <w:p w14:paraId="2BFAC02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4DAB02EB" w14:textId="2CE9E44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2B38E3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</w:tcPr>
          <w:p w14:paraId="349BCE4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(.04)</w:t>
            </w:r>
          </w:p>
        </w:tc>
        <w:tc>
          <w:tcPr>
            <w:tcW w:w="1417" w:type="dxa"/>
          </w:tcPr>
          <w:p w14:paraId="584582FC" w14:textId="32ED44E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263D66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  <w:tc>
          <w:tcPr>
            <w:tcW w:w="1418" w:type="dxa"/>
          </w:tcPr>
          <w:p w14:paraId="7DBEEDC9" w14:textId="38AF534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</w:tr>
      <w:tr w:rsidR="00EC65D4" w:rsidRPr="00CC73BF" w14:paraId="1F7A7614" w14:textId="77777777" w:rsidTr="00AB6848">
        <w:trPr>
          <w:trHeight w:val="283"/>
        </w:trPr>
        <w:tc>
          <w:tcPr>
            <w:tcW w:w="2829" w:type="dxa"/>
          </w:tcPr>
          <w:p w14:paraId="63CA6DF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ducation level</w:t>
            </w:r>
          </w:p>
        </w:tc>
        <w:tc>
          <w:tcPr>
            <w:tcW w:w="1419" w:type="dxa"/>
          </w:tcPr>
          <w:p w14:paraId="67EA5508" w14:textId="5B62C16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 *</w:t>
            </w:r>
          </w:p>
        </w:tc>
        <w:tc>
          <w:tcPr>
            <w:tcW w:w="1417" w:type="dxa"/>
          </w:tcPr>
          <w:p w14:paraId="23CCF0B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9)</w:t>
            </w:r>
          </w:p>
        </w:tc>
        <w:tc>
          <w:tcPr>
            <w:tcW w:w="1418" w:type="dxa"/>
          </w:tcPr>
          <w:p w14:paraId="083C84E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2 (.08)</w:t>
            </w:r>
          </w:p>
        </w:tc>
        <w:tc>
          <w:tcPr>
            <w:tcW w:w="1417" w:type="dxa"/>
          </w:tcPr>
          <w:p w14:paraId="14C2C678" w14:textId="4D83E6B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2B38E3" w:rsidRPr="00CC73BF">
              <w:rPr>
                <w:rFonts w:ascii="Times New Roman" w:hAnsi="Times New Roman" w:cs="Times New Roman"/>
              </w:rPr>
              <w:t>21</w:t>
            </w:r>
            <w:r w:rsidRPr="00CC73BF">
              <w:rPr>
                <w:rFonts w:ascii="Times New Roman" w:hAnsi="Times New Roman" w:cs="Times New Roman"/>
              </w:rPr>
              <w:t xml:space="preserve"> (.09) *</w:t>
            </w:r>
          </w:p>
        </w:tc>
        <w:tc>
          <w:tcPr>
            <w:tcW w:w="1418" w:type="dxa"/>
          </w:tcPr>
          <w:p w14:paraId="0F44A07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6 (.07)</w:t>
            </w:r>
          </w:p>
        </w:tc>
        <w:tc>
          <w:tcPr>
            <w:tcW w:w="1417" w:type="dxa"/>
          </w:tcPr>
          <w:p w14:paraId="56CBE764" w14:textId="15DC907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263D66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6)</w:t>
            </w:r>
          </w:p>
        </w:tc>
        <w:tc>
          <w:tcPr>
            <w:tcW w:w="1418" w:type="dxa"/>
          </w:tcPr>
          <w:p w14:paraId="6778C716" w14:textId="373CF49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6)</w:t>
            </w:r>
          </w:p>
        </w:tc>
      </w:tr>
      <w:tr w:rsidR="00EC65D4" w:rsidRPr="00CC73BF" w14:paraId="67E0FEEB" w14:textId="77777777" w:rsidTr="00AB6848">
        <w:trPr>
          <w:trHeight w:val="283"/>
        </w:trPr>
        <w:tc>
          <w:tcPr>
            <w:tcW w:w="2829" w:type="dxa"/>
          </w:tcPr>
          <w:p w14:paraId="3810A40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bsite news exposure</w:t>
            </w:r>
          </w:p>
        </w:tc>
        <w:tc>
          <w:tcPr>
            <w:tcW w:w="1419" w:type="dxa"/>
          </w:tcPr>
          <w:p w14:paraId="71705975" w14:textId="76A34251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0 (.03) **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1417" w:type="dxa"/>
          </w:tcPr>
          <w:p w14:paraId="7E24C5F3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6 (.07)</w:t>
            </w:r>
          </w:p>
        </w:tc>
        <w:tc>
          <w:tcPr>
            <w:tcW w:w="1418" w:type="dxa"/>
          </w:tcPr>
          <w:p w14:paraId="63CB039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6 (.06)</w:t>
            </w:r>
          </w:p>
        </w:tc>
        <w:tc>
          <w:tcPr>
            <w:tcW w:w="1417" w:type="dxa"/>
          </w:tcPr>
          <w:p w14:paraId="7E54E176" w14:textId="68884562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2B38E3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6)</w:t>
            </w:r>
          </w:p>
        </w:tc>
        <w:tc>
          <w:tcPr>
            <w:tcW w:w="1418" w:type="dxa"/>
          </w:tcPr>
          <w:p w14:paraId="195A5B83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2 (.05)</w:t>
            </w:r>
          </w:p>
        </w:tc>
        <w:tc>
          <w:tcPr>
            <w:tcW w:w="1417" w:type="dxa"/>
          </w:tcPr>
          <w:p w14:paraId="3A757CF1" w14:textId="7818B441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263D66" w:rsidRPr="00CC73B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</w:t>
            </w:r>
          </w:p>
        </w:tc>
        <w:tc>
          <w:tcPr>
            <w:tcW w:w="1418" w:type="dxa"/>
          </w:tcPr>
          <w:p w14:paraId="484706E9" w14:textId="3880C556" w:rsidR="002F0847" w:rsidRPr="00CC73BF" w:rsidRDefault="007A5785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>.01 (.04)</w:t>
            </w:r>
          </w:p>
        </w:tc>
      </w:tr>
      <w:tr w:rsidR="00EC65D4" w:rsidRPr="00CC73BF" w14:paraId="0A0F5C09" w14:textId="77777777" w:rsidTr="00AB6848">
        <w:trPr>
          <w:trHeight w:val="283"/>
        </w:trPr>
        <w:tc>
          <w:tcPr>
            <w:tcW w:w="2829" w:type="dxa"/>
          </w:tcPr>
          <w:p w14:paraId="3DA07B4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ssue importance</w:t>
            </w:r>
          </w:p>
        </w:tc>
        <w:tc>
          <w:tcPr>
            <w:tcW w:w="1419" w:type="dxa"/>
          </w:tcPr>
          <w:p w14:paraId="50A52615" w14:textId="1BE869A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="00190737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2) ***</w:t>
            </w:r>
          </w:p>
        </w:tc>
        <w:tc>
          <w:tcPr>
            <w:tcW w:w="1417" w:type="dxa"/>
          </w:tcPr>
          <w:p w14:paraId="6AB2D9AE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2 (.05) *</w:t>
            </w:r>
          </w:p>
        </w:tc>
        <w:tc>
          <w:tcPr>
            <w:tcW w:w="1418" w:type="dxa"/>
          </w:tcPr>
          <w:p w14:paraId="6A55D12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1 (.05) *</w:t>
            </w:r>
          </w:p>
        </w:tc>
        <w:tc>
          <w:tcPr>
            <w:tcW w:w="1417" w:type="dxa"/>
          </w:tcPr>
          <w:p w14:paraId="7946E444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5) ***</w:t>
            </w:r>
          </w:p>
        </w:tc>
        <w:tc>
          <w:tcPr>
            <w:tcW w:w="1418" w:type="dxa"/>
          </w:tcPr>
          <w:p w14:paraId="2FB00FFF" w14:textId="710C56B1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2B38E3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</w:tcPr>
          <w:p w14:paraId="106276E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  <w:tc>
          <w:tcPr>
            <w:tcW w:w="1418" w:type="dxa"/>
          </w:tcPr>
          <w:p w14:paraId="2C77C6B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</w:tr>
      <w:tr w:rsidR="00EC65D4" w:rsidRPr="00CC73BF" w14:paraId="1AAEE4AF" w14:textId="77777777" w:rsidTr="00AB6848">
        <w:trPr>
          <w:trHeight w:val="283"/>
        </w:trPr>
        <w:tc>
          <w:tcPr>
            <w:tcW w:w="2829" w:type="dxa"/>
          </w:tcPr>
          <w:p w14:paraId="0A4A7AEC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tant</w:t>
            </w:r>
          </w:p>
        </w:tc>
        <w:tc>
          <w:tcPr>
            <w:tcW w:w="1419" w:type="dxa"/>
          </w:tcPr>
          <w:p w14:paraId="665A654E" w14:textId="4578899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6) ***</w:t>
            </w:r>
          </w:p>
        </w:tc>
        <w:tc>
          <w:tcPr>
            <w:tcW w:w="1417" w:type="dxa"/>
          </w:tcPr>
          <w:p w14:paraId="34ED5CAB" w14:textId="76272FE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3.7</w:t>
            </w:r>
            <w:r w:rsidR="002B38E3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59) ***</w:t>
            </w:r>
          </w:p>
        </w:tc>
        <w:tc>
          <w:tcPr>
            <w:tcW w:w="1418" w:type="dxa"/>
          </w:tcPr>
          <w:p w14:paraId="1108E537" w14:textId="458185C1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1D4E2156" w14:textId="6CD07C5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8" w:type="dxa"/>
          </w:tcPr>
          <w:p w14:paraId="5961961D" w14:textId="7BD596B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2B38E3" w:rsidRPr="00CC73BF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46) ***</w:t>
            </w:r>
          </w:p>
        </w:tc>
        <w:tc>
          <w:tcPr>
            <w:tcW w:w="1417" w:type="dxa"/>
          </w:tcPr>
          <w:p w14:paraId="0FC8C761" w14:textId="14C4B3B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263D66" w:rsidRPr="00CC73BF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69) ***</w:t>
            </w:r>
          </w:p>
        </w:tc>
        <w:tc>
          <w:tcPr>
            <w:tcW w:w="1418" w:type="dxa"/>
          </w:tcPr>
          <w:p w14:paraId="24959CD9" w14:textId="2D9BFD7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  <w:r w:rsidR="007A5785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87) ***</w:t>
            </w:r>
          </w:p>
        </w:tc>
      </w:tr>
      <w:tr w:rsidR="00EC65D4" w:rsidRPr="00CC73BF" w14:paraId="5043BE0E" w14:textId="77777777" w:rsidTr="00AB6848">
        <w:trPr>
          <w:trHeight w:val="283"/>
        </w:trPr>
        <w:tc>
          <w:tcPr>
            <w:tcW w:w="2829" w:type="dxa"/>
          </w:tcPr>
          <w:p w14:paraId="4287DBB9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²</w:t>
            </w:r>
          </w:p>
        </w:tc>
        <w:tc>
          <w:tcPr>
            <w:tcW w:w="1419" w:type="dxa"/>
          </w:tcPr>
          <w:p w14:paraId="7105335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1 ***</w:t>
            </w:r>
          </w:p>
        </w:tc>
        <w:tc>
          <w:tcPr>
            <w:tcW w:w="1417" w:type="dxa"/>
          </w:tcPr>
          <w:p w14:paraId="6F8FFA2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***</w:t>
            </w:r>
          </w:p>
        </w:tc>
        <w:tc>
          <w:tcPr>
            <w:tcW w:w="1418" w:type="dxa"/>
          </w:tcPr>
          <w:p w14:paraId="017CB11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***</w:t>
            </w:r>
          </w:p>
        </w:tc>
        <w:tc>
          <w:tcPr>
            <w:tcW w:w="1417" w:type="dxa"/>
          </w:tcPr>
          <w:p w14:paraId="27A3849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***</w:t>
            </w:r>
          </w:p>
        </w:tc>
        <w:tc>
          <w:tcPr>
            <w:tcW w:w="1418" w:type="dxa"/>
          </w:tcPr>
          <w:p w14:paraId="47238E7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42 ***</w:t>
            </w:r>
          </w:p>
        </w:tc>
        <w:tc>
          <w:tcPr>
            <w:tcW w:w="1417" w:type="dxa"/>
          </w:tcPr>
          <w:p w14:paraId="3A1E6F1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8 ***</w:t>
            </w:r>
          </w:p>
        </w:tc>
        <w:tc>
          <w:tcPr>
            <w:tcW w:w="1418" w:type="dxa"/>
          </w:tcPr>
          <w:p w14:paraId="3C98E2D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9 ***</w:t>
            </w:r>
          </w:p>
        </w:tc>
      </w:tr>
      <w:tr w:rsidR="00EC65D4" w:rsidRPr="00CC73BF" w14:paraId="27F0B499" w14:textId="77777777" w:rsidTr="00E80D17">
        <w:trPr>
          <w:trHeight w:val="283"/>
        </w:trPr>
        <w:tc>
          <w:tcPr>
            <w:tcW w:w="12753" w:type="dxa"/>
            <w:gridSpan w:val="8"/>
            <w:tcBorders>
              <w:top w:val="single" w:sz="4" w:space="0" w:color="auto"/>
              <w:bottom w:val="nil"/>
            </w:tcBorders>
            <w:vAlign w:val="center"/>
          </w:tcPr>
          <w:p w14:paraId="1E4714AB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edictors and mediators</w:t>
            </w:r>
          </w:p>
        </w:tc>
      </w:tr>
      <w:tr w:rsidR="00EC65D4" w:rsidRPr="00CC73BF" w14:paraId="05344E5F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584D0834" w14:textId="79921E4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C73B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ouyin</w:t>
            </w:r>
            <w:proofErr w:type="spellEnd"/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exposure</w:t>
            </w:r>
          </w:p>
        </w:tc>
        <w:tc>
          <w:tcPr>
            <w:tcW w:w="1419" w:type="dxa"/>
            <w:tcBorders>
              <w:top w:val="nil"/>
              <w:bottom w:val="nil"/>
            </w:tcBorders>
          </w:tcPr>
          <w:p w14:paraId="1E409CB1" w14:textId="271A536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2E6B4C" w:rsidRPr="00CC73BF">
              <w:rPr>
                <w:rFonts w:ascii="Times New Roman" w:hAnsi="Times New Roman" w:cs="Times New Roman"/>
              </w:rPr>
              <w:t>7</w:t>
            </w:r>
            <w:r w:rsidRPr="00CC73BF">
              <w:rPr>
                <w:rFonts w:ascii="Times New Roman" w:hAnsi="Times New Roman" w:cs="Times New Roman"/>
              </w:rPr>
              <w:t xml:space="preserve"> (.0</w:t>
            </w:r>
            <w:r w:rsidR="002E6B4C" w:rsidRPr="00CC73BF">
              <w:rPr>
                <w:rFonts w:ascii="Times New Roman" w:hAnsi="Times New Roman" w:cs="Times New Roman"/>
              </w:rPr>
              <w:t>3</w:t>
            </w:r>
            <w:r w:rsidRPr="00CC73BF">
              <w:rPr>
                <w:rFonts w:ascii="Times New Roman" w:hAnsi="Times New Roman" w:cs="Times New Roman"/>
              </w:rPr>
              <w:t>) 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FC7F80F" w14:textId="0EBFAF8A" w:rsidR="002F0847" w:rsidRPr="00CC73BF" w:rsidRDefault="002E6B4C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</w:t>
            </w:r>
            <w:r w:rsidR="002F0847" w:rsidRPr="00CC73BF">
              <w:rPr>
                <w:rFonts w:ascii="Times New Roman" w:hAnsi="Times New Roman" w:cs="Times New Roman"/>
              </w:rPr>
              <w:t>.0</w:t>
            </w:r>
            <w:r w:rsidRPr="00CC73BF">
              <w:rPr>
                <w:rFonts w:ascii="Times New Roman" w:hAnsi="Times New Roman" w:cs="Times New Roman"/>
              </w:rPr>
              <w:t>1</w:t>
            </w:r>
            <w:r w:rsidR="002F0847"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5843569" w14:textId="72AF7E6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2E6B4C" w:rsidRPr="00CC73BF">
              <w:rPr>
                <w:rFonts w:ascii="Times New Roman" w:hAnsi="Times New Roman" w:cs="Times New Roman"/>
              </w:rPr>
              <w:t>9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C01CE71" w14:textId="65DD4149" w:rsidR="002F0847" w:rsidRPr="00CC73BF" w:rsidRDefault="00404B9F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</w:t>
            </w:r>
            <w:r w:rsidR="002F0847" w:rsidRPr="00CC73BF">
              <w:rPr>
                <w:rFonts w:ascii="Times New Roman" w:hAnsi="Times New Roman" w:cs="Times New Roman"/>
              </w:rPr>
              <w:t>.07 (.05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C59A1F6" w14:textId="721C8E4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60FCB">
              <w:rPr>
                <w:rFonts w:ascii="Times New Roman" w:hAnsi="Times New Roman" w:cs="Times New Roman"/>
                <w:shd w:val="pct15" w:color="auto" w:fill="FFFFFF"/>
              </w:rPr>
              <w:t>.</w:t>
            </w:r>
            <w:r w:rsidR="00AE6BF8" w:rsidRPr="00360FCB">
              <w:rPr>
                <w:rFonts w:ascii="Times New Roman" w:hAnsi="Times New Roman" w:cs="Times New Roman"/>
                <w:shd w:val="pct15" w:color="auto" w:fill="FFFFFF"/>
              </w:rPr>
              <w:t>11</w:t>
            </w:r>
            <w:r w:rsidRPr="00360FCB">
              <w:rPr>
                <w:rFonts w:ascii="Times New Roman" w:hAnsi="Times New Roman" w:cs="Times New Roman"/>
                <w:shd w:val="pct15" w:color="auto" w:fill="FFFFFF"/>
              </w:rPr>
              <w:t xml:space="preserve"> (.04) </w:t>
            </w:r>
            <w:r w:rsidR="00AE6BF8" w:rsidRPr="00360FCB">
              <w:rPr>
                <w:rFonts w:ascii="Times New Roman" w:hAnsi="Times New Roman" w:cs="Times New Roman"/>
                <w:shd w:val="pct15" w:color="auto" w:fill="FFFFFF"/>
              </w:rPr>
              <w:t>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5A73D33" w14:textId="1E4A1A6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BE39769" w14:textId="3321FCA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</w:tr>
      <w:tr w:rsidR="00EC65D4" w:rsidRPr="00CC73BF" w14:paraId="58F81C15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42AF40F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Cognitive elaboration</w:t>
            </w:r>
          </w:p>
        </w:tc>
        <w:tc>
          <w:tcPr>
            <w:tcW w:w="1419" w:type="dxa"/>
            <w:tcBorders>
              <w:top w:val="nil"/>
              <w:bottom w:val="nil"/>
            </w:tcBorders>
          </w:tcPr>
          <w:p w14:paraId="585C353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47392D8" w14:textId="1291EB0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3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7) ***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0D543F5" w14:textId="6451402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2E6B4C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 xml:space="preserve"> (.07) *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09CDF86" w14:textId="50C89F8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404B9F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7) ***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D38097F" w14:textId="25A714E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1</w:t>
            </w:r>
            <w:r w:rsidR="00AE6BF8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06) 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9D1239A" w14:textId="1B79C204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14) *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74FBC5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39 (.14) **</w:t>
            </w:r>
          </w:p>
        </w:tc>
      </w:tr>
      <w:tr w:rsidR="00EC65D4" w:rsidRPr="00CC73BF" w14:paraId="510EB827" w14:textId="77777777" w:rsidTr="00E80D17">
        <w:trPr>
          <w:trHeight w:val="283"/>
        </w:trPr>
        <w:tc>
          <w:tcPr>
            <w:tcW w:w="2829" w:type="dxa"/>
            <w:tcBorders>
              <w:top w:val="nil"/>
              <w:bottom w:val="nil"/>
            </w:tcBorders>
          </w:tcPr>
          <w:p w14:paraId="415A355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self</w:t>
            </w:r>
          </w:p>
        </w:tc>
        <w:tc>
          <w:tcPr>
            <w:tcW w:w="1419" w:type="dxa"/>
            <w:tcBorders>
              <w:top w:val="nil"/>
              <w:bottom w:val="nil"/>
            </w:tcBorders>
          </w:tcPr>
          <w:p w14:paraId="3CBDDB3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A8EDFA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6272FB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85E206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E0CD2BF" w14:textId="334853D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2</w:t>
            </w:r>
            <w:r w:rsidR="00AE6BF8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CFDDB59" w14:textId="1EF4F50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*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1D4F02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10)</w:t>
            </w:r>
          </w:p>
        </w:tc>
      </w:tr>
      <w:tr w:rsidR="00EC65D4" w:rsidRPr="00CC73BF" w14:paraId="5D77C038" w14:textId="77777777" w:rsidTr="00E80D17">
        <w:trPr>
          <w:trHeight w:val="283"/>
        </w:trPr>
        <w:tc>
          <w:tcPr>
            <w:tcW w:w="2829" w:type="dxa"/>
            <w:tcBorders>
              <w:top w:val="nil"/>
            </w:tcBorders>
          </w:tcPr>
          <w:p w14:paraId="3CBB86C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public</w:t>
            </w:r>
          </w:p>
        </w:tc>
        <w:tc>
          <w:tcPr>
            <w:tcW w:w="1419" w:type="dxa"/>
            <w:tcBorders>
              <w:top w:val="nil"/>
            </w:tcBorders>
          </w:tcPr>
          <w:p w14:paraId="012EA5F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5A1992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537D04EC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E32A713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78407FD5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7 (.04) ***</w:t>
            </w:r>
          </w:p>
        </w:tc>
        <w:tc>
          <w:tcPr>
            <w:tcW w:w="1417" w:type="dxa"/>
            <w:tcBorders>
              <w:top w:val="nil"/>
            </w:tcBorders>
          </w:tcPr>
          <w:p w14:paraId="5D74F900" w14:textId="16C01F4D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4B5DF6" w:rsidRPr="00CC73BF">
              <w:rPr>
                <w:rFonts w:ascii="Times New Roman" w:hAnsi="Times New Roman" w:cs="Times New Roman"/>
              </w:rPr>
              <w:t>2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  <w:tcBorders>
              <w:top w:val="nil"/>
            </w:tcBorders>
          </w:tcPr>
          <w:p w14:paraId="6B81611F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02 (.11)</w:t>
            </w:r>
          </w:p>
        </w:tc>
      </w:tr>
      <w:tr w:rsidR="00EC65D4" w:rsidRPr="00CC73BF" w14:paraId="40D5571D" w14:textId="77777777" w:rsidTr="00AB6848">
        <w:trPr>
          <w:trHeight w:val="283"/>
        </w:trPr>
        <w:tc>
          <w:tcPr>
            <w:tcW w:w="2829" w:type="dxa"/>
          </w:tcPr>
          <w:p w14:paraId="56161C2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ffects on female</w:t>
            </w:r>
          </w:p>
        </w:tc>
        <w:tc>
          <w:tcPr>
            <w:tcW w:w="1419" w:type="dxa"/>
          </w:tcPr>
          <w:p w14:paraId="2942EF0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7D8470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F2A3BA1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623E3FAA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091D5519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25 (.04) ***</w:t>
            </w:r>
          </w:p>
        </w:tc>
        <w:tc>
          <w:tcPr>
            <w:tcW w:w="1417" w:type="dxa"/>
          </w:tcPr>
          <w:p w14:paraId="4556489E" w14:textId="648F811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4B5DF6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 xml:space="preserve"> (.03) ***</w:t>
            </w:r>
          </w:p>
        </w:tc>
        <w:tc>
          <w:tcPr>
            <w:tcW w:w="1418" w:type="dxa"/>
          </w:tcPr>
          <w:p w14:paraId="1A2CB981" w14:textId="176803F0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</w:t>
            </w:r>
            <w:r w:rsidR="00C129E8" w:rsidRPr="00CC73BF">
              <w:rPr>
                <w:rFonts w:ascii="Times New Roman" w:hAnsi="Times New Roman" w:cs="Times New Roman"/>
              </w:rPr>
              <w:t>30</w:t>
            </w:r>
            <w:r w:rsidRPr="00CC73BF">
              <w:rPr>
                <w:rFonts w:ascii="Times New Roman" w:hAnsi="Times New Roman" w:cs="Times New Roman"/>
              </w:rPr>
              <w:t xml:space="preserve"> (.11) **</w:t>
            </w:r>
          </w:p>
        </w:tc>
      </w:tr>
      <w:tr w:rsidR="00EC65D4" w:rsidRPr="00CC73BF" w14:paraId="51123B92" w14:textId="77777777" w:rsidTr="00AB6848">
        <w:trPr>
          <w:trHeight w:val="283"/>
        </w:trPr>
        <w:tc>
          <w:tcPr>
            <w:tcW w:w="12753" w:type="dxa"/>
            <w:gridSpan w:val="8"/>
          </w:tcPr>
          <w:p w14:paraId="537BD7CA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rator</w:t>
            </w:r>
          </w:p>
        </w:tc>
      </w:tr>
      <w:tr w:rsidR="00EC65D4" w:rsidRPr="00CC73BF" w14:paraId="668464F4" w14:textId="77777777" w:rsidTr="00AB6848">
        <w:trPr>
          <w:trHeight w:val="283"/>
        </w:trPr>
        <w:tc>
          <w:tcPr>
            <w:tcW w:w="2829" w:type="dxa"/>
          </w:tcPr>
          <w:p w14:paraId="43842C0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nstitutional trust (W)</w:t>
            </w:r>
          </w:p>
        </w:tc>
        <w:tc>
          <w:tcPr>
            <w:tcW w:w="1419" w:type="dxa"/>
          </w:tcPr>
          <w:p w14:paraId="409ACAA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D5D8A5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891EAE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0EC6C1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8FB8A9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00B3C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3 (.19)</w:t>
            </w:r>
          </w:p>
        </w:tc>
        <w:tc>
          <w:tcPr>
            <w:tcW w:w="1418" w:type="dxa"/>
          </w:tcPr>
          <w:p w14:paraId="26FD8281" w14:textId="5C23BD7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EC65D4" w:rsidRPr="00CC73BF" w14:paraId="2DA2F7AC" w14:textId="77777777" w:rsidTr="00AB6848">
        <w:trPr>
          <w:trHeight w:val="283"/>
        </w:trPr>
        <w:tc>
          <w:tcPr>
            <w:tcW w:w="12753" w:type="dxa"/>
            <w:gridSpan w:val="8"/>
          </w:tcPr>
          <w:p w14:paraId="0021D988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actions</w:t>
            </w:r>
          </w:p>
        </w:tc>
      </w:tr>
      <w:tr w:rsidR="00EC65D4" w:rsidRPr="00CC73BF" w14:paraId="0B7B60BE" w14:textId="77777777" w:rsidTr="00AB6848">
        <w:trPr>
          <w:trHeight w:val="283"/>
        </w:trPr>
        <w:tc>
          <w:tcPr>
            <w:tcW w:w="2829" w:type="dxa"/>
          </w:tcPr>
          <w:p w14:paraId="60043CF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1 * W</w:t>
            </w:r>
          </w:p>
        </w:tc>
        <w:tc>
          <w:tcPr>
            <w:tcW w:w="1419" w:type="dxa"/>
          </w:tcPr>
          <w:p w14:paraId="1DA4339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F5BE97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419651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D48B0F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8B9229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17092D5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5) **</w:t>
            </w:r>
          </w:p>
        </w:tc>
        <w:tc>
          <w:tcPr>
            <w:tcW w:w="1418" w:type="dxa"/>
          </w:tcPr>
          <w:p w14:paraId="16BDD40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5 (.05) **</w:t>
            </w:r>
          </w:p>
        </w:tc>
      </w:tr>
      <w:tr w:rsidR="00EC65D4" w:rsidRPr="00CC73BF" w14:paraId="4AD3B024" w14:textId="77777777" w:rsidTr="00AB6848">
        <w:trPr>
          <w:trHeight w:val="283"/>
        </w:trPr>
        <w:tc>
          <w:tcPr>
            <w:tcW w:w="2829" w:type="dxa"/>
          </w:tcPr>
          <w:p w14:paraId="173B10D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2 * W</w:t>
            </w:r>
          </w:p>
        </w:tc>
        <w:tc>
          <w:tcPr>
            <w:tcW w:w="1419" w:type="dxa"/>
          </w:tcPr>
          <w:p w14:paraId="500214A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ADFDB0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8E2A5D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A01CEC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2656FE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8827D5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10FEBB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5 (.03)</w:t>
            </w:r>
          </w:p>
        </w:tc>
      </w:tr>
      <w:tr w:rsidR="00EC65D4" w:rsidRPr="00CC73BF" w14:paraId="37FD498F" w14:textId="77777777" w:rsidTr="00AB6848">
        <w:trPr>
          <w:trHeight w:val="283"/>
        </w:trPr>
        <w:tc>
          <w:tcPr>
            <w:tcW w:w="2829" w:type="dxa"/>
          </w:tcPr>
          <w:p w14:paraId="36191FE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3 * W</w:t>
            </w:r>
          </w:p>
        </w:tc>
        <w:tc>
          <w:tcPr>
            <w:tcW w:w="1419" w:type="dxa"/>
          </w:tcPr>
          <w:p w14:paraId="7CEAD8E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90284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D6515B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9FEC7A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E3D1D2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994BE8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A5D4A6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3 (.03)</w:t>
            </w:r>
          </w:p>
        </w:tc>
      </w:tr>
      <w:tr w:rsidR="00EC65D4" w:rsidRPr="00CC73BF" w14:paraId="3D55DB5A" w14:textId="77777777" w:rsidTr="00AB6848">
        <w:trPr>
          <w:trHeight w:val="283"/>
        </w:trPr>
        <w:tc>
          <w:tcPr>
            <w:tcW w:w="2829" w:type="dxa"/>
          </w:tcPr>
          <w:p w14:paraId="0AFBC67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Mediator 4 * W</w:t>
            </w:r>
          </w:p>
        </w:tc>
        <w:tc>
          <w:tcPr>
            <w:tcW w:w="1419" w:type="dxa"/>
          </w:tcPr>
          <w:p w14:paraId="77FABDE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954BAA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289BA9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8C7FA7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AE159C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23D6B33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94669C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4 (.03)</w:t>
            </w:r>
          </w:p>
        </w:tc>
      </w:tr>
      <w:tr w:rsidR="00EC65D4" w:rsidRPr="00CC73BF" w14:paraId="4D748018" w14:textId="77777777" w:rsidTr="00AB6848">
        <w:trPr>
          <w:trHeight w:val="283"/>
        </w:trPr>
        <w:tc>
          <w:tcPr>
            <w:tcW w:w="12753" w:type="dxa"/>
            <w:gridSpan w:val="8"/>
          </w:tcPr>
          <w:p w14:paraId="21CCEB88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variables</w:t>
            </w:r>
          </w:p>
        </w:tc>
      </w:tr>
      <w:tr w:rsidR="00EC65D4" w:rsidRPr="00CC73BF" w14:paraId="2FF24B85" w14:textId="77777777" w:rsidTr="00AB6848">
        <w:trPr>
          <w:trHeight w:val="283"/>
        </w:trPr>
        <w:tc>
          <w:tcPr>
            <w:tcW w:w="2829" w:type="dxa"/>
          </w:tcPr>
          <w:p w14:paraId="096301B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1419" w:type="dxa"/>
          </w:tcPr>
          <w:p w14:paraId="3644CF80" w14:textId="6AC1A125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1 (.00)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417" w:type="dxa"/>
          </w:tcPr>
          <w:p w14:paraId="08D9201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</w:t>
            </w:r>
          </w:p>
        </w:tc>
        <w:tc>
          <w:tcPr>
            <w:tcW w:w="1418" w:type="dxa"/>
          </w:tcPr>
          <w:p w14:paraId="0CAFF95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0 (.01)</w:t>
            </w:r>
          </w:p>
        </w:tc>
        <w:tc>
          <w:tcPr>
            <w:tcW w:w="1417" w:type="dxa"/>
          </w:tcPr>
          <w:p w14:paraId="55FDCEF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1)</w:t>
            </w:r>
          </w:p>
        </w:tc>
        <w:tc>
          <w:tcPr>
            <w:tcW w:w="1418" w:type="dxa"/>
          </w:tcPr>
          <w:p w14:paraId="04FA527F" w14:textId="78C5B69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2 (.01) *</w:t>
            </w:r>
            <w:r w:rsidR="00AE6BF8" w:rsidRPr="00CC73BF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</w:tcPr>
          <w:p w14:paraId="123B876A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  <w:tc>
          <w:tcPr>
            <w:tcW w:w="1418" w:type="dxa"/>
          </w:tcPr>
          <w:p w14:paraId="10C6A69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1 (.01) *</w:t>
            </w:r>
          </w:p>
        </w:tc>
      </w:tr>
      <w:tr w:rsidR="00EC65D4" w:rsidRPr="00CC73BF" w14:paraId="06EC088E" w14:textId="77777777" w:rsidTr="00AB6848">
        <w:trPr>
          <w:trHeight w:val="283"/>
        </w:trPr>
        <w:tc>
          <w:tcPr>
            <w:tcW w:w="2829" w:type="dxa"/>
          </w:tcPr>
          <w:p w14:paraId="7D48048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Gender (female =1)</w:t>
            </w:r>
          </w:p>
        </w:tc>
        <w:tc>
          <w:tcPr>
            <w:tcW w:w="1419" w:type="dxa"/>
          </w:tcPr>
          <w:p w14:paraId="4EE2BFBB" w14:textId="2DA2B33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5)</w:t>
            </w:r>
          </w:p>
        </w:tc>
        <w:tc>
          <w:tcPr>
            <w:tcW w:w="1417" w:type="dxa"/>
          </w:tcPr>
          <w:p w14:paraId="6BE2392E" w14:textId="2FDEC235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2E6B4C" w:rsidRPr="00CC73BF">
              <w:rPr>
                <w:rFonts w:ascii="Times New Roman" w:hAnsi="Times New Roman" w:cs="Times New Roman"/>
              </w:rPr>
              <w:t>1</w:t>
            </w:r>
            <w:r w:rsidRPr="00CC73BF">
              <w:rPr>
                <w:rFonts w:ascii="Times New Roman" w:hAnsi="Times New Roman" w:cs="Times New Roman"/>
              </w:rPr>
              <w:t xml:space="preserve"> (.11) *</w:t>
            </w:r>
          </w:p>
        </w:tc>
        <w:tc>
          <w:tcPr>
            <w:tcW w:w="1418" w:type="dxa"/>
          </w:tcPr>
          <w:p w14:paraId="60B88827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(.10)</w:t>
            </w:r>
          </w:p>
        </w:tc>
        <w:tc>
          <w:tcPr>
            <w:tcW w:w="1417" w:type="dxa"/>
          </w:tcPr>
          <w:p w14:paraId="224C367B" w14:textId="332E7CD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5</w:t>
            </w:r>
            <w:r w:rsidR="00404B9F" w:rsidRPr="00CC73BF">
              <w:rPr>
                <w:rFonts w:ascii="Times New Roman" w:hAnsi="Times New Roman" w:cs="Times New Roman"/>
              </w:rPr>
              <w:t>9</w:t>
            </w:r>
            <w:r w:rsidRPr="00CC73BF">
              <w:rPr>
                <w:rFonts w:ascii="Times New Roman" w:hAnsi="Times New Roman" w:cs="Times New Roman"/>
              </w:rPr>
              <w:t xml:space="preserve"> (.10) ***</w:t>
            </w:r>
          </w:p>
        </w:tc>
        <w:tc>
          <w:tcPr>
            <w:tcW w:w="1418" w:type="dxa"/>
          </w:tcPr>
          <w:p w14:paraId="60D2DF4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-.05 (.08) </w:t>
            </w:r>
          </w:p>
        </w:tc>
        <w:tc>
          <w:tcPr>
            <w:tcW w:w="1417" w:type="dxa"/>
          </w:tcPr>
          <w:p w14:paraId="14CBA0E6" w14:textId="02030B6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7)</w:t>
            </w:r>
          </w:p>
        </w:tc>
        <w:tc>
          <w:tcPr>
            <w:tcW w:w="1418" w:type="dxa"/>
          </w:tcPr>
          <w:p w14:paraId="62E85AB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7)</w:t>
            </w:r>
          </w:p>
        </w:tc>
      </w:tr>
      <w:tr w:rsidR="00EC65D4" w:rsidRPr="00CC73BF" w14:paraId="32CE5367" w14:textId="77777777" w:rsidTr="00AB6848">
        <w:trPr>
          <w:trHeight w:val="283"/>
        </w:trPr>
        <w:tc>
          <w:tcPr>
            <w:tcW w:w="2829" w:type="dxa"/>
          </w:tcPr>
          <w:p w14:paraId="2810D14E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Household income</w:t>
            </w:r>
          </w:p>
        </w:tc>
        <w:tc>
          <w:tcPr>
            <w:tcW w:w="1419" w:type="dxa"/>
          </w:tcPr>
          <w:p w14:paraId="283A6D23" w14:textId="12DEFC5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2) ***</w:t>
            </w:r>
          </w:p>
        </w:tc>
        <w:tc>
          <w:tcPr>
            <w:tcW w:w="1417" w:type="dxa"/>
          </w:tcPr>
          <w:p w14:paraId="64799C5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9 (.05)</w:t>
            </w:r>
          </w:p>
        </w:tc>
        <w:tc>
          <w:tcPr>
            <w:tcW w:w="1418" w:type="dxa"/>
          </w:tcPr>
          <w:p w14:paraId="286FEADC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2 (.05)</w:t>
            </w:r>
          </w:p>
        </w:tc>
        <w:tc>
          <w:tcPr>
            <w:tcW w:w="1417" w:type="dxa"/>
          </w:tcPr>
          <w:p w14:paraId="6891BC4E" w14:textId="14FB174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404B9F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5)</w:t>
            </w:r>
          </w:p>
        </w:tc>
        <w:tc>
          <w:tcPr>
            <w:tcW w:w="1418" w:type="dxa"/>
          </w:tcPr>
          <w:p w14:paraId="39F1F9FE" w14:textId="346A69F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AE6BF8" w:rsidRPr="00CC73BF">
              <w:rPr>
                <w:rFonts w:ascii="Times New Roman" w:hAnsi="Times New Roman" w:cs="Times New Roman"/>
              </w:rPr>
              <w:t>5</w:t>
            </w:r>
            <w:r w:rsidRPr="00CC73BF">
              <w:rPr>
                <w:rFonts w:ascii="Times New Roman" w:hAnsi="Times New Roman" w:cs="Times New Roman"/>
              </w:rPr>
              <w:t xml:space="preserve"> (.04)</w:t>
            </w:r>
          </w:p>
        </w:tc>
        <w:tc>
          <w:tcPr>
            <w:tcW w:w="1417" w:type="dxa"/>
          </w:tcPr>
          <w:p w14:paraId="13105034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(.03)</w:t>
            </w:r>
          </w:p>
        </w:tc>
        <w:tc>
          <w:tcPr>
            <w:tcW w:w="1418" w:type="dxa"/>
          </w:tcPr>
          <w:p w14:paraId="73E1A6F1" w14:textId="3D9A00D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</w:t>
            </w:r>
          </w:p>
        </w:tc>
      </w:tr>
      <w:tr w:rsidR="00EC65D4" w:rsidRPr="00CC73BF" w14:paraId="22A09EE0" w14:textId="77777777" w:rsidTr="00AB6848">
        <w:trPr>
          <w:trHeight w:val="283"/>
        </w:trPr>
        <w:tc>
          <w:tcPr>
            <w:tcW w:w="2829" w:type="dxa"/>
          </w:tcPr>
          <w:p w14:paraId="306266F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Education level</w:t>
            </w:r>
          </w:p>
        </w:tc>
        <w:tc>
          <w:tcPr>
            <w:tcW w:w="1419" w:type="dxa"/>
          </w:tcPr>
          <w:p w14:paraId="4A14F5AF" w14:textId="2B62072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</w:t>
            </w:r>
          </w:p>
        </w:tc>
        <w:tc>
          <w:tcPr>
            <w:tcW w:w="1417" w:type="dxa"/>
          </w:tcPr>
          <w:p w14:paraId="2122204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1 (.09)</w:t>
            </w:r>
          </w:p>
        </w:tc>
        <w:tc>
          <w:tcPr>
            <w:tcW w:w="1418" w:type="dxa"/>
          </w:tcPr>
          <w:p w14:paraId="353C23BF" w14:textId="46B3F71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8)</w:t>
            </w:r>
          </w:p>
        </w:tc>
        <w:tc>
          <w:tcPr>
            <w:tcW w:w="1417" w:type="dxa"/>
          </w:tcPr>
          <w:p w14:paraId="5F3430D3" w14:textId="1E2B3204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</w:t>
            </w:r>
            <w:r w:rsidR="00404B9F" w:rsidRPr="00CC73BF">
              <w:rPr>
                <w:rFonts w:ascii="Times New Roman" w:hAnsi="Times New Roman" w:cs="Times New Roman"/>
              </w:rPr>
              <w:t>20</w:t>
            </w:r>
            <w:r w:rsidRPr="00CC73BF">
              <w:rPr>
                <w:rFonts w:ascii="Times New Roman" w:hAnsi="Times New Roman" w:cs="Times New Roman"/>
              </w:rPr>
              <w:t xml:space="preserve"> (.09) *</w:t>
            </w:r>
          </w:p>
        </w:tc>
        <w:tc>
          <w:tcPr>
            <w:tcW w:w="1418" w:type="dxa"/>
          </w:tcPr>
          <w:p w14:paraId="7041F1B4" w14:textId="5D8A979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-.0</w:t>
            </w:r>
            <w:r w:rsidR="00AE6BF8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7)</w:t>
            </w:r>
          </w:p>
        </w:tc>
        <w:tc>
          <w:tcPr>
            <w:tcW w:w="1417" w:type="dxa"/>
          </w:tcPr>
          <w:p w14:paraId="2CE28B8A" w14:textId="2510D841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6)</w:t>
            </w:r>
          </w:p>
        </w:tc>
        <w:tc>
          <w:tcPr>
            <w:tcW w:w="1418" w:type="dxa"/>
          </w:tcPr>
          <w:p w14:paraId="0A0FFE6F" w14:textId="0F3E5A92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6)</w:t>
            </w:r>
          </w:p>
        </w:tc>
      </w:tr>
      <w:tr w:rsidR="00EC65D4" w:rsidRPr="00CC73BF" w14:paraId="241CCD76" w14:textId="77777777" w:rsidTr="00AB6848">
        <w:trPr>
          <w:trHeight w:val="283"/>
        </w:trPr>
        <w:tc>
          <w:tcPr>
            <w:tcW w:w="2829" w:type="dxa"/>
          </w:tcPr>
          <w:p w14:paraId="06FBB3D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Website news exposure</w:t>
            </w:r>
          </w:p>
        </w:tc>
        <w:tc>
          <w:tcPr>
            <w:tcW w:w="1419" w:type="dxa"/>
          </w:tcPr>
          <w:p w14:paraId="012F2F5A" w14:textId="6FB9CB5B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3) **</w:t>
            </w:r>
          </w:p>
        </w:tc>
        <w:tc>
          <w:tcPr>
            <w:tcW w:w="1417" w:type="dxa"/>
          </w:tcPr>
          <w:p w14:paraId="0A3846EC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6 (.07)</w:t>
            </w:r>
          </w:p>
        </w:tc>
        <w:tc>
          <w:tcPr>
            <w:tcW w:w="1418" w:type="dxa"/>
          </w:tcPr>
          <w:p w14:paraId="2C057A31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06 (.06)</w:t>
            </w:r>
          </w:p>
        </w:tc>
        <w:tc>
          <w:tcPr>
            <w:tcW w:w="1417" w:type="dxa"/>
          </w:tcPr>
          <w:p w14:paraId="692D8074" w14:textId="4991A099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</w:t>
            </w:r>
            <w:r w:rsidR="00404B9F" w:rsidRPr="00CC73BF">
              <w:rPr>
                <w:rFonts w:ascii="Times New Roman" w:hAnsi="Times New Roman" w:cs="Times New Roman"/>
              </w:rPr>
              <w:t>4</w:t>
            </w:r>
            <w:r w:rsidRPr="00CC73BF">
              <w:rPr>
                <w:rFonts w:ascii="Times New Roman" w:hAnsi="Times New Roman" w:cs="Times New Roman"/>
              </w:rPr>
              <w:t xml:space="preserve"> (.06)</w:t>
            </w:r>
          </w:p>
        </w:tc>
        <w:tc>
          <w:tcPr>
            <w:tcW w:w="1418" w:type="dxa"/>
          </w:tcPr>
          <w:p w14:paraId="11A5D1C0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02 (.05)</w:t>
            </w:r>
          </w:p>
        </w:tc>
        <w:tc>
          <w:tcPr>
            <w:tcW w:w="1417" w:type="dxa"/>
          </w:tcPr>
          <w:p w14:paraId="216C6840" w14:textId="1244F95A" w:rsidR="002F0847" w:rsidRPr="00CC73BF" w:rsidRDefault="004B5DF6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>.01 (.04)</w:t>
            </w:r>
          </w:p>
        </w:tc>
        <w:tc>
          <w:tcPr>
            <w:tcW w:w="1418" w:type="dxa"/>
          </w:tcPr>
          <w:p w14:paraId="56E82D40" w14:textId="12BBD64C" w:rsidR="002F0847" w:rsidRPr="00CC73BF" w:rsidRDefault="00C129E8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4)</w:t>
            </w:r>
          </w:p>
        </w:tc>
      </w:tr>
      <w:tr w:rsidR="00EC65D4" w:rsidRPr="00CC73BF" w14:paraId="460E3F4C" w14:textId="77777777" w:rsidTr="00AB6848">
        <w:trPr>
          <w:trHeight w:val="283"/>
        </w:trPr>
        <w:tc>
          <w:tcPr>
            <w:tcW w:w="2829" w:type="dxa"/>
          </w:tcPr>
          <w:p w14:paraId="00030036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Issue importance</w:t>
            </w:r>
          </w:p>
        </w:tc>
        <w:tc>
          <w:tcPr>
            <w:tcW w:w="1419" w:type="dxa"/>
          </w:tcPr>
          <w:p w14:paraId="0E2BD104" w14:textId="3F8A8389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2) ***</w:t>
            </w:r>
          </w:p>
        </w:tc>
        <w:tc>
          <w:tcPr>
            <w:tcW w:w="1417" w:type="dxa"/>
          </w:tcPr>
          <w:p w14:paraId="41FE3F2D" w14:textId="77777777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2 (.05) *</w:t>
            </w:r>
          </w:p>
        </w:tc>
        <w:tc>
          <w:tcPr>
            <w:tcW w:w="1418" w:type="dxa"/>
          </w:tcPr>
          <w:p w14:paraId="51CA75E7" w14:textId="09090BA3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-.1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05) *</w:t>
            </w:r>
          </w:p>
        </w:tc>
        <w:tc>
          <w:tcPr>
            <w:tcW w:w="1417" w:type="dxa"/>
          </w:tcPr>
          <w:p w14:paraId="5F1A0B43" w14:textId="6F2DD41C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-.1</w:t>
            </w:r>
            <w:r w:rsidR="00404B9F" w:rsidRPr="00CC73BF">
              <w:rPr>
                <w:rFonts w:ascii="Times New Roman" w:hAnsi="Times New Roman" w:cs="Times New Roman"/>
              </w:rPr>
              <w:t>6</w:t>
            </w:r>
            <w:r w:rsidRPr="00CC73BF">
              <w:rPr>
                <w:rFonts w:ascii="Times New Roman" w:hAnsi="Times New Roman" w:cs="Times New Roman"/>
              </w:rPr>
              <w:t xml:space="preserve"> (.05) ***</w:t>
            </w:r>
          </w:p>
        </w:tc>
        <w:tc>
          <w:tcPr>
            <w:tcW w:w="1418" w:type="dxa"/>
          </w:tcPr>
          <w:p w14:paraId="052EFC35" w14:textId="70A3D245" w:rsidR="002F0847" w:rsidRPr="00CC73BF" w:rsidRDefault="002F0847" w:rsidP="00AB6848">
            <w:pPr>
              <w:rPr>
                <w:rFonts w:ascii="Times New Roman" w:hAnsi="Times New Roman" w:cs="Times New Roman"/>
              </w:rPr>
            </w:pPr>
            <w:r w:rsidRPr="00CC73BF">
              <w:rPr>
                <w:rFonts w:ascii="Times New Roman" w:hAnsi="Times New Roman" w:cs="Times New Roman"/>
              </w:rPr>
              <w:t>.2</w:t>
            </w:r>
            <w:r w:rsidR="00AE6BF8" w:rsidRPr="00CC73BF">
              <w:rPr>
                <w:rFonts w:ascii="Times New Roman" w:hAnsi="Times New Roman" w:cs="Times New Roman"/>
              </w:rPr>
              <w:t>7</w:t>
            </w:r>
            <w:r w:rsidRPr="00CC73BF">
              <w:rPr>
                <w:rFonts w:ascii="Times New Roman" w:hAnsi="Times New Roman" w:cs="Times New Roman"/>
              </w:rPr>
              <w:t xml:space="preserve"> (.04) ***</w:t>
            </w:r>
          </w:p>
        </w:tc>
        <w:tc>
          <w:tcPr>
            <w:tcW w:w="1417" w:type="dxa"/>
          </w:tcPr>
          <w:p w14:paraId="768E422F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  <w:tc>
          <w:tcPr>
            <w:tcW w:w="1418" w:type="dxa"/>
          </w:tcPr>
          <w:p w14:paraId="4A8E097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4 (.03) ***</w:t>
            </w:r>
          </w:p>
        </w:tc>
      </w:tr>
      <w:tr w:rsidR="00EC65D4" w:rsidRPr="00CC73BF" w14:paraId="5A251EC7" w14:textId="77777777" w:rsidTr="00AB6848">
        <w:trPr>
          <w:trHeight w:val="283"/>
        </w:trPr>
        <w:tc>
          <w:tcPr>
            <w:tcW w:w="2829" w:type="dxa"/>
          </w:tcPr>
          <w:p w14:paraId="2B9F265F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stant</w:t>
            </w:r>
          </w:p>
        </w:tc>
        <w:tc>
          <w:tcPr>
            <w:tcW w:w="1419" w:type="dxa"/>
          </w:tcPr>
          <w:p w14:paraId="138FC33C" w14:textId="09D64A45" w:rsidR="002F0847" w:rsidRPr="00CC73BF" w:rsidRDefault="002E6B4C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2.96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2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2F0847"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0D419B88" w14:textId="5351DF10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3.7</w:t>
            </w:r>
            <w:r w:rsidR="002E6B4C" w:rsidRPr="00CC73BF">
              <w:rPr>
                <w:rFonts w:ascii="Times New Roman" w:hAnsi="Times New Roman" w:cs="Times New Roman"/>
              </w:rPr>
              <w:t>8</w:t>
            </w:r>
            <w:r w:rsidRPr="00CC73BF">
              <w:rPr>
                <w:rFonts w:ascii="Times New Roman" w:hAnsi="Times New Roman" w:cs="Times New Roman"/>
              </w:rPr>
              <w:t xml:space="preserve"> (.</w:t>
            </w:r>
            <w:r w:rsidR="002E6B4C" w:rsidRPr="00CC73BF">
              <w:rPr>
                <w:rFonts w:ascii="Times New Roman" w:hAnsi="Times New Roman" w:cs="Times New Roman"/>
              </w:rPr>
              <w:t>61</w:t>
            </w:r>
            <w:r w:rsidRPr="00CC73BF">
              <w:rPr>
                <w:rFonts w:ascii="Times New Roman" w:hAnsi="Times New Roman" w:cs="Times New Roman"/>
              </w:rPr>
              <w:t>) ***</w:t>
            </w:r>
          </w:p>
        </w:tc>
        <w:tc>
          <w:tcPr>
            <w:tcW w:w="1418" w:type="dxa"/>
          </w:tcPr>
          <w:p w14:paraId="28F875DE" w14:textId="23D10AAF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2E6B4C" w:rsidRPr="00CC73B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5ECE87BC" w14:textId="6EB1244C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404B9F" w:rsidRPr="00CC73BF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5</w:t>
            </w:r>
            <w:r w:rsidR="00404B9F" w:rsidRPr="00CC73B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8" w:type="dxa"/>
          </w:tcPr>
          <w:p w14:paraId="343A1914" w14:textId="73DD53BE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AE6BF8" w:rsidRPr="00CC73BF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4</w:t>
            </w:r>
            <w:r w:rsidR="00AE6BF8" w:rsidRPr="00CC73B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  <w:tc>
          <w:tcPr>
            <w:tcW w:w="1417" w:type="dxa"/>
          </w:tcPr>
          <w:p w14:paraId="33E0EFAE" w14:textId="391B2A4A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4B5DF6" w:rsidRPr="00CC73BF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69) ***</w:t>
            </w:r>
          </w:p>
        </w:tc>
        <w:tc>
          <w:tcPr>
            <w:tcW w:w="1418" w:type="dxa"/>
          </w:tcPr>
          <w:p w14:paraId="5757B0C3" w14:textId="68747428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(.8</w:t>
            </w:r>
            <w:r w:rsidR="00C129E8" w:rsidRPr="00CC73B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) ***</w:t>
            </w:r>
          </w:p>
        </w:tc>
      </w:tr>
      <w:tr w:rsidR="00EC65D4" w:rsidRPr="00CC73BF" w14:paraId="10BA79EB" w14:textId="77777777" w:rsidTr="00AB6848">
        <w:trPr>
          <w:trHeight w:val="283"/>
        </w:trPr>
        <w:tc>
          <w:tcPr>
            <w:tcW w:w="2829" w:type="dxa"/>
          </w:tcPr>
          <w:p w14:paraId="5D1A8E62" w14:textId="77777777" w:rsidR="002F0847" w:rsidRPr="00CC73BF" w:rsidRDefault="002F0847" w:rsidP="00AB6848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²</w:t>
            </w:r>
          </w:p>
        </w:tc>
        <w:tc>
          <w:tcPr>
            <w:tcW w:w="1419" w:type="dxa"/>
          </w:tcPr>
          <w:p w14:paraId="5ED53A7D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11 ***</w:t>
            </w:r>
          </w:p>
        </w:tc>
        <w:tc>
          <w:tcPr>
            <w:tcW w:w="1417" w:type="dxa"/>
          </w:tcPr>
          <w:p w14:paraId="3531B509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</w:rPr>
              <w:t>.04 ***</w:t>
            </w:r>
          </w:p>
        </w:tc>
        <w:tc>
          <w:tcPr>
            <w:tcW w:w="1418" w:type="dxa"/>
          </w:tcPr>
          <w:p w14:paraId="4EFAFC20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3 ***</w:t>
            </w:r>
          </w:p>
        </w:tc>
        <w:tc>
          <w:tcPr>
            <w:tcW w:w="1417" w:type="dxa"/>
          </w:tcPr>
          <w:p w14:paraId="0DA73A02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08 ***</w:t>
            </w:r>
          </w:p>
        </w:tc>
        <w:tc>
          <w:tcPr>
            <w:tcW w:w="1418" w:type="dxa"/>
          </w:tcPr>
          <w:p w14:paraId="63692528" w14:textId="6C970956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4</w:t>
            </w:r>
            <w:r w:rsidR="00AE6BF8" w:rsidRPr="00CC73B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 xml:space="preserve"> ***</w:t>
            </w:r>
          </w:p>
        </w:tc>
        <w:tc>
          <w:tcPr>
            <w:tcW w:w="1417" w:type="dxa"/>
          </w:tcPr>
          <w:p w14:paraId="53C365D8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8 ***</w:t>
            </w:r>
          </w:p>
        </w:tc>
        <w:tc>
          <w:tcPr>
            <w:tcW w:w="1418" w:type="dxa"/>
          </w:tcPr>
          <w:p w14:paraId="0A26E20B" w14:textId="77777777" w:rsidR="002F0847" w:rsidRPr="00CC73BF" w:rsidRDefault="002F0847" w:rsidP="00AB6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73BF">
              <w:rPr>
                <w:rFonts w:ascii="Times New Roman" w:hAnsi="Times New Roman" w:cs="Times New Roman"/>
                <w:sz w:val="20"/>
                <w:szCs w:val="20"/>
              </w:rPr>
              <w:t>.59 ***</w:t>
            </w:r>
          </w:p>
        </w:tc>
      </w:tr>
    </w:tbl>
    <w:p w14:paraId="5F27F722" w14:textId="77777777" w:rsidR="00E80D17" w:rsidRPr="00CC73BF" w:rsidRDefault="00E80D17" w:rsidP="00E80D17">
      <w:pPr>
        <w:rPr>
          <w:rFonts w:ascii="Times New Roman" w:hAnsi="Times New Roman" w:cs="Times New Roman"/>
          <w:sz w:val="24"/>
          <w:szCs w:val="24"/>
        </w:rPr>
      </w:pPr>
      <w:r w:rsidRPr="00CC73BF">
        <w:rPr>
          <w:rFonts w:ascii="Times New Roman" w:hAnsi="Times New Roman" w:cs="Times New Roman"/>
          <w:i/>
          <w:iCs/>
          <w:sz w:val="24"/>
          <w:szCs w:val="24"/>
        </w:rPr>
        <w:t>Notes</w:t>
      </w:r>
      <w:r w:rsidRPr="00CC73BF">
        <w:rPr>
          <w:rFonts w:ascii="Times New Roman" w:hAnsi="Times New Roman" w:cs="Times New Roman"/>
          <w:sz w:val="24"/>
          <w:szCs w:val="24"/>
        </w:rPr>
        <w:t>. Cell entries are unstandardized coefficient with standard errors in parentheses; *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C73BF">
        <w:rPr>
          <w:rFonts w:ascii="Times New Roman" w:hAnsi="Times New Roman" w:cs="Times New Roman"/>
          <w:sz w:val="24"/>
          <w:szCs w:val="24"/>
        </w:rPr>
        <w:t>&lt;.05; **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C73BF">
        <w:rPr>
          <w:rFonts w:ascii="Times New Roman" w:hAnsi="Times New Roman" w:cs="Times New Roman"/>
          <w:sz w:val="24"/>
          <w:szCs w:val="24"/>
        </w:rPr>
        <w:t>&lt;.01; ***p&lt;.001.</w:t>
      </w:r>
    </w:p>
    <w:p w14:paraId="22F76252" w14:textId="77777777" w:rsidR="00986B31" w:rsidRPr="00CC73BF" w:rsidRDefault="00986B31" w:rsidP="002F084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  <w:sectPr w:rsidR="00986B31" w:rsidRPr="00CC73BF" w:rsidSect="002F0847">
          <w:head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C74831" w14:textId="77777777" w:rsidR="002F0847" w:rsidRPr="00CC73BF" w:rsidRDefault="002F0847" w:rsidP="002F084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7108CFE" w14:textId="38C4C616" w:rsidR="00986B31" w:rsidRPr="00CC73BF" w:rsidRDefault="00986B31" w:rsidP="00986B31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CC73BF">
        <w:rPr>
          <w:rFonts w:ascii="Times New Roman" w:hAnsi="Times New Roman" w:cs="Times New Roman"/>
          <w:sz w:val="24"/>
          <w:szCs w:val="24"/>
          <w:lang w:eastAsia="zh-CN"/>
        </w:rPr>
        <w:t xml:space="preserve">Table B2. Indirect effects of WeChat exposure / </w:t>
      </w:r>
      <w:proofErr w:type="spellStart"/>
      <w:r w:rsidRPr="00CC73BF">
        <w:rPr>
          <w:rFonts w:ascii="Times New Roman" w:hAnsi="Times New Roman" w:cs="Times New Roman"/>
          <w:sz w:val="24"/>
          <w:szCs w:val="24"/>
          <w:lang w:eastAsia="zh-CN"/>
        </w:rPr>
        <w:t>Douyin</w:t>
      </w:r>
      <w:proofErr w:type="spellEnd"/>
      <w:r w:rsidRPr="00CC73BF">
        <w:rPr>
          <w:rFonts w:ascii="Times New Roman" w:hAnsi="Times New Roman" w:cs="Times New Roman"/>
          <w:sz w:val="24"/>
          <w:szCs w:val="24"/>
          <w:lang w:eastAsia="zh-CN"/>
        </w:rPr>
        <w:t xml:space="preserve"> exposure on supportive opinion.</w: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0"/>
        <w:gridCol w:w="1275"/>
        <w:gridCol w:w="1276"/>
        <w:gridCol w:w="1276"/>
      </w:tblGrid>
      <w:tr w:rsidR="00EC65D4" w:rsidRPr="002A232C" w14:paraId="726BE777" w14:textId="77777777" w:rsidTr="002A232C">
        <w:trPr>
          <w:trHeight w:val="51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</w:tcPr>
          <w:p w14:paraId="50FDE47F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Path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733B3E1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Effect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5888D1D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SE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29A6B39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LLCI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91053CF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BootULCI</w:t>
            </w:r>
            <w:proofErr w:type="spellEnd"/>
          </w:p>
        </w:tc>
      </w:tr>
      <w:tr w:rsidR="00EC65D4" w:rsidRPr="002A232C" w14:paraId="7AA84381" w14:textId="77777777" w:rsidTr="002A232C">
        <w:trPr>
          <w:trHeight w:val="510"/>
        </w:trPr>
        <w:tc>
          <w:tcPr>
            <w:tcW w:w="4395" w:type="dxa"/>
            <w:tcBorders>
              <w:top w:val="single" w:sz="4" w:space="0" w:color="auto"/>
            </w:tcBorders>
          </w:tcPr>
          <w:p w14:paraId="309BB412" w14:textId="275FE3F6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Supportive opinion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6057E97C" w14:textId="6D7E23EC" w:rsidR="00986B31" w:rsidRPr="002A232C" w:rsidRDefault="00263D66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38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27A516CF" w14:textId="4FF1B19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368D819" w14:textId="6269B6E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0632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6836E2D7" w14:textId="4787061D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08</w:t>
            </w:r>
          </w:p>
          <w:p w14:paraId="1CA92EF2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17AAF6A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47813407" w14:textId="77777777" w:rsidTr="00AB6848">
        <w:trPr>
          <w:trHeight w:val="510"/>
        </w:trPr>
        <w:tc>
          <w:tcPr>
            <w:tcW w:w="9072" w:type="dxa"/>
            <w:gridSpan w:val="5"/>
          </w:tcPr>
          <w:p w14:paraId="2432AF70" w14:textId="317F019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laboration→Supportive opinion</w:t>
            </w:r>
          </w:p>
        </w:tc>
      </w:tr>
      <w:tr w:rsidR="00EC65D4" w:rsidRPr="002A232C" w14:paraId="6872EF56" w14:textId="77777777" w:rsidTr="002A232C">
        <w:trPr>
          <w:trHeight w:val="510"/>
        </w:trPr>
        <w:tc>
          <w:tcPr>
            <w:tcW w:w="4395" w:type="dxa"/>
          </w:tcPr>
          <w:p w14:paraId="42B5D04D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-1SD</w:t>
            </w:r>
          </w:p>
        </w:tc>
        <w:tc>
          <w:tcPr>
            <w:tcW w:w="850" w:type="dxa"/>
          </w:tcPr>
          <w:p w14:paraId="5404F90E" w14:textId="67877EB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75" w:type="dxa"/>
          </w:tcPr>
          <w:p w14:paraId="5DD37B2E" w14:textId="05EA7CAC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276" w:type="dxa"/>
          </w:tcPr>
          <w:p w14:paraId="15297F89" w14:textId="31A4F955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276" w:type="dxa"/>
          </w:tcPr>
          <w:p w14:paraId="740E6CDA" w14:textId="3AE755C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EC65D4" w:rsidRPr="002A232C" w14:paraId="68539E3F" w14:textId="77777777" w:rsidTr="002A232C">
        <w:trPr>
          <w:trHeight w:val="510"/>
        </w:trPr>
        <w:tc>
          <w:tcPr>
            <w:tcW w:w="4395" w:type="dxa"/>
          </w:tcPr>
          <w:p w14:paraId="1C54B818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</w:t>
            </w:r>
          </w:p>
        </w:tc>
        <w:tc>
          <w:tcPr>
            <w:tcW w:w="850" w:type="dxa"/>
          </w:tcPr>
          <w:p w14:paraId="7927423D" w14:textId="6EFA0E24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75" w:type="dxa"/>
          </w:tcPr>
          <w:p w14:paraId="72250FF9" w14:textId="09B0A1E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76" w:type="dxa"/>
          </w:tcPr>
          <w:p w14:paraId="12E2C05E" w14:textId="5840272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</w:p>
        </w:tc>
        <w:tc>
          <w:tcPr>
            <w:tcW w:w="1276" w:type="dxa"/>
          </w:tcPr>
          <w:p w14:paraId="1FFA81D5" w14:textId="7E1B5E6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</w:tr>
      <w:tr w:rsidR="00EC65D4" w:rsidRPr="002A232C" w14:paraId="3DBF765C" w14:textId="77777777" w:rsidTr="002A232C">
        <w:trPr>
          <w:trHeight w:val="510"/>
        </w:trPr>
        <w:tc>
          <w:tcPr>
            <w:tcW w:w="4395" w:type="dxa"/>
          </w:tcPr>
          <w:p w14:paraId="6AEAB6DE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+1SD</w:t>
            </w:r>
          </w:p>
        </w:tc>
        <w:tc>
          <w:tcPr>
            <w:tcW w:w="850" w:type="dxa"/>
          </w:tcPr>
          <w:p w14:paraId="497656A3" w14:textId="1346B738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75" w:type="dxa"/>
          </w:tcPr>
          <w:p w14:paraId="5BE68BF2" w14:textId="5D4CF92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276" w:type="dxa"/>
          </w:tcPr>
          <w:p w14:paraId="3693AFDC" w14:textId="4657603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5ACE68CE" w14:textId="666D79B4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  <w:p w14:paraId="3B979787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419CF713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57B23DE8" w14:textId="77777777" w:rsidTr="002A232C">
        <w:trPr>
          <w:trHeight w:val="510"/>
        </w:trPr>
        <w:tc>
          <w:tcPr>
            <w:tcW w:w="4395" w:type="dxa"/>
          </w:tcPr>
          <w:p w14:paraId="752C74D2" w14:textId="325847F1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ffects on self→Supportive opinion</w:t>
            </w:r>
          </w:p>
        </w:tc>
        <w:tc>
          <w:tcPr>
            <w:tcW w:w="850" w:type="dxa"/>
          </w:tcPr>
          <w:p w14:paraId="458A8E7B" w14:textId="65A080CE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75" w:type="dxa"/>
          </w:tcPr>
          <w:p w14:paraId="6F88D7A0" w14:textId="260E51B6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1276" w:type="dxa"/>
          </w:tcPr>
          <w:p w14:paraId="6FC5183F" w14:textId="0CEF9B1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</w:p>
        </w:tc>
        <w:tc>
          <w:tcPr>
            <w:tcW w:w="1276" w:type="dxa"/>
          </w:tcPr>
          <w:p w14:paraId="7740244A" w14:textId="1E1D28A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  <w:p w14:paraId="72BD316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5F1C31E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2CA8028F" w14:textId="77777777" w:rsidTr="002A232C">
        <w:trPr>
          <w:trHeight w:val="510"/>
        </w:trPr>
        <w:tc>
          <w:tcPr>
            <w:tcW w:w="4395" w:type="dxa"/>
          </w:tcPr>
          <w:p w14:paraId="6BFDDDD2" w14:textId="6CB4CEB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ffects on public→Supportive opinion</w:t>
            </w:r>
          </w:p>
        </w:tc>
        <w:tc>
          <w:tcPr>
            <w:tcW w:w="850" w:type="dxa"/>
          </w:tcPr>
          <w:p w14:paraId="0533BAC0" w14:textId="1B25C228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75" w:type="dxa"/>
          </w:tcPr>
          <w:p w14:paraId="2C901C29" w14:textId="6F5E3F3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276" w:type="dxa"/>
          </w:tcPr>
          <w:p w14:paraId="2F952484" w14:textId="0B73D96E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76" w:type="dxa"/>
          </w:tcPr>
          <w:p w14:paraId="07A6AAB5" w14:textId="649F7681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  <w:p w14:paraId="1FEF918F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44AFF071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1608E1A1" w14:textId="77777777" w:rsidTr="002A232C">
        <w:trPr>
          <w:trHeight w:val="510"/>
        </w:trPr>
        <w:tc>
          <w:tcPr>
            <w:tcW w:w="4395" w:type="dxa"/>
          </w:tcPr>
          <w:p w14:paraId="4476E3D1" w14:textId="09FC9CD4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ffects on female→Supportive opinion</w:t>
            </w:r>
          </w:p>
        </w:tc>
        <w:tc>
          <w:tcPr>
            <w:tcW w:w="850" w:type="dxa"/>
          </w:tcPr>
          <w:p w14:paraId="200EA7CA" w14:textId="7BC1333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096</w:t>
            </w:r>
          </w:p>
        </w:tc>
        <w:tc>
          <w:tcPr>
            <w:tcW w:w="1275" w:type="dxa"/>
          </w:tcPr>
          <w:p w14:paraId="6D47A235" w14:textId="71E93D7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1276" w:type="dxa"/>
          </w:tcPr>
          <w:p w14:paraId="7026C370" w14:textId="313984A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1276" w:type="dxa"/>
          </w:tcPr>
          <w:p w14:paraId="1A248704" w14:textId="5694B82E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312</w:t>
            </w:r>
          </w:p>
          <w:p w14:paraId="065C6A84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26EF71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96EC1E2" w14:textId="77777777" w:rsidTr="002A232C">
        <w:trPr>
          <w:trHeight w:val="510"/>
        </w:trPr>
        <w:tc>
          <w:tcPr>
            <w:tcW w:w="4395" w:type="dxa"/>
          </w:tcPr>
          <w:p w14:paraId="6DC49588" w14:textId="50C1AE9D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laboration→Effects on self→Supportive opinion</w:t>
            </w:r>
          </w:p>
        </w:tc>
        <w:tc>
          <w:tcPr>
            <w:tcW w:w="850" w:type="dxa"/>
          </w:tcPr>
          <w:p w14:paraId="29A97D84" w14:textId="59BC6A6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275" w:type="dxa"/>
          </w:tcPr>
          <w:p w14:paraId="6640F536" w14:textId="7AAC4F7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76" w:type="dxa"/>
          </w:tcPr>
          <w:p w14:paraId="650C04A9" w14:textId="2710524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1276" w:type="dxa"/>
          </w:tcPr>
          <w:p w14:paraId="191BC4C1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6</w:t>
            </w:r>
          </w:p>
          <w:p w14:paraId="5957CF2B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18B38129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6953E57B" w14:textId="77777777" w:rsidTr="002A232C">
        <w:trPr>
          <w:trHeight w:val="510"/>
        </w:trPr>
        <w:tc>
          <w:tcPr>
            <w:tcW w:w="4395" w:type="dxa"/>
          </w:tcPr>
          <w:p w14:paraId="6910D995" w14:textId="174388F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laboration→Effects on public→Supportive opinion</w:t>
            </w:r>
          </w:p>
        </w:tc>
        <w:tc>
          <w:tcPr>
            <w:tcW w:w="850" w:type="dxa"/>
          </w:tcPr>
          <w:p w14:paraId="46782B34" w14:textId="3D0C5F3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75" w:type="dxa"/>
          </w:tcPr>
          <w:p w14:paraId="0B1E5052" w14:textId="34369D50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14:paraId="24FC18E1" w14:textId="7AA324D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276" w:type="dxa"/>
          </w:tcPr>
          <w:p w14:paraId="76534754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3</w:t>
            </w:r>
          </w:p>
          <w:p w14:paraId="73E4485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17B72D5C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473BE3F4" w14:textId="77777777" w:rsidTr="002A232C">
        <w:trPr>
          <w:trHeight w:val="510"/>
        </w:trPr>
        <w:tc>
          <w:tcPr>
            <w:tcW w:w="4395" w:type="dxa"/>
            <w:tcBorders>
              <w:bottom w:val="single" w:sz="4" w:space="0" w:color="auto"/>
            </w:tcBorders>
          </w:tcPr>
          <w:p w14:paraId="52978F53" w14:textId="22C573B1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WeChat exposure→Elaboration→Effects on female→Supportive opinion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B6255B8" w14:textId="703F81ED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67F4345" w14:textId="72365C5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B447638" w14:textId="18FE7065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263D66" w:rsidRPr="002A232C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C783F7A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4</w:t>
            </w:r>
          </w:p>
          <w:p w14:paraId="7C27EBFB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294F306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62A04D2F" w14:textId="77777777" w:rsidTr="002A232C">
        <w:trPr>
          <w:trHeight w:val="510"/>
        </w:trPr>
        <w:tc>
          <w:tcPr>
            <w:tcW w:w="4395" w:type="dxa"/>
            <w:tcBorders>
              <w:top w:val="single" w:sz="4" w:space="0" w:color="auto"/>
            </w:tcBorders>
          </w:tcPr>
          <w:p w14:paraId="5FA4D903" w14:textId="691EE3C1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Supportive opinion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52262BF8" w14:textId="262EC27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167</w:t>
            </w:r>
          </w:p>
        </w:tc>
        <w:tc>
          <w:tcPr>
            <w:tcW w:w="1275" w:type="dxa"/>
          </w:tcPr>
          <w:p w14:paraId="1D71A7CE" w14:textId="7AB658FE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C3F5417" w14:textId="2BBA46C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050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EDF2BCE" w14:textId="6548260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834</w:t>
            </w:r>
          </w:p>
        </w:tc>
      </w:tr>
      <w:tr w:rsidR="002A232C" w:rsidRPr="002A232C" w14:paraId="13CE1D56" w14:textId="77777777" w:rsidTr="002A232C">
        <w:trPr>
          <w:trHeight w:val="510"/>
        </w:trPr>
        <w:tc>
          <w:tcPr>
            <w:tcW w:w="9072" w:type="dxa"/>
            <w:gridSpan w:val="5"/>
          </w:tcPr>
          <w:p w14:paraId="169601C2" w14:textId="633BC556" w:rsidR="002A232C" w:rsidRPr="002A232C" w:rsidRDefault="002A232C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exposure→Elaboration→Supportive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opinion</w:t>
            </w:r>
          </w:p>
        </w:tc>
      </w:tr>
      <w:tr w:rsidR="00EC65D4" w:rsidRPr="002A232C" w14:paraId="5A333487" w14:textId="77777777" w:rsidTr="002A232C">
        <w:trPr>
          <w:trHeight w:val="510"/>
        </w:trPr>
        <w:tc>
          <w:tcPr>
            <w:tcW w:w="4395" w:type="dxa"/>
          </w:tcPr>
          <w:p w14:paraId="19A93D98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-1SD</w:t>
            </w:r>
          </w:p>
        </w:tc>
        <w:tc>
          <w:tcPr>
            <w:tcW w:w="850" w:type="dxa"/>
          </w:tcPr>
          <w:p w14:paraId="0CACB648" w14:textId="7589F52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75" w:type="dxa"/>
          </w:tcPr>
          <w:p w14:paraId="58D99543" w14:textId="0F8DC60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76" w:type="dxa"/>
          </w:tcPr>
          <w:p w14:paraId="2E401284" w14:textId="1BDF4B8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76" w:type="dxa"/>
          </w:tcPr>
          <w:p w14:paraId="6B13305C" w14:textId="5C824C8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EC65D4" w:rsidRPr="002A232C" w14:paraId="274181AE" w14:textId="77777777" w:rsidTr="002A232C">
        <w:trPr>
          <w:trHeight w:val="510"/>
        </w:trPr>
        <w:tc>
          <w:tcPr>
            <w:tcW w:w="4395" w:type="dxa"/>
          </w:tcPr>
          <w:p w14:paraId="797309AA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</w:t>
            </w:r>
          </w:p>
        </w:tc>
        <w:tc>
          <w:tcPr>
            <w:tcW w:w="850" w:type="dxa"/>
          </w:tcPr>
          <w:p w14:paraId="4D46AACE" w14:textId="7D5A450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5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5" w:type="dxa"/>
          </w:tcPr>
          <w:p w14:paraId="2B1377FB" w14:textId="1AF471F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276" w:type="dxa"/>
          </w:tcPr>
          <w:p w14:paraId="24EE952D" w14:textId="5A72039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6FDDB3A4" w14:textId="199E348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EC65D4" w:rsidRPr="002A232C" w14:paraId="1EDD25EF" w14:textId="77777777" w:rsidTr="002A232C">
        <w:trPr>
          <w:trHeight w:val="510"/>
        </w:trPr>
        <w:tc>
          <w:tcPr>
            <w:tcW w:w="4395" w:type="dxa"/>
          </w:tcPr>
          <w:p w14:paraId="1718C7A8" w14:textId="77777777" w:rsidR="00986B31" w:rsidRPr="002A232C" w:rsidRDefault="00986B31" w:rsidP="00AB684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Institutional trust = mean+1SD</w:t>
            </w:r>
          </w:p>
        </w:tc>
        <w:tc>
          <w:tcPr>
            <w:tcW w:w="850" w:type="dxa"/>
          </w:tcPr>
          <w:p w14:paraId="2CB02A89" w14:textId="76DF002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4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5" w:type="dxa"/>
          </w:tcPr>
          <w:p w14:paraId="7D5C8D94" w14:textId="46A75C32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 w14:paraId="62B04F5D" w14:textId="256C2E2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14:paraId="20E19281" w14:textId="55A93675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8BE320A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03924E94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8817732" w14:textId="77777777" w:rsidTr="002A232C">
        <w:trPr>
          <w:trHeight w:val="510"/>
        </w:trPr>
        <w:tc>
          <w:tcPr>
            <w:tcW w:w="4395" w:type="dxa"/>
          </w:tcPr>
          <w:p w14:paraId="25051512" w14:textId="35ACF264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ffects on self→Supportive opinion</w:t>
            </w:r>
          </w:p>
        </w:tc>
        <w:tc>
          <w:tcPr>
            <w:tcW w:w="850" w:type="dxa"/>
          </w:tcPr>
          <w:p w14:paraId="4F0625CF" w14:textId="259B3C5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75" w:type="dxa"/>
          </w:tcPr>
          <w:p w14:paraId="39E560F9" w14:textId="6CE0D17D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1276" w:type="dxa"/>
          </w:tcPr>
          <w:p w14:paraId="2FC60414" w14:textId="1732C114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1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276" w:type="dxa"/>
          </w:tcPr>
          <w:p w14:paraId="5A974204" w14:textId="70529435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  <w:p w14:paraId="77CC699E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77FCCE4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5DA142E8" w14:textId="77777777" w:rsidTr="002A232C">
        <w:trPr>
          <w:trHeight w:val="510"/>
        </w:trPr>
        <w:tc>
          <w:tcPr>
            <w:tcW w:w="4395" w:type="dxa"/>
          </w:tcPr>
          <w:p w14:paraId="59C67C13" w14:textId="74CD214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ffects on public→Supportive opinion</w:t>
            </w:r>
          </w:p>
        </w:tc>
        <w:tc>
          <w:tcPr>
            <w:tcW w:w="850" w:type="dxa"/>
          </w:tcPr>
          <w:p w14:paraId="2E92C69C" w14:textId="360BF378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B5DF6"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5" w:type="dxa"/>
          </w:tcPr>
          <w:p w14:paraId="4FDA231E" w14:textId="59CC7CBB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7E820492" w14:textId="2143E94D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005</w:t>
            </w:r>
          </w:p>
        </w:tc>
        <w:tc>
          <w:tcPr>
            <w:tcW w:w="1276" w:type="dxa"/>
          </w:tcPr>
          <w:p w14:paraId="5CF64A9A" w14:textId="2D04E4A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267</w:t>
            </w:r>
          </w:p>
          <w:p w14:paraId="6F98CFA2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546263F3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6F7D9D43" w14:textId="77777777" w:rsidTr="002A232C">
        <w:trPr>
          <w:trHeight w:val="510"/>
        </w:trPr>
        <w:tc>
          <w:tcPr>
            <w:tcW w:w="4395" w:type="dxa"/>
          </w:tcPr>
          <w:p w14:paraId="0E90B220" w14:textId="248752B5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ffects on female→Supportive opinion</w:t>
            </w:r>
          </w:p>
        </w:tc>
        <w:tc>
          <w:tcPr>
            <w:tcW w:w="850" w:type="dxa"/>
          </w:tcPr>
          <w:p w14:paraId="600E220E" w14:textId="6AD42EA2" w:rsidR="00986B31" w:rsidRPr="002A232C" w:rsidRDefault="001C35EF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132</w:t>
            </w:r>
          </w:p>
        </w:tc>
        <w:tc>
          <w:tcPr>
            <w:tcW w:w="1275" w:type="dxa"/>
          </w:tcPr>
          <w:p w14:paraId="193D6847" w14:textId="55DA94A0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8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63D62290" w14:textId="55DBBC4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033</w:t>
            </w:r>
          </w:p>
        </w:tc>
        <w:tc>
          <w:tcPr>
            <w:tcW w:w="1276" w:type="dxa"/>
          </w:tcPr>
          <w:p w14:paraId="28F8E60D" w14:textId="19DBF11C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316</w:t>
            </w:r>
          </w:p>
          <w:p w14:paraId="6F9E3E3C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4C688DF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E6533E3" w14:textId="77777777" w:rsidTr="002A232C">
        <w:trPr>
          <w:trHeight w:val="510"/>
        </w:trPr>
        <w:tc>
          <w:tcPr>
            <w:tcW w:w="4395" w:type="dxa"/>
          </w:tcPr>
          <w:p w14:paraId="410713C4" w14:textId="272CC0A6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laboration→Effects on self→Supportive opinion</w:t>
            </w:r>
          </w:p>
        </w:tc>
        <w:tc>
          <w:tcPr>
            <w:tcW w:w="850" w:type="dxa"/>
          </w:tcPr>
          <w:p w14:paraId="478E2CEE" w14:textId="726AF5E1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3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5" w:type="dxa"/>
          </w:tcPr>
          <w:p w14:paraId="345E816D" w14:textId="7FC7A2F8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2897F9B5" w14:textId="03CE7EC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7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695356B0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6</w:t>
            </w:r>
          </w:p>
          <w:p w14:paraId="3D319825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32A6A719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73B9D350" w14:textId="77777777" w:rsidTr="002A232C">
        <w:trPr>
          <w:trHeight w:val="510"/>
        </w:trPr>
        <w:tc>
          <w:tcPr>
            <w:tcW w:w="4395" w:type="dxa"/>
          </w:tcPr>
          <w:p w14:paraId="4B846215" w14:textId="1A549100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laboration→Effects on public→Supportive opinion</w:t>
            </w:r>
          </w:p>
        </w:tc>
        <w:tc>
          <w:tcPr>
            <w:tcW w:w="850" w:type="dxa"/>
          </w:tcPr>
          <w:p w14:paraId="30B39892" w14:textId="2DFEEAC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75" w:type="dxa"/>
          </w:tcPr>
          <w:p w14:paraId="74F0E3D1" w14:textId="414DB269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5860AD67" w14:textId="56CF5108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76" w:type="dxa"/>
          </w:tcPr>
          <w:p w14:paraId="0FE93897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3</w:t>
            </w:r>
          </w:p>
          <w:p w14:paraId="012CA91D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2960701D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C65D4" w:rsidRPr="002A232C" w14:paraId="3D3455A4" w14:textId="77777777" w:rsidTr="002A232C">
        <w:trPr>
          <w:trHeight w:val="510"/>
        </w:trPr>
        <w:tc>
          <w:tcPr>
            <w:tcW w:w="4395" w:type="dxa"/>
            <w:tcBorders>
              <w:bottom w:val="single" w:sz="4" w:space="0" w:color="auto"/>
            </w:tcBorders>
          </w:tcPr>
          <w:p w14:paraId="3AEC940B" w14:textId="1C84713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Douyin</w:t>
            </w:r>
            <w:proofErr w:type="spellEnd"/>
            <w:r w:rsidRPr="002A232C">
              <w:rPr>
                <w:rFonts w:ascii="Times New Roman" w:hAnsi="Times New Roman" w:cs="Times New Roman"/>
                <w:sz w:val="24"/>
                <w:szCs w:val="24"/>
              </w:rPr>
              <w:t xml:space="preserve"> exposure→Elaboration→Effects on female→Supportive opinion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0F8427D" w14:textId="033E780F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6F1B7CBD" w14:textId="5A0BF953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C8D5BDE" w14:textId="2901A9CA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0A1B35" w14:textId="6010D70C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2A232C">
              <w:rPr>
                <w:rFonts w:ascii="Times New Roman" w:hAnsi="Times New Roman" w:cs="Times New Roman"/>
                <w:sz w:val="24"/>
                <w:szCs w:val="24"/>
              </w:rPr>
              <w:t>-.000</w:t>
            </w:r>
            <w:r w:rsidR="001C35EF" w:rsidRPr="002A232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6CC285A3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  <w:p w14:paraId="7D8D9FB1" w14:textId="77777777" w:rsidR="00986B31" w:rsidRPr="002A232C" w:rsidRDefault="00986B31" w:rsidP="00AB684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1BC656A9" w14:textId="77777777" w:rsidR="00986B31" w:rsidRPr="00BA65AA" w:rsidRDefault="00986B31" w:rsidP="00986B31">
      <w:pPr>
        <w:rPr>
          <w:rFonts w:ascii="Times New Roman" w:hAnsi="Times New Roman" w:cs="Times New Roman"/>
          <w:sz w:val="24"/>
          <w:szCs w:val="24"/>
        </w:rPr>
      </w:pPr>
      <w:r w:rsidRPr="00CC73BF">
        <w:rPr>
          <w:rFonts w:ascii="Times New Roman" w:hAnsi="Times New Roman" w:cs="Times New Roman"/>
          <w:i/>
          <w:iCs/>
          <w:sz w:val="24"/>
          <w:szCs w:val="24"/>
        </w:rPr>
        <w:t>Notes</w:t>
      </w:r>
      <w:r w:rsidRPr="00CC73BF">
        <w:rPr>
          <w:rFonts w:ascii="Times New Roman" w:hAnsi="Times New Roman" w:cs="Times New Roman"/>
          <w:sz w:val="24"/>
          <w:szCs w:val="24"/>
        </w:rPr>
        <w:t>.</w:t>
      </w:r>
      <w:r w:rsidRPr="00CC73B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C73BF">
        <w:rPr>
          <w:rFonts w:ascii="Times New Roman" w:hAnsi="Times New Roman" w:cs="Times New Roman"/>
          <w:sz w:val="24"/>
          <w:szCs w:val="24"/>
        </w:rPr>
        <w:t>Bootstraps resample = 10,000. Estimates were calculated using the PROCESS macro (Model 81). Control variables are included in the analysis.</w:t>
      </w:r>
    </w:p>
    <w:p w14:paraId="004321FF" w14:textId="62E462D0" w:rsidR="002F0847" w:rsidRPr="00BA65AA" w:rsidRDefault="002F0847" w:rsidP="002F084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sectPr w:rsidR="002F0847" w:rsidRPr="00BA65AA" w:rsidSect="00986B3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A93DA" w14:textId="77777777" w:rsidR="00D357DE" w:rsidRDefault="00D357DE">
      <w:pPr>
        <w:spacing w:after="0" w:line="240" w:lineRule="auto"/>
      </w:pPr>
      <w:r>
        <w:separator/>
      </w:r>
    </w:p>
  </w:endnote>
  <w:endnote w:type="continuationSeparator" w:id="0">
    <w:p w14:paraId="1EE17D3F" w14:textId="77777777" w:rsidR="00D357DE" w:rsidRDefault="00D35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F21D0" w14:textId="77777777" w:rsidR="00D357DE" w:rsidRDefault="00D357DE">
      <w:pPr>
        <w:spacing w:after="0" w:line="240" w:lineRule="auto"/>
      </w:pPr>
      <w:r>
        <w:separator/>
      </w:r>
    </w:p>
  </w:footnote>
  <w:footnote w:type="continuationSeparator" w:id="0">
    <w:p w14:paraId="6B82EB75" w14:textId="77777777" w:rsidR="00D357DE" w:rsidRDefault="00D357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125194"/>
      <w:docPartObj>
        <w:docPartGallery w:val="Page Numbers (Top of Page)"/>
        <w:docPartUnique/>
      </w:docPartObj>
    </w:sdtPr>
    <w:sdtContent>
      <w:p w14:paraId="3FEDFF17" w14:textId="718747F6" w:rsidR="007809CD" w:rsidRDefault="007809CD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8A1146E" w14:textId="691EC2DC" w:rsidR="00E0417B" w:rsidRPr="0029594C" w:rsidRDefault="00E0417B" w:rsidP="002F0847">
    <w:pPr>
      <w:pStyle w:val="ab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3257993"/>
      <w:docPartObj>
        <w:docPartGallery w:val="Page Numbers (Top of Page)"/>
        <w:docPartUnique/>
      </w:docPartObj>
    </w:sdtPr>
    <w:sdtContent>
      <w:p w14:paraId="546C8250" w14:textId="60884B74" w:rsidR="007809CD" w:rsidRDefault="007809CD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AF56F3D" w14:textId="3249CDE4" w:rsidR="00E0417B" w:rsidRPr="0029594C" w:rsidRDefault="00E0417B" w:rsidP="002F0847">
    <w:pPr>
      <w:pStyle w:val="ab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2138568"/>
      <w:docPartObj>
        <w:docPartGallery w:val="Page Numbers (Top of Page)"/>
        <w:docPartUnique/>
      </w:docPartObj>
    </w:sdtPr>
    <w:sdtContent>
      <w:p w14:paraId="695533E0" w14:textId="33C3443C" w:rsidR="007809CD" w:rsidRDefault="007809CD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AD1CFB0" w14:textId="350FF31A" w:rsidR="00E0417B" w:rsidRPr="0029594C" w:rsidRDefault="00E0417B" w:rsidP="002F0847">
    <w:pPr>
      <w:pStyle w:val="ab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50.4pt;height:49.8pt;visibility:visible;mso-wrap-style:square" o:bullet="t">
        <v:imagedata r:id="rId1" o:title=""/>
      </v:shape>
    </w:pict>
  </w:numPicBullet>
  <w:abstractNum w:abstractNumId="0" w15:restartNumberingAfterBreak="0">
    <w:nsid w:val="04A42810"/>
    <w:multiLevelType w:val="hybridMultilevel"/>
    <w:tmpl w:val="B9B00A36"/>
    <w:lvl w:ilvl="0" w:tplc="AB346A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005291"/>
    <w:multiLevelType w:val="hybridMultilevel"/>
    <w:tmpl w:val="4530D12C"/>
    <w:lvl w:ilvl="0" w:tplc="5FD4DC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8D36E7"/>
    <w:multiLevelType w:val="hybridMultilevel"/>
    <w:tmpl w:val="F48435D8"/>
    <w:lvl w:ilvl="0" w:tplc="F3FCBF3E">
      <w:start w:val="1"/>
      <w:numFmt w:val="bullet"/>
      <w:lvlText w:val=""/>
      <w:lvlPicBulletId w:val="0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2DACA5B8" w:tentative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</w:rPr>
    </w:lvl>
    <w:lvl w:ilvl="2" w:tplc="F95A89CC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3" w:tplc="D868B020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3C5E367E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5" w:tplc="F1306D6A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6" w:tplc="F5AA3F58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838E4BF0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8" w:tplc="97F05650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</w:abstractNum>
  <w:abstractNum w:abstractNumId="3" w15:restartNumberingAfterBreak="0">
    <w:nsid w:val="21D23A27"/>
    <w:multiLevelType w:val="hybridMultilevel"/>
    <w:tmpl w:val="47808D4C"/>
    <w:lvl w:ilvl="0" w:tplc="8BBE7F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4A5787E"/>
    <w:multiLevelType w:val="hybridMultilevel"/>
    <w:tmpl w:val="1DBAAB8E"/>
    <w:lvl w:ilvl="0" w:tplc="12E2D2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FE24EC"/>
    <w:multiLevelType w:val="hybridMultilevel"/>
    <w:tmpl w:val="1C3C7C52"/>
    <w:lvl w:ilvl="0" w:tplc="5CA6A6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D32BC9"/>
    <w:multiLevelType w:val="hybridMultilevel"/>
    <w:tmpl w:val="1C8EE7BA"/>
    <w:lvl w:ilvl="0" w:tplc="245C2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62074244">
    <w:abstractNumId w:val="2"/>
  </w:num>
  <w:num w:numId="2" w16cid:durableId="531652774">
    <w:abstractNumId w:val="5"/>
  </w:num>
  <w:num w:numId="3" w16cid:durableId="1279409137">
    <w:abstractNumId w:val="1"/>
  </w:num>
  <w:num w:numId="4" w16cid:durableId="850535401">
    <w:abstractNumId w:val="4"/>
  </w:num>
  <w:num w:numId="5" w16cid:durableId="237372647">
    <w:abstractNumId w:val="6"/>
  </w:num>
  <w:num w:numId="6" w16cid:durableId="1316909246">
    <w:abstractNumId w:val="3"/>
  </w:num>
  <w:num w:numId="7" w16cid:durableId="1523206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NDU0N7Q0tTQ2MjVR0lEKTi0uzszPAykwrgUAixWc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7th Footno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33BDA"/>
    <w:rsid w:val="00001AA9"/>
    <w:rsid w:val="00001ABF"/>
    <w:rsid w:val="00005B5A"/>
    <w:rsid w:val="000108DB"/>
    <w:rsid w:val="000118E9"/>
    <w:rsid w:val="000123D4"/>
    <w:rsid w:val="00012C88"/>
    <w:rsid w:val="00012D8D"/>
    <w:rsid w:val="000247B4"/>
    <w:rsid w:val="00025166"/>
    <w:rsid w:val="000313FD"/>
    <w:rsid w:val="00034062"/>
    <w:rsid w:val="00042491"/>
    <w:rsid w:val="0004301B"/>
    <w:rsid w:val="0004356C"/>
    <w:rsid w:val="00044C05"/>
    <w:rsid w:val="00045FF5"/>
    <w:rsid w:val="00046B71"/>
    <w:rsid w:val="00054078"/>
    <w:rsid w:val="00056C96"/>
    <w:rsid w:val="000602E0"/>
    <w:rsid w:val="000628FC"/>
    <w:rsid w:val="000651AB"/>
    <w:rsid w:val="000670CF"/>
    <w:rsid w:val="00067D26"/>
    <w:rsid w:val="00070037"/>
    <w:rsid w:val="00070D11"/>
    <w:rsid w:val="000730FC"/>
    <w:rsid w:val="00083A97"/>
    <w:rsid w:val="00084D77"/>
    <w:rsid w:val="000877AB"/>
    <w:rsid w:val="000915F6"/>
    <w:rsid w:val="00092FE3"/>
    <w:rsid w:val="000930DC"/>
    <w:rsid w:val="000A17FC"/>
    <w:rsid w:val="000A269F"/>
    <w:rsid w:val="000A2BB9"/>
    <w:rsid w:val="000A4B5E"/>
    <w:rsid w:val="000A61E3"/>
    <w:rsid w:val="000A77B8"/>
    <w:rsid w:val="000B0553"/>
    <w:rsid w:val="000B1976"/>
    <w:rsid w:val="000B5FD0"/>
    <w:rsid w:val="000B6853"/>
    <w:rsid w:val="000B758A"/>
    <w:rsid w:val="000C0C52"/>
    <w:rsid w:val="000C139D"/>
    <w:rsid w:val="000C4AE5"/>
    <w:rsid w:val="000D3642"/>
    <w:rsid w:val="000D3657"/>
    <w:rsid w:val="000D4759"/>
    <w:rsid w:val="000D47EC"/>
    <w:rsid w:val="000D6BC6"/>
    <w:rsid w:val="000E16CB"/>
    <w:rsid w:val="000E2679"/>
    <w:rsid w:val="000E4BC0"/>
    <w:rsid w:val="000E5FDC"/>
    <w:rsid w:val="000F0699"/>
    <w:rsid w:val="000F1891"/>
    <w:rsid w:val="000F1AA7"/>
    <w:rsid w:val="000F2178"/>
    <w:rsid w:val="000F3300"/>
    <w:rsid w:val="000F471E"/>
    <w:rsid w:val="000F49A1"/>
    <w:rsid w:val="000F5BD0"/>
    <w:rsid w:val="000F5C86"/>
    <w:rsid w:val="000F5F91"/>
    <w:rsid w:val="000F65ED"/>
    <w:rsid w:val="000F7282"/>
    <w:rsid w:val="001009B4"/>
    <w:rsid w:val="001047FD"/>
    <w:rsid w:val="001057F7"/>
    <w:rsid w:val="001075AB"/>
    <w:rsid w:val="00107660"/>
    <w:rsid w:val="00110EB9"/>
    <w:rsid w:val="001112EC"/>
    <w:rsid w:val="00111BB2"/>
    <w:rsid w:val="001135BB"/>
    <w:rsid w:val="00116794"/>
    <w:rsid w:val="00116BBB"/>
    <w:rsid w:val="00117867"/>
    <w:rsid w:val="001209E3"/>
    <w:rsid w:val="00120F01"/>
    <w:rsid w:val="001217E4"/>
    <w:rsid w:val="00125D0B"/>
    <w:rsid w:val="001268D9"/>
    <w:rsid w:val="00126EDB"/>
    <w:rsid w:val="001306A6"/>
    <w:rsid w:val="001315B7"/>
    <w:rsid w:val="00132A37"/>
    <w:rsid w:val="0013361F"/>
    <w:rsid w:val="001355D0"/>
    <w:rsid w:val="00135F07"/>
    <w:rsid w:val="00136F89"/>
    <w:rsid w:val="00140062"/>
    <w:rsid w:val="00141392"/>
    <w:rsid w:val="00143373"/>
    <w:rsid w:val="00143D94"/>
    <w:rsid w:val="00145D24"/>
    <w:rsid w:val="00147BA4"/>
    <w:rsid w:val="0015001B"/>
    <w:rsid w:val="00151085"/>
    <w:rsid w:val="00154D80"/>
    <w:rsid w:val="00156061"/>
    <w:rsid w:val="0015761E"/>
    <w:rsid w:val="00160F48"/>
    <w:rsid w:val="00167BBD"/>
    <w:rsid w:val="0017550E"/>
    <w:rsid w:val="00175AB8"/>
    <w:rsid w:val="00175E6C"/>
    <w:rsid w:val="0017690D"/>
    <w:rsid w:val="00177EF2"/>
    <w:rsid w:val="00180DBC"/>
    <w:rsid w:val="00181E0C"/>
    <w:rsid w:val="00184CDF"/>
    <w:rsid w:val="00190556"/>
    <w:rsid w:val="00190737"/>
    <w:rsid w:val="00193730"/>
    <w:rsid w:val="00194AD0"/>
    <w:rsid w:val="00197101"/>
    <w:rsid w:val="001A0342"/>
    <w:rsid w:val="001A047A"/>
    <w:rsid w:val="001A1F1F"/>
    <w:rsid w:val="001A1FC2"/>
    <w:rsid w:val="001A20C2"/>
    <w:rsid w:val="001A38E0"/>
    <w:rsid w:val="001A5290"/>
    <w:rsid w:val="001A69CD"/>
    <w:rsid w:val="001A72B8"/>
    <w:rsid w:val="001B286C"/>
    <w:rsid w:val="001B3204"/>
    <w:rsid w:val="001B3884"/>
    <w:rsid w:val="001B7D31"/>
    <w:rsid w:val="001C12B1"/>
    <w:rsid w:val="001C18F6"/>
    <w:rsid w:val="001C1F5A"/>
    <w:rsid w:val="001C27C9"/>
    <w:rsid w:val="001C35EF"/>
    <w:rsid w:val="001C7155"/>
    <w:rsid w:val="001C74ED"/>
    <w:rsid w:val="001D6953"/>
    <w:rsid w:val="001D7583"/>
    <w:rsid w:val="001D759D"/>
    <w:rsid w:val="001E09F2"/>
    <w:rsid w:val="001E0A5B"/>
    <w:rsid w:val="001E18F9"/>
    <w:rsid w:val="001E2985"/>
    <w:rsid w:val="001E514E"/>
    <w:rsid w:val="001E5375"/>
    <w:rsid w:val="001E595C"/>
    <w:rsid w:val="001F4960"/>
    <w:rsid w:val="00200643"/>
    <w:rsid w:val="00200DC4"/>
    <w:rsid w:val="00200E86"/>
    <w:rsid w:val="00200ECE"/>
    <w:rsid w:val="002030FD"/>
    <w:rsid w:val="0020636A"/>
    <w:rsid w:val="002141B3"/>
    <w:rsid w:val="0021425F"/>
    <w:rsid w:val="00215047"/>
    <w:rsid w:val="002159A8"/>
    <w:rsid w:val="0021746E"/>
    <w:rsid w:val="00222704"/>
    <w:rsid w:val="002243AA"/>
    <w:rsid w:val="002243C5"/>
    <w:rsid w:val="00224CE7"/>
    <w:rsid w:val="00227369"/>
    <w:rsid w:val="002317C2"/>
    <w:rsid w:val="00231DC9"/>
    <w:rsid w:val="002334F4"/>
    <w:rsid w:val="0023391B"/>
    <w:rsid w:val="00235C89"/>
    <w:rsid w:val="00236D3C"/>
    <w:rsid w:val="00240997"/>
    <w:rsid w:val="00241403"/>
    <w:rsid w:val="002436E1"/>
    <w:rsid w:val="0024715E"/>
    <w:rsid w:val="0025181C"/>
    <w:rsid w:val="002520FD"/>
    <w:rsid w:val="00254F3A"/>
    <w:rsid w:val="00255636"/>
    <w:rsid w:val="00256EC4"/>
    <w:rsid w:val="00262776"/>
    <w:rsid w:val="00263D66"/>
    <w:rsid w:val="00265F50"/>
    <w:rsid w:val="0026655E"/>
    <w:rsid w:val="002721FC"/>
    <w:rsid w:val="00273442"/>
    <w:rsid w:val="002745C0"/>
    <w:rsid w:val="002748DA"/>
    <w:rsid w:val="00277F0A"/>
    <w:rsid w:val="00280893"/>
    <w:rsid w:val="0028317E"/>
    <w:rsid w:val="00283A12"/>
    <w:rsid w:val="0028624C"/>
    <w:rsid w:val="0029057D"/>
    <w:rsid w:val="00292AE1"/>
    <w:rsid w:val="0029594C"/>
    <w:rsid w:val="00296F6D"/>
    <w:rsid w:val="002A202F"/>
    <w:rsid w:val="002A232C"/>
    <w:rsid w:val="002A2C32"/>
    <w:rsid w:val="002B02AA"/>
    <w:rsid w:val="002B2714"/>
    <w:rsid w:val="002B38E3"/>
    <w:rsid w:val="002B7811"/>
    <w:rsid w:val="002C0B44"/>
    <w:rsid w:val="002C21FD"/>
    <w:rsid w:val="002C5CA3"/>
    <w:rsid w:val="002C7FB4"/>
    <w:rsid w:val="002D1351"/>
    <w:rsid w:val="002D22D7"/>
    <w:rsid w:val="002E1338"/>
    <w:rsid w:val="002E2807"/>
    <w:rsid w:val="002E2D1B"/>
    <w:rsid w:val="002E3B64"/>
    <w:rsid w:val="002E4CA6"/>
    <w:rsid w:val="002E6B4C"/>
    <w:rsid w:val="002F0388"/>
    <w:rsid w:val="002F0847"/>
    <w:rsid w:val="002F2EC1"/>
    <w:rsid w:val="002F350A"/>
    <w:rsid w:val="00303B74"/>
    <w:rsid w:val="003042A5"/>
    <w:rsid w:val="003120A5"/>
    <w:rsid w:val="00312BAB"/>
    <w:rsid w:val="00312EBA"/>
    <w:rsid w:val="003132D2"/>
    <w:rsid w:val="00314D04"/>
    <w:rsid w:val="00314D2D"/>
    <w:rsid w:val="003151AB"/>
    <w:rsid w:val="00317C0B"/>
    <w:rsid w:val="003207D5"/>
    <w:rsid w:val="003221AC"/>
    <w:rsid w:val="0032235C"/>
    <w:rsid w:val="003224CF"/>
    <w:rsid w:val="00323716"/>
    <w:rsid w:val="00323BBC"/>
    <w:rsid w:val="003261AE"/>
    <w:rsid w:val="00326D22"/>
    <w:rsid w:val="003276D2"/>
    <w:rsid w:val="003307BB"/>
    <w:rsid w:val="003314FC"/>
    <w:rsid w:val="003327D1"/>
    <w:rsid w:val="003337BA"/>
    <w:rsid w:val="003346AD"/>
    <w:rsid w:val="00335B6A"/>
    <w:rsid w:val="003379B4"/>
    <w:rsid w:val="0034063C"/>
    <w:rsid w:val="00343BA4"/>
    <w:rsid w:val="00346B6C"/>
    <w:rsid w:val="00350181"/>
    <w:rsid w:val="00356CE8"/>
    <w:rsid w:val="00356E98"/>
    <w:rsid w:val="00360FCB"/>
    <w:rsid w:val="00363A9C"/>
    <w:rsid w:val="00366B94"/>
    <w:rsid w:val="003705D6"/>
    <w:rsid w:val="00380EFD"/>
    <w:rsid w:val="0038389C"/>
    <w:rsid w:val="0038505C"/>
    <w:rsid w:val="00386D57"/>
    <w:rsid w:val="00387C66"/>
    <w:rsid w:val="0039118F"/>
    <w:rsid w:val="00391382"/>
    <w:rsid w:val="003929ED"/>
    <w:rsid w:val="00392E66"/>
    <w:rsid w:val="00394378"/>
    <w:rsid w:val="00394DEE"/>
    <w:rsid w:val="0039566C"/>
    <w:rsid w:val="003A1ECC"/>
    <w:rsid w:val="003A3F34"/>
    <w:rsid w:val="003A4511"/>
    <w:rsid w:val="003A706B"/>
    <w:rsid w:val="003B18D3"/>
    <w:rsid w:val="003B25AB"/>
    <w:rsid w:val="003B467D"/>
    <w:rsid w:val="003B481A"/>
    <w:rsid w:val="003B4C40"/>
    <w:rsid w:val="003B61AF"/>
    <w:rsid w:val="003B7B35"/>
    <w:rsid w:val="003C1AC3"/>
    <w:rsid w:val="003C1BDE"/>
    <w:rsid w:val="003C274B"/>
    <w:rsid w:val="003C2F7B"/>
    <w:rsid w:val="003C301A"/>
    <w:rsid w:val="003C37A8"/>
    <w:rsid w:val="003C41F8"/>
    <w:rsid w:val="003C482B"/>
    <w:rsid w:val="003C5D77"/>
    <w:rsid w:val="003C69F3"/>
    <w:rsid w:val="003C74A1"/>
    <w:rsid w:val="003D6451"/>
    <w:rsid w:val="003E12FA"/>
    <w:rsid w:val="003E2A1E"/>
    <w:rsid w:val="003E6636"/>
    <w:rsid w:val="003F2DAE"/>
    <w:rsid w:val="003F2E85"/>
    <w:rsid w:val="003F59C6"/>
    <w:rsid w:val="00402F33"/>
    <w:rsid w:val="00404B9F"/>
    <w:rsid w:val="004110F0"/>
    <w:rsid w:val="00411151"/>
    <w:rsid w:val="00412F37"/>
    <w:rsid w:val="00413C20"/>
    <w:rsid w:val="00414961"/>
    <w:rsid w:val="00414EEF"/>
    <w:rsid w:val="00425A40"/>
    <w:rsid w:val="00425D39"/>
    <w:rsid w:val="00427A14"/>
    <w:rsid w:val="004326EE"/>
    <w:rsid w:val="00432A69"/>
    <w:rsid w:val="00435861"/>
    <w:rsid w:val="0044142A"/>
    <w:rsid w:val="0044234C"/>
    <w:rsid w:val="0044250E"/>
    <w:rsid w:val="00444A01"/>
    <w:rsid w:val="00445343"/>
    <w:rsid w:val="004503CD"/>
    <w:rsid w:val="0045074D"/>
    <w:rsid w:val="00450C6C"/>
    <w:rsid w:val="004510A7"/>
    <w:rsid w:val="00451626"/>
    <w:rsid w:val="00451972"/>
    <w:rsid w:val="004540F2"/>
    <w:rsid w:val="0045539F"/>
    <w:rsid w:val="00455515"/>
    <w:rsid w:val="00456450"/>
    <w:rsid w:val="0046038D"/>
    <w:rsid w:val="004608D7"/>
    <w:rsid w:val="0046340E"/>
    <w:rsid w:val="00464202"/>
    <w:rsid w:val="00465603"/>
    <w:rsid w:val="004661AA"/>
    <w:rsid w:val="00467CD6"/>
    <w:rsid w:val="00472128"/>
    <w:rsid w:val="0047246E"/>
    <w:rsid w:val="004758A0"/>
    <w:rsid w:val="004760FA"/>
    <w:rsid w:val="00477660"/>
    <w:rsid w:val="00481042"/>
    <w:rsid w:val="00482B52"/>
    <w:rsid w:val="00485B99"/>
    <w:rsid w:val="00486497"/>
    <w:rsid w:val="00486C6E"/>
    <w:rsid w:val="00487270"/>
    <w:rsid w:val="00487326"/>
    <w:rsid w:val="00487D83"/>
    <w:rsid w:val="00492824"/>
    <w:rsid w:val="00493DE3"/>
    <w:rsid w:val="00496110"/>
    <w:rsid w:val="00497D74"/>
    <w:rsid w:val="004A0FD7"/>
    <w:rsid w:val="004A6A1F"/>
    <w:rsid w:val="004A7BA7"/>
    <w:rsid w:val="004A7E6B"/>
    <w:rsid w:val="004B035E"/>
    <w:rsid w:val="004B1B50"/>
    <w:rsid w:val="004B1ED7"/>
    <w:rsid w:val="004B32A2"/>
    <w:rsid w:val="004B5DF6"/>
    <w:rsid w:val="004B5E9F"/>
    <w:rsid w:val="004B6225"/>
    <w:rsid w:val="004C01E5"/>
    <w:rsid w:val="004C116D"/>
    <w:rsid w:val="004C17EC"/>
    <w:rsid w:val="004C7AE9"/>
    <w:rsid w:val="004D13D6"/>
    <w:rsid w:val="004D332C"/>
    <w:rsid w:val="004D4B5C"/>
    <w:rsid w:val="004D6035"/>
    <w:rsid w:val="004D663D"/>
    <w:rsid w:val="004D6AE2"/>
    <w:rsid w:val="004E004D"/>
    <w:rsid w:val="004E0D8E"/>
    <w:rsid w:val="004E1465"/>
    <w:rsid w:val="004E2970"/>
    <w:rsid w:val="004E2AF5"/>
    <w:rsid w:val="004E713E"/>
    <w:rsid w:val="004F0D0B"/>
    <w:rsid w:val="004F3851"/>
    <w:rsid w:val="004F4A0F"/>
    <w:rsid w:val="004F5026"/>
    <w:rsid w:val="00501189"/>
    <w:rsid w:val="00506A1F"/>
    <w:rsid w:val="005112F3"/>
    <w:rsid w:val="00512F96"/>
    <w:rsid w:val="00512FC4"/>
    <w:rsid w:val="005133D2"/>
    <w:rsid w:val="00514152"/>
    <w:rsid w:val="005145F9"/>
    <w:rsid w:val="00514DBC"/>
    <w:rsid w:val="00522C7A"/>
    <w:rsid w:val="0053088E"/>
    <w:rsid w:val="00531E55"/>
    <w:rsid w:val="00536D53"/>
    <w:rsid w:val="00540D9E"/>
    <w:rsid w:val="00541EE4"/>
    <w:rsid w:val="005423C5"/>
    <w:rsid w:val="005432EE"/>
    <w:rsid w:val="00544F10"/>
    <w:rsid w:val="00546271"/>
    <w:rsid w:val="005517A4"/>
    <w:rsid w:val="00551C10"/>
    <w:rsid w:val="00554599"/>
    <w:rsid w:val="005546A2"/>
    <w:rsid w:val="00556CD8"/>
    <w:rsid w:val="00556ED8"/>
    <w:rsid w:val="005570A4"/>
    <w:rsid w:val="00557776"/>
    <w:rsid w:val="00557BDE"/>
    <w:rsid w:val="00561428"/>
    <w:rsid w:val="005636FA"/>
    <w:rsid w:val="005640F9"/>
    <w:rsid w:val="00564A4D"/>
    <w:rsid w:val="00565710"/>
    <w:rsid w:val="0056792C"/>
    <w:rsid w:val="005706F3"/>
    <w:rsid w:val="0057384D"/>
    <w:rsid w:val="00574F41"/>
    <w:rsid w:val="00575FF1"/>
    <w:rsid w:val="00576820"/>
    <w:rsid w:val="00577C75"/>
    <w:rsid w:val="005803C7"/>
    <w:rsid w:val="0058070D"/>
    <w:rsid w:val="00581347"/>
    <w:rsid w:val="005846E7"/>
    <w:rsid w:val="005850A4"/>
    <w:rsid w:val="00585A2C"/>
    <w:rsid w:val="00585F47"/>
    <w:rsid w:val="0058647C"/>
    <w:rsid w:val="005904E0"/>
    <w:rsid w:val="00591028"/>
    <w:rsid w:val="0059133F"/>
    <w:rsid w:val="00591E64"/>
    <w:rsid w:val="00592442"/>
    <w:rsid w:val="00592E44"/>
    <w:rsid w:val="005958CB"/>
    <w:rsid w:val="005961DF"/>
    <w:rsid w:val="00597809"/>
    <w:rsid w:val="005A2FE0"/>
    <w:rsid w:val="005A349C"/>
    <w:rsid w:val="005A5E42"/>
    <w:rsid w:val="005B4534"/>
    <w:rsid w:val="005B597D"/>
    <w:rsid w:val="005C22A8"/>
    <w:rsid w:val="005C2D5A"/>
    <w:rsid w:val="005C5DEF"/>
    <w:rsid w:val="005C5E3B"/>
    <w:rsid w:val="005C6637"/>
    <w:rsid w:val="005C7950"/>
    <w:rsid w:val="005D0C5D"/>
    <w:rsid w:val="005D1A4C"/>
    <w:rsid w:val="005D1EC3"/>
    <w:rsid w:val="005D4799"/>
    <w:rsid w:val="005D557A"/>
    <w:rsid w:val="005D559E"/>
    <w:rsid w:val="005E1FF0"/>
    <w:rsid w:val="005E45B3"/>
    <w:rsid w:val="005E6C2F"/>
    <w:rsid w:val="005F083D"/>
    <w:rsid w:val="005F13CD"/>
    <w:rsid w:val="005F27ED"/>
    <w:rsid w:val="005F731D"/>
    <w:rsid w:val="00601792"/>
    <w:rsid w:val="00601C26"/>
    <w:rsid w:val="00603EC4"/>
    <w:rsid w:val="006103AA"/>
    <w:rsid w:val="00612549"/>
    <w:rsid w:val="0061679A"/>
    <w:rsid w:val="00621F40"/>
    <w:rsid w:val="00624793"/>
    <w:rsid w:val="00625484"/>
    <w:rsid w:val="00626A98"/>
    <w:rsid w:val="006275F6"/>
    <w:rsid w:val="00627BF2"/>
    <w:rsid w:val="00627E63"/>
    <w:rsid w:val="00630F49"/>
    <w:rsid w:val="00631090"/>
    <w:rsid w:val="00631BEE"/>
    <w:rsid w:val="0063344D"/>
    <w:rsid w:val="00633FB5"/>
    <w:rsid w:val="0063705F"/>
    <w:rsid w:val="00640167"/>
    <w:rsid w:val="006414C8"/>
    <w:rsid w:val="006417AE"/>
    <w:rsid w:val="00642408"/>
    <w:rsid w:val="00642D90"/>
    <w:rsid w:val="006456E6"/>
    <w:rsid w:val="006459B4"/>
    <w:rsid w:val="0065178C"/>
    <w:rsid w:val="00653D16"/>
    <w:rsid w:val="0065548E"/>
    <w:rsid w:val="0065588C"/>
    <w:rsid w:val="00655A24"/>
    <w:rsid w:val="00656290"/>
    <w:rsid w:val="006639E4"/>
    <w:rsid w:val="00664410"/>
    <w:rsid w:val="0067000B"/>
    <w:rsid w:val="00671609"/>
    <w:rsid w:val="00672DDB"/>
    <w:rsid w:val="00675E02"/>
    <w:rsid w:val="006810AF"/>
    <w:rsid w:val="00682BF3"/>
    <w:rsid w:val="00682C4D"/>
    <w:rsid w:val="006831C0"/>
    <w:rsid w:val="0068414B"/>
    <w:rsid w:val="00684CCA"/>
    <w:rsid w:val="00687B87"/>
    <w:rsid w:val="006916F1"/>
    <w:rsid w:val="00695A5D"/>
    <w:rsid w:val="006973BC"/>
    <w:rsid w:val="00697A43"/>
    <w:rsid w:val="006A0387"/>
    <w:rsid w:val="006A0621"/>
    <w:rsid w:val="006A27F9"/>
    <w:rsid w:val="006A5C9D"/>
    <w:rsid w:val="006A6F3E"/>
    <w:rsid w:val="006A73A3"/>
    <w:rsid w:val="006B0B96"/>
    <w:rsid w:val="006B0C0D"/>
    <w:rsid w:val="006B1388"/>
    <w:rsid w:val="006B1B0F"/>
    <w:rsid w:val="006B29AC"/>
    <w:rsid w:val="006B7F37"/>
    <w:rsid w:val="006C182E"/>
    <w:rsid w:val="006C26F9"/>
    <w:rsid w:val="006C3936"/>
    <w:rsid w:val="006C3A06"/>
    <w:rsid w:val="006C4B53"/>
    <w:rsid w:val="006C66DD"/>
    <w:rsid w:val="006D1410"/>
    <w:rsid w:val="006D3D0D"/>
    <w:rsid w:val="006D53B3"/>
    <w:rsid w:val="006D640E"/>
    <w:rsid w:val="006D6EC6"/>
    <w:rsid w:val="006E5DE7"/>
    <w:rsid w:val="006E6AD0"/>
    <w:rsid w:val="006E6B0D"/>
    <w:rsid w:val="006E6FC5"/>
    <w:rsid w:val="006F2869"/>
    <w:rsid w:val="006F49B4"/>
    <w:rsid w:val="006F6232"/>
    <w:rsid w:val="00700903"/>
    <w:rsid w:val="007022D0"/>
    <w:rsid w:val="00703A34"/>
    <w:rsid w:val="007051CC"/>
    <w:rsid w:val="00705767"/>
    <w:rsid w:val="00707BFF"/>
    <w:rsid w:val="00707FA2"/>
    <w:rsid w:val="00711317"/>
    <w:rsid w:val="00712293"/>
    <w:rsid w:val="00712A91"/>
    <w:rsid w:val="00712FB3"/>
    <w:rsid w:val="00716E76"/>
    <w:rsid w:val="00720E85"/>
    <w:rsid w:val="00721089"/>
    <w:rsid w:val="00723DA6"/>
    <w:rsid w:val="0072482D"/>
    <w:rsid w:val="007256DC"/>
    <w:rsid w:val="00725841"/>
    <w:rsid w:val="00725B8B"/>
    <w:rsid w:val="007269DD"/>
    <w:rsid w:val="00727AEF"/>
    <w:rsid w:val="0073065D"/>
    <w:rsid w:val="00730870"/>
    <w:rsid w:val="00731BA8"/>
    <w:rsid w:val="0073384C"/>
    <w:rsid w:val="00733943"/>
    <w:rsid w:val="007341F1"/>
    <w:rsid w:val="00734BD9"/>
    <w:rsid w:val="00735A34"/>
    <w:rsid w:val="00735D83"/>
    <w:rsid w:val="00735F19"/>
    <w:rsid w:val="00740DE0"/>
    <w:rsid w:val="00744340"/>
    <w:rsid w:val="00751B51"/>
    <w:rsid w:val="00752D8A"/>
    <w:rsid w:val="00755440"/>
    <w:rsid w:val="00756513"/>
    <w:rsid w:val="00762B7A"/>
    <w:rsid w:val="00763217"/>
    <w:rsid w:val="00765142"/>
    <w:rsid w:val="0076725E"/>
    <w:rsid w:val="0076781D"/>
    <w:rsid w:val="007701C4"/>
    <w:rsid w:val="00770D9B"/>
    <w:rsid w:val="00773087"/>
    <w:rsid w:val="00773D72"/>
    <w:rsid w:val="007809CD"/>
    <w:rsid w:val="007811D7"/>
    <w:rsid w:val="00781D26"/>
    <w:rsid w:val="007845D1"/>
    <w:rsid w:val="00784DD8"/>
    <w:rsid w:val="00785462"/>
    <w:rsid w:val="00785CD1"/>
    <w:rsid w:val="007875B9"/>
    <w:rsid w:val="007905E2"/>
    <w:rsid w:val="00796CEE"/>
    <w:rsid w:val="007A019A"/>
    <w:rsid w:val="007A0B7F"/>
    <w:rsid w:val="007A113D"/>
    <w:rsid w:val="007A2E55"/>
    <w:rsid w:val="007A5231"/>
    <w:rsid w:val="007A5578"/>
    <w:rsid w:val="007A5785"/>
    <w:rsid w:val="007B0D0B"/>
    <w:rsid w:val="007B3A72"/>
    <w:rsid w:val="007B4E58"/>
    <w:rsid w:val="007C13F1"/>
    <w:rsid w:val="007C226F"/>
    <w:rsid w:val="007C4761"/>
    <w:rsid w:val="007C49FC"/>
    <w:rsid w:val="007C4A9B"/>
    <w:rsid w:val="007C6DE3"/>
    <w:rsid w:val="007D002D"/>
    <w:rsid w:val="007D02F2"/>
    <w:rsid w:val="007D66F2"/>
    <w:rsid w:val="007D673E"/>
    <w:rsid w:val="007D7B66"/>
    <w:rsid w:val="007E155F"/>
    <w:rsid w:val="007E3E3D"/>
    <w:rsid w:val="007E4278"/>
    <w:rsid w:val="007E5740"/>
    <w:rsid w:val="007E7C76"/>
    <w:rsid w:val="007F2103"/>
    <w:rsid w:val="007F29EA"/>
    <w:rsid w:val="007F2AE5"/>
    <w:rsid w:val="007F337E"/>
    <w:rsid w:val="0080585F"/>
    <w:rsid w:val="00806871"/>
    <w:rsid w:val="00812111"/>
    <w:rsid w:val="0081261D"/>
    <w:rsid w:val="00821141"/>
    <w:rsid w:val="00821E43"/>
    <w:rsid w:val="00823035"/>
    <w:rsid w:val="0082532D"/>
    <w:rsid w:val="0083044A"/>
    <w:rsid w:val="00833189"/>
    <w:rsid w:val="00833BDA"/>
    <w:rsid w:val="00834B3B"/>
    <w:rsid w:val="00834C6F"/>
    <w:rsid w:val="008433A9"/>
    <w:rsid w:val="00844178"/>
    <w:rsid w:val="008443EF"/>
    <w:rsid w:val="0084511A"/>
    <w:rsid w:val="008531F0"/>
    <w:rsid w:val="00853D6C"/>
    <w:rsid w:val="00857D14"/>
    <w:rsid w:val="00861C81"/>
    <w:rsid w:val="00862989"/>
    <w:rsid w:val="00863ADC"/>
    <w:rsid w:val="00864A31"/>
    <w:rsid w:val="008657AA"/>
    <w:rsid w:val="008657EB"/>
    <w:rsid w:val="00865B51"/>
    <w:rsid w:val="00865F13"/>
    <w:rsid w:val="00865F20"/>
    <w:rsid w:val="00870C95"/>
    <w:rsid w:val="00871E2D"/>
    <w:rsid w:val="008729C3"/>
    <w:rsid w:val="008767B8"/>
    <w:rsid w:val="00876BCD"/>
    <w:rsid w:val="008820B5"/>
    <w:rsid w:val="008820E7"/>
    <w:rsid w:val="00882C85"/>
    <w:rsid w:val="00883F96"/>
    <w:rsid w:val="00886372"/>
    <w:rsid w:val="00886B9B"/>
    <w:rsid w:val="00886F17"/>
    <w:rsid w:val="00887F65"/>
    <w:rsid w:val="00891151"/>
    <w:rsid w:val="008916A8"/>
    <w:rsid w:val="008918FE"/>
    <w:rsid w:val="008928C9"/>
    <w:rsid w:val="00893168"/>
    <w:rsid w:val="00893706"/>
    <w:rsid w:val="00893864"/>
    <w:rsid w:val="0089470E"/>
    <w:rsid w:val="00895A0A"/>
    <w:rsid w:val="0089729B"/>
    <w:rsid w:val="008A00B8"/>
    <w:rsid w:val="008A1E49"/>
    <w:rsid w:val="008A2489"/>
    <w:rsid w:val="008A4177"/>
    <w:rsid w:val="008B023C"/>
    <w:rsid w:val="008B18D8"/>
    <w:rsid w:val="008B302F"/>
    <w:rsid w:val="008B4126"/>
    <w:rsid w:val="008B5622"/>
    <w:rsid w:val="008B75CA"/>
    <w:rsid w:val="008C035F"/>
    <w:rsid w:val="008C0BC0"/>
    <w:rsid w:val="008C4A4B"/>
    <w:rsid w:val="008C4CAC"/>
    <w:rsid w:val="008C5F7B"/>
    <w:rsid w:val="008C64A0"/>
    <w:rsid w:val="008D19D2"/>
    <w:rsid w:val="008D29F9"/>
    <w:rsid w:val="008D31F9"/>
    <w:rsid w:val="008D3A6B"/>
    <w:rsid w:val="008D5084"/>
    <w:rsid w:val="008D5DF0"/>
    <w:rsid w:val="008D764E"/>
    <w:rsid w:val="008E2FAE"/>
    <w:rsid w:val="008E328B"/>
    <w:rsid w:val="008E402A"/>
    <w:rsid w:val="008E4C52"/>
    <w:rsid w:val="008E6429"/>
    <w:rsid w:val="008E7ADF"/>
    <w:rsid w:val="008E7FE8"/>
    <w:rsid w:val="008F090A"/>
    <w:rsid w:val="008F09E9"/>
    <w:rsid w:val="008F0A68"/>
    <w:rsid w:val="008F381E"/>
    <w:rsid w:val="008F43BA"/>
    <w:rsid w:val="008F6DB0"/>
    <w:rsid w:val="008F6EC4"/>
    <w:rsid w:val="00903943"/>
    <w:rsid w:val="0090680A"/>
    <w:rsid w:val="00907FDC"/>
    <w:rsid w:val="00910234"/>
    <w:rsid w:val="00911B27"/>
    <w:rsid w:val="00913C05"/>
    <w:rsid w:val="00916800"/>
    <w:rsid w:val="00917BC9"/>
    <w:rsid w:val="00922400"/>
    <w:rsid w:val="00922494"/>
    <w:rsid w:val="00922B70"/>
    <w:rsid w:val="009269A7"/>
    <w:rsid w:val="0092700B"/>
    <w:rsid w:val="0092755E"/>
    <w:rsid w:val="009305F8"/>
    <w:rsid w:val="00931DAD"/>
    <w:rsid w:val="00932F36"/>
    <w:rsid w:val="00933309"/>
    <w:rsid w:val="009341DE"/>
    <w:rsid w:val="0093454E"/>
    <w:rsid w:val="009354BF"/>
    <w:rsid w:val="0093571E"/>
    <w:rsid w:val="0093585D"/>
    <w:rsid w:val="00936C68"/>
    <w:rsid w:val="009405E1"/>
    <w:rsid w:val="0094292E"/>
    <w:rsid w:val="0094337E"/>
    <w:rsid w:val="00945567"/>
    <w:rsid w:val="00946E8E"/>
    <w:rsid w:val="00950483"/>
    <w:rsid w:val="0095467B"/>
    <w:rsid w:val="00954E92"/>
    <w:rsid w:val="0095725B"/>
    <w:rsid w:val="00960199"/>
    <w:rsid w:val="00963751"/>
    <w:rsid w:val="00966D32"/>
    <w:rsid w:val="00972579"/>
    <w:rsid w:val="009728E8"/>
    <w:rsid w:val="00973245"/>
    <w:rsid w:val="00974568"/>
    <w:rsid w:val="00974C81"/>
    <w:rsid w:val="00975666"/>
    <w:rsid w:val="00975F0C"/>
    <w:rsid w:val="0097610F"/>
    <w:rsid w:val="00976286"/>
    <w:rsid w:val="00980985"/>
    <w:rsid w:val="00983C54"/>
    <w:rsid w:val="00983EE5"/>
    <w:rsid w:val="00983F09"/>
    <w:rsid w:val="00984430"/>
    <w:rsid w:val="00984756"/>
    <w:rsid w:val="00984C5F"/>
    <w:rsid w:val="00986AAA"/>
    <w:rsid w:val="00986B31"/>
    <w:rsid w:val="0099001C"/>
    <w:rsid w:val="009926C0"/>
    <w:rsid w:val="00994EAF"/>
    <w:rsid w:val="0099524A"/>
    <w:rsid w:val="00997ED2"/>
    <w:rsid w:val="009A07E6"/>
    <w:rsid w:val="009A1BC5"/>
    <w:rsid w:val="009A256E"/>
    <w:rsid w:val="009B0E39"/>
    <w:rsid w:val="009B1D4A"/>
    <w:rsid w:val="009B1F05"/>
    <w:rsid w:val="009B287B"/>
    <w:rsid w:val="009B5E59"/>
    <w:rsid w:val="009B78ED"/>
    <w:rsid w:val="009C0262"/>
    <w:rsid w:val="009C631C"/>
    <w:rsid w:val="009C729A"/>
    <w:rsid w:val="009D150D"/>
    <w:rsid w:val="009D2850"/>
    <w:rsid w:val="009D2FF6"/>
    <w:rsid w:val="009D4708"/>
    <w:rsid w:val="009D471A"/>
    <w:rsid w:val="009D5467"/>
    <w:rsid w:val="009D67EC"/>
    <w:rsid w:val="009D7B74"/>
    <w:rsid w:val="009E01DF"/>
    <w:rsid w:val="009E060E"/>
    <w:rsid w:val="009E12FA"/>
    <w:rsid w:val="009E1AB3"/>
    <w:rsid w:val="009E2711"/>
    <w:rsid w:val="009E2D97"/>
    <w:rsid w:val="009E39A2"/>
    <w:rsid w:val="009E6BFA"/>
    <w:rsid w:val="009F1A4E"/>
    <w:rsid w:val="009F7685"/>
    <w:rsid w:val="00A01900"/>
    <w:rsid w:val="00A02BB3"/>
    <w:rsid w:val="00A0677E"/>
    <w:rsid w:val="00A06DF9"/>
    <w:rsid w:val="00A1253F"/>
    <w:rsid w:val="00A147E9"/>
    <w:rsid w:val="00A15D72"/>
    <w:rsid w:val="00A1625A"/>
    <w:rsid w:val="00A17D37"/>
    <w:rsid w:val="00A202F1"/>
    <w:rsid w:val="00A21114"/>
    <w:rsid w:val="00A2278C"/>
    <w:rsid w:val="00A229DA"/>
    <w:rsid w:val="00A25248"/>
    <w:rsid w:val="00A258C2"/>
    <w:rsid w:val="00A32D24"/>
    <w:rsid w:val="00A33358"/>
    <w:rsid w:val="00A37E10"/>
    <w:rsid w:val="00A42D5F"/>
    <w:rsid w:val="00A44C8A"/>
    <w:rsid w:val="00A45A17"/>
    <w:rsid w:val="00A4674B"/>
    <w:rsid w:val="00A47797"/>
    <w:rsid w:val="00A51BD0"/>
    <w:rsid w:val="00A52FBE"/>
    <w:rsid w:val="00A565B7"/>
    <w:rsid w:val="00A633F7"/>
    <w:rsid w:val="00A70333"/>
    <w:rsid w:val="00A708DA"/>
    <w:rsid w:val="00A74F5D"/>
    <w:rsid w:val="00A77E0F"/>
    <w:rsid w:val="00A77FB8"/>
    <w:rsid w:val="00A815C5"/>
    <w:rsid w:val="00A83EE8"/>
    <w:rsid w:val="00A8403C"/>
    <w:rsid w:val="00A84929"/>
    <w:rsid w:val="00A84AFB"/>
    <w:rsid w:val="00A861B8"/>
    <w:rsid w:val="00A876FD"/>
    <w:rsid w:val="00A87BB7"/>
    <w:rsid w:val="00A904F4"/>
    <w:rsid w:val="00A90896"/>
    <w:rsid w:val="00A913B1"/>
    <w:rsid w:val="00A91741"/>
    <w:rsid w:val="00A924A7"/>
    <w:rsid w:val="00A94165"/>
    <w:rsid w:val="00AA118E"/>
    <w:rsid w:val="00AA2212"/>
    <w:rsid w:val="00AA2EF2"/>
    <w:rsid w:val="00AA33D0"/>
    <w:rsid w:val="00AA33D3"/>
    <w:rsid w:val="00AA5095"/>
    <w:rsid w:val="00AA5410"/>
    <w:rsid w:val="00AB22B7"/>
    <w:rsid w:val="00AB5DD2"/>
    <w:rsid w:val="00AB6408"/>
    <w:rsid w:val="00AB6848"/>
    <w:rsid w:val="00AC226E"/>
    <w:rsid w:val="00AC4CA6"/>
    <w:rsid w:val="00AC57F1"/>
    <w:rsid w:val="00AC798B"/>
    <w:rsid w:val="00AC7F16"/>
    <w:rsid w:val="00AD12BC"/>
    <w:rsid w:val="00AD33A5"/>
    <w:rsid w:val="00AD63DE"/>
    <w:rsid w:val="00AE0D6D"/>
    <w:rsid w:val="00AE22E9"/>
    <w:rsid w:val="00AE2528"/>
    <w:rsid w:val="00AE4219"/>
    <w:rsid w:val="00AE4B0F"/>
    <w:rsid w:val="00AE6BF8"/>
    <w:rsid w:val="00AE71A0"/>
    <w:rsid w:val="00AE7E86"/>
    <w:rsid w:val="00AF0BEA"/>
    <w:rsid w:val="00AF0D4C"/>
    <w:rsid w:val="00AF0F27"/>
    <w:rsid w:val="00AF4C0E"/>
    <w:rsid w:val="00B04706"/>
    <w:rsid w:val="00B06458"/>
    <w:rsid w:val="00B12352"/>
    <w:rsid w:val="00B126D0"/>
    <w:rsid w:val="00B14090"/>
    <w:rsid w:val="00B14965"/>
    <w:rsid w:val="00B17CD4"/>
    <w:rsid w:val="00B2043F"/>
    <w:rsid w:val="00B238A0"/>
    <w:rsid w:val="00B25FBA"/>
    <w:rsid w:val="00B3096F"/>
    <w:rsid w:val="00B32039"/>
    <w:rsid w:val="00B32BA6"/>
    <w:rsid w:val="00B342DF"/>
    <w:rsid w:val="00B34F64"/>
    <w:rsid w:val="00B37AD9"/>
    <w:rsid w:val="00B40026"/>
    <w:rsid w:val="00B41488"/>
    <w:rsid w:val="00B41BF3"/>
    <w:rsid w:val="00B4206E"/>
    <w:rsid w:val="00B420D1"/>
    <w:rsid w:val="00B42463"/>
    <w:rsid w:val="00B427CA"/>
    <w:rsid w:val="00B44486"/>
    <w:rsid w:val="00B46C4D"/>
    <w:rsid w:val="00B471FF"/>
    <w:rsid w:val="00B4754F"/>
    <w:rsid w:val="00B51728"/>
    <w:rsid w:val="00B518EA"/>
    <w:rsid w:val="00B51EDE"/>
    <w:rsid w:val="00B52A85"/>
    <w:rsid w:val="00B55A9F"/>
    <w:rsid w:val="00B61E56"/>
    <w:rsid w:val="00B6225D"/>
    <w:rsid w:val="00B6511B"/>
    <w:rsid w:val="00B65C50"/>
    <w:rsid w:val="00B67BC5"/>
    <w:rsid w:val="00B72E37"/>
    <w:rsid w:val="00B73BC7"/>
    <w:rsid w:val="00B81B8B"/>
    <w:rsid w:val="00B826AD"/>
    <w:rsid w:val="00B82E14"/>
    <w:rsid w:val="00B84D97"/>
    <w:rsid w:val="00B86667"/>
    <w:rsid w:val="00B86835"/>
    <w:rsid w:val="00B935EB"/>
    <w:rsid w:val="00B9367A"/>
    <w:rsid w:val="00B946C9"/>
    <w:rsid w:val="00BA00EF"/>
    <w:rsid w:val="00BA2024"/>
    <w:rsid w:val="00BA513C"/>
    <w:rsid w:val="00BA57BE"/>
    <w:rsid w:val="00BA65AA"/>
    <w:rsid w:val="00BA693D"/>
    <w:rsid w:val="00BA6969"/>
    <w:rsid w:val="00BA6D93"/>
    <w:rsid w:val="00BB0F24"/>
    <w:rsid w:val="00BB1378"/>
    <w:rsid w:val="00BB5AD7"/>
    <w:rsid w:val="00BB6933"/>
    <w:rsid w:val="00BB7145"/>
    <w:rsid w:val="00BC1ACD"/>
    <w:rsid w:val="00BC36AD"/>
    <w:rsid w:val="00BC44A2"/>
    <w:rsid w:val="00BC7D92"/>
    <w:rsid w:val="00BD14AF"/>
    <w:rsid w:val="00BD1E01"/>
    <w:rsid w:val="00BD2BA6"/>
    <w:rsid w:val="00BD2EDE"/>
    <w:rsid w:val="00BD3C6A"/>
    <w:rsid w:val="00BD577B"/>
    <w:rsid w:val="00BD7419"/>
    <w:rsid w:val="00BE0771"/>
    <w:rsid w:val="00BE2615"/>
    <w:rsid w:val="00BE2EE2"/>
    <w:rsid w:val="00BE3147"/>
    <w:rsid w:val="00BE5D96"/>
    <w:rsid w:val="00BE7280"/>
    <w:rsid w:val="00BF0BCA"/>
    <w:rsid w:val="00BF185A"/>
    <w:rsid w:val="00BF2904"/>
    <w:rsid w:val="00BF547E"/>
    <w:rsid w:val="00BF5E51"/>
    <w:rsid w:val="00BF63A9"/>
    <w:rsid w:val="00BF7DDE"/>
    <w:rsid w:val="00C001A6"/>
    <w:rsid w:val="00C01FA9"/>
    <w:rsid w:val="00C02A46"/>
    <w:rsid w:val="00C06B89"/>
    <w:rsid w:val="00C1064B"/>
    <w:rsid w:val="00C109A4"/>
    <w:rsid w:val="00C129E8"/>
    <w:rsid w:val="00C136B4"/>
    <w:rsid w:val="00C14C60"/>
    <w:rsid w:val="00C17AEC"/>
    <w:rsid w:val="00C20108"/>
    <w:rsid w:val="00C238D0"/>
    <w:rsid w:val="00C23CFA"/>
    <w:rsid w:val="00C24B6B"/>
    <w:rsid w:val="00C255CC"/>
    <w:rsid w:val="00C276BE"/>
    <w:rsid w:val="00C30E86"/>
    <w:rsid w:val="00C3358D"/>
    <w:rsid w:val="00C3734C"/>
    <w:rsid w:val="00C401FE"/>
    <w:rsid w:val="00C41832"/>
    <w:rsid w:val="00C4395E"/>
    <w:rsid w:val="00C46922"/>
    <w:rsid w:val="00C533CD"/>
    <w:rsid w:val="00C53D8A"/>
    <w:rsid w:val="00C54063"/>
    <w:rsid w:val="00C547E2"/>
    <w:rsid w:val="00C550A3"/>
    <w:rsid w:val="00C55243"/>
    <w:rsid w:val="00C60909"/>
    <w:rsid w:val="00C61A73"/>
    <w:rsid w:val="00C629F5"/>
    <w:rsid w:val="00C64A23"/>
    <w:rsid w:val="00C661B1"/>
    <w:rsid w:val="00C67F4D"/>
    <w:rsid w:val="00C70490"/>
    <w:rsid w:val="00C70987"/>
    <w:rsid w:val="00C744DA"/>
    <w:rsid w:val="00C7513A"/>
    <w:rsid w:val="00C75497"/>
    <w:rsid w:val="00C7696B"/>
    <w:rsid w:val="00C773E6"/>
    <w:rsid w:val="00C81820"/>
    <w:rsid w:val="00C8596A"/>
    <w:rsid w:val="00C90BB6"/>
    <w:rsid w:val="00C9160F"/>
    <w:rsid w:val="00C92BB1"/>
    <w:rsid w:val="00C9424C"/>
    <w:rsid w:val="00C959E2"/>
    <w:rsid w:val="00C96D23"/>
    <w:rsid w:val="00CA1CF0"/>
    <w:rsid w:val="00CA2456"/>
    <w:rsid w:val="00CA59DA"/>
    <w:rsid w:val="00CA5BF6"/>
    <w:rsid w:val="00CA7496"/>
    <w:rsid w:val="00CB217E"/>
    <w:rsid w:val="00CB3771"/>
    <w:rsid w:val="00CC0986"/>
    <w:rsid w:val="00CC1B3E"/>
    <w:rsid w:val="00CC3504"/>
    <w:rsid w:val="00CC4810"/>
    <w:rsid w:val="00CC4CA5"/>
    <w:rsid w:val="00CC5040"/>
    <w:rsid w:val="00CC5705"/>
    <w:rsid w:val="00CC73BF"/>
    <w:rsid w:val="00CC7D16"/>
    <w:rsid w:val="00CD0E1C"/>
    <w:rsid w:val="00CD10BC"/>
    <w:rsid w:val="00CD2520"/>
    <w:rsid w:val="00CD4118"/>
    <w:rsid w:val="00CD4811"/>
    <w:rsid w:val="00CD5AD2"/>
    <w:rsid w:val="00CE01A1"/>
    <w:rsid w:val="00CE07D2"/>
    <w:rsid w:val="00CE2272"/>
    <w:rsid w:val="00CE3482"/>
    <w:rsid w:val="00CE7264"/>
    <w:rsid w:val="00CF1782"/>
    <w:rsid w:val="00CF3667"/>
    <w:rsid w:val="00CF75DC"/>
    <w:rsid w:val="00D0129C"/>
    <w:rsid w:val="00D029F8"/>
    <w:rsid w:val="00D02F37"/>
    <w:rsid w:val="00D0413D"/>
    <w:rsid w:val="00D05CAB"/>
    <w:rsid w:val="00D06D20"/>
    <w:rsid w:val="00D10578"/>
    <w:rsid w:val="00D10B74"/>
    <w:rsid w:val="00D13000"/>
    <w:rsid w:val="00D16451"/>
    <w:rsid w:val="00D174E3"/>
    <w:rsid w:val="00D17890"/>
    <w:rsid w:val="00D20B6C"/>
    <w:rsid w:val="00D212C9"/>
    <w:rsid w:val="00D21BA6"/>
    <w:rsid w:val="00D22BDB"/>
    <w:rsid w:val="00D24AC8"/>
    <w:rsid w:val="00D2532F"/>
    <w:rsid w:val="00D26C60"/>
    <w:rsid w:val="00D27259"/>
    <w:rsid w:val="00D31058"/>
    <w:rsid w:val="00D321E7"/>
    <w:rsid w:val="00D3521E"/>
    <w:rsid w:val="00D352FA"/>
    <w:rsid w:val="00D357DE"/>
    <w:rsid w:val="00D42E07"/>
    <w:rsid w:val="00D43B34"/>
    <w:rsid w:val="00D449C6"/>
    <w:rsid w:val="00D46B2B"/>
    <w:rsid w:val="00D4705B"/>
    <w:rsid w:val="00D47A66"/>
    <w:rsid w:val="00D50201"/>
    <w:rsid w:val="00D50EB5"/>
    <w:rsid w:val="00D53111"/>
    <w:rsid w:val="00D551E5"/>
    <w:rsid w:val="00D55CFB"/>
    <w:rsid w:val="00D5731E"/>
    <w:rsid w:val="00D616BB"/>
    <w:rsid w:val="00D623CC"/>
    <w:rsid w:val="00D62DC2"/>
    <w:rsid w:val="00D643AD"/>
    <w:rsid w:val="00D6635A"/>
    <w:rsid w:val="00D66FAF"/>
    <w:rsid w:val="00D66FC5"/>
    <w:rsid w:val="00D701BA"/>
    <w:rsid w:val="00D707B9"/>
    <w:rsid w:val="00D71CCD"/>
    <w:rsid w:val="00D71ECB"/>
    <w:rsid w:val="00D76B83"/>
    <w:rsid w:val="00D8026B"/>
    <w:rsid w:val="00D8155A"/>
    <w:rsid w:val="00D8206C"/>
    <w:rsid w:val="00D83592"/>
    <w:rsid w:val="00D8377B"/>
    <w:rsid w:val="00D843E1"/>
    <w:rsid w:val="00D86301"/>
    <w:rsid w:val="00D867DC"/>
    <w:rsid w:val="00D9020F"/>
    <w:rsid w:val="00D92FE6"/>
    <w:rsid w:val="00D95076"/>
    <w:rsid w:val="00D970E0"/>
    <w:rsid w:val="00DA188D"/>
    <w:rsid w:val="00DA31B8"/>
    <w:rsid w:val="00DA3806"/>
    <w:rsid w:val="00DA4424"/>
    <w:rsid w:val="00DA44A5"/>
    <w:rsid w:val="00DA46F7"/>
    <w:rsid w:val="00DB15BE"/>
    <w:rsid w:val="00DB7383"/>
    <w:rsid w:val="00DB7753"/>
    <w:rsid w:val="00DC31F0"/>
    <w:rsid w:val="00DC741A"/>
    <w:rsid w:val="00DD4E47"/>
    <w:rsid w:val="00DD52D1"/>
    <w:rsid w:val="00DE0AD2"/>
    <w:rsid w:val="00DE4E5A"/>
    <w:rsid w:val="00DE536B"/>
    <w:rsid w:val="00DE76A4"/>
    <w:rsid w:val="00DE7AE8"/>
    <w:rsid w:val="00DF3E50"/>
    <w:rsid w:val="00DF44D9"/>
    <w:rsid w:val="00DF4EEE"/>
    <w:rsid w:val="00DF6C45"/>
    <w:rsid w:val="00E02606"/>
    <w:rsid w:val="00E033AB"/>
    <w:rsid w:val="00E03A21"/>
    <w:rsid w:val="00E0417B"/>
    <w:rsid w:val="00E04C12"/>
    <w:rsid w:val="00E04C23"/>
    <w:rsid w:val="00E11471"/>
    <w:rsid w:val="00E114C3"/>
    <w:rsid w:val="00E142CE"/>
    <w:rsid w:val="00E143E8"/>
    <w:rsid w:val="00E14578"/>
    <w:rsid w:val="00E14EC6"/>
    <w:rsid w:val="00E166AC"/>
    <w:rsid w:val="00E1673F"/>
    <w:rsid w:val="00E21C45"/>
    <w:rsid w:val="00E22884"/>
    <w:rsid w:val="00E2481D"/>
    <w:rsid w:val="00E24BB7"/>
    <w:rsid w:val="00E33F16"/>
    <w:rsid w:val="00E40790"/>
    <w:rsid w:val="00E42686"/>
    <w:rsid w:val="00E42889"/>
    <w:rsid w:val="00E428AD"/>
    <w:rsid w:val="00E42D3A"/>
    <w:rsid w:val="00E455FD"/>
    <w:rsid w:val="00E47E41"/>
    <w:rsid w:val="00E5062F"/>
    <w:rsid w:val="00E5171D"/>
    <w:rsid w:val="00E54C52"/>
    <w:rsid w:val="00E57CC9"/>
    <w:rsid w:val="00E62546"/>
    <w:rsid w:val="00E64563"/>
    <w:rsid w:val="00E67A63"/>
    <w:rsid w:val="00E72FCB"/>
    <w:rsid w:val="00E73615"/>
    <w:rsid w:val="00E73B4D"/>
    <w:rsid w:val="00E76780"/>
    <w:rsid w:val="00E77714"/>
    <w:rsid w:val="00E80D17"/>
    <w:rsid w:val="00E861C3"/>
    <w:rsid w:val="00E8733E"/>
    <w:rsid w:val="00E87A66"/>
    <w:rsid w:val="00E90172"/>
    <w:rsid w:val="00E90F98"/>
    <w:rsid w:val="00E9393D"/>
    <w:rsid w:val="00E9408E"/>
    <w:rsid w:val="00E94A7D"/>
    <w:rsid w:val="00E951AC"/>
    <w:rsid w:val="00E95304"/>
    <w:rsid w:val="00EA7C3D"/>
    <w:rsid w:val="00EA7D3B"/>
    <w:rsid w:val="00EB1B2E"/>
    <w:rsid w:val="00EB282F"/>
    <w:rsid w:val="00EB2D59"/>
    <w:rsid w:val="00EB52FB"/>
    <w:rsid w:val="00EB77D3"/>
    <w:rsid w:val="00EB7EA5"/>
    <w:rsid w:val="00EC1163"/>
    <w:rsid w:val="00EC1274"/>
    <w:rsid w:val="00EC3E69"/>
    <w:rsid w:val="00EC5AC7"/>
    <w:rsid w:val="00EC65D4"/>
    <w:rsid w:val="00ED013C"/>
    <w:rsid w:val="00ED2592"/>
    <w:rsid w:val="00ED32F8"/>
    <w:rsid w:val="00ED4122"/>
    <w:rsid w:val="00ED433B"/>
    <w:rsid w:val="00ED68FE"/>
    <w:rsid w:val="00EE3605"/>
    <w:rsid w:val="00EE3930"/>
    <w:rsid w:val="00EE479D"/>
    <w:rsid w:val="00EF1EE2"/>
    <w:rsid w:val="00EF5082"/>
    <w:rsid w:val="00EF52EC"/>
    <w:rsid w:val="00EF5F16"/>
    <w:rsid w:val="00EF677D"/>
    <w:rsid w:val="00F04114"/>
    <w:rsid w:val="00F042C8"/>
    <w:rsid w:val="00F1503A"/>
    <w:rsid w:val="00F159FE"/>
    <w:rsid w:val="00F165BE"/>
    <w:rsid w:val="00F16DCB"/>
    <w:rsid w:val="00F16F47"/>
    <w:rsid w:val="00F17438"/>
    <w:rsid w:val="00F20C57"/>
    <w:rsid w:val="00F2159D"/>
    <w:rsid w:val="00F21E6A"/>
    <w:rsid w:val="00F228C3"/>
    <w:rsid w:val="00F24B94"/>
    <w:rsid w:val="00F259E9"/>
    <w:rsid w:val="00F262E7"/>
    <w:rsid w:val="00F26F1A"/>
    <w:rsid w:val="00F27551"/>
    <w:rsid w:val="00F30FAD"/>
    <w:rsid w:val="00F32399"/>
    <w:rsid w:val="00F33AE6"/>
    <w:rsid w:val="00F35A09"/>
    <w:rsid w:val="00F3628D"/>
    <w:rsid w:val="00F36697"/>
    <w:rsid w:val="00F37A69"/>
    <w:rsid w:val="00F4127D"/>
    <w:rsid w:val="00F42647"/>
    <w:rsid w:val="00F427B9"/>
    <w:rsid w:val="00F4786F"/>
    <w:rsid w:val="00F5042C"/>
    <w:rsid w:val="00F51F34"/>
    <w:rsid w:val="00F5532D"/>
    <w:rsid w:val="00F61B99"/>
    <w:rsid w:val="00F64305"/>
    <w:rsid w:val="00F660BA"/>
    <w:rsid w:val="00F702B0"/>
    <w:rsid w:val="00F7040F"/>
    <w:rsid w:val="00F7095D"/>
    <w:rsid w:val="00F71AE2"/>
    <w:rsid w:val="00F73BB0"/>
    <w:rsid w:val="00F746B5"/>
    <w:rsid w:val="00F7634C"/>
    <w:rsid w:val="00F904DA"/>
    <w:rsid w:val="00F91615"/>
    <w:rsid w:val="00F924E5"/>
    <w:rsid w:val="00F95E20"/>
    <w:rsid w:val="00F96F4B"/>
    <w:rsid w:val="00FA06B1"/>
    <w:rsid w:val="00FA12F5"/>
    <w:rsid w:val="00FA1BE4"/>
    <w:rsid w:val="00FA4650"/>
    <w:rsid w:val="00FA6B4F"/>
    <w:rsid w:val="00FA7DC7"/>
    <w:rsid w:val="00FB129C"/>
    <w:rsid w:val="00FB1B3C"/>
    <w:rsid w:val="00FB5162"/>
    <w:rsid w:val="00FB5E37"/>
    <w:rsid w:val="00FC033F"/>
    <w:rsid w:val="00FC23AE"/>
    <w:rsid w:val="00FC3B7A"/>
    <w:rsid w:val="00FC4428"/>
    <w:rsid w:val="00FC4E01"/>
    <w:rsid w:val="00FC5BBD"/>
    <w:rsid w:val="00FD535A"/>
    <w:rsid w:val="00FD5C58"/>
    <w:rsid w:val="00FD6A87"/>
    <w:rsid w:val="00FE2580"/>
    <w:rsid w:val="00FE37B1"/>
    <w:rsid w:val="00FF2550"/>
    <w:rsid w:val="00FF27A5"/>
    <w:rsid w:val="00FF31E0"/>
    <w:rsid w:val="00FF6381"/>
    <w:rsid w:val="00FF6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FF2A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0"/>
    <w:next w:val="a"/>
    <w:link w:val="10"/>
    <w:uiPriority w:val="9"/>
    <w:qFormat/>
    <w:rsid w:val="009B1F05"/>
    <w:pPr>
      <w:spacing w:before="0" w:line="480" w:lineRule="auto"/>
      <w:outlineLvl w:val="0"/>
    </w:pPr>
    <w:rPr>
      <w:rFonts w:ascii="Arial" w:hAnsi="Arial" w:cs="Arial"/>
      <w:b/>
      <w:bCs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9B1F05"/>
    <w:pPr>
      <w:keepNext/>
      <w:keepLines/>
      <w:spacing w:after="0" w:line="480" w:lineRule="auto"/>
      <w:outlineLvl w:val="1"/>
    </w:pPr>
    <w:rPr>
      <w:rFonts w:ascii="Arial" w:eastAsiaTheme="majorEastAsia" w:hAnsi="Arial" w:cs="Arial"/>
      <w:b/>
      <w:b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A706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D640E"/>
    <w:pPr>
      <w:keepNext/>
      <w:keepLines/>
      <w:widowControl w:val="0"/>
      <w:spacing w:after="0" w:line="480" w:lineRule="auto"/>
      <w:outlineLvl w:val="3"/>
    </w:pPr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9B1F05"/>
    <w:rPr>
      <w:rFonts w:ascii="Arial" w:eastAsia="Times New Roman" w:hAnsi="Arial" w:cs="Arial"/>
      <w:b/>
      <w:bCs/>
    </w:rPr>
  </w:style>
  <w:style w:type="character" w:customStyle="1" w:styleId="40">
    <w:name w:val="标题 4 字符"/>
    <w:basedOn w:val="a1"/>
    <w:link w:val="4"/>
    <w:uiPriority w:val="9"/>
    <w:rsid w:val="006D640E"/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paragraph" w:styleId="a0">
    <w:name w:val="Title"/>
    <w:basedOn w:val="a"/>
    <w:link w:val="a4"/>
    <w:uiPriority w:val="10"/>
    <w:qFormat/>
    <w:rsid w:val="00833BDA"/>
    <w:pPr>
      <w:widowControl w:val="0"/>
      <w:autoSpaceDE w:val="0"/>
      <w:autoSpaceDN w:val="0"/>
      <w:spacing w:before="1" w:after="0" w:line="240" w:lineRule="auto"/>
      <w:ind w:left="940" w:right="937"/>
      <w:jc w:val="center"/>
    </w:pPr>
    <w:rPr>
      <w:rFonts w:ascii="Times New Roman" w:eastAsia="Times New Roman" w:hAnsi="Times New Roman" w:cs="Times New Roman"/>
      <w:sz w:val="32"/>
      <w:szCs w:val="32"/>
    </w:rPr>
  </w:style>
  <w:style w:type="character" w:customStyle="1" w:styleId="a4">
    <w:name w:val="标题 字符"/>
    <w:basedOn w:val="a1"/>
    <w:link w:val="a0"/>
    <w:uiPriority w:val="10"/>
    <w:rsid w:val="00833BDA"/>
    <w:rPr>
      <w:rFonts w:ascii="Times New Roman" w:eastAsia="Times New Roman" w:hAnsi="Times New Roman" w:cs="Times New Roman"/>
      <w:sz w:val="32"/>
      <w:szCs w:val="32"/>
    </w:rPr>
  </w:style>
  <w:style w:type="paragraph" w:styleId="a5">
    <w:name w:val="Body Text"/>
    <w:basedOn w:val="a"/>
    <w:link w:val="a6"/>
    <w:uiPriority w:val="1"/>
    <w:qFormat/>
    <w:rsid w:val="00833BDA"/>
    <w:pPr>
      <w:widowControl w:val="0"/>
      <w:autoSpaceDE w:val="0"/>
      <w:autoSpaceDN w:val="0"/>
      <w:spacing w:after="0" w:line="240" w:lineRule="auto"/>
      <w:ind w:left="12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a6">
    <w:name w:val="正文文本 字符"/>
    <w:basedOn w:val="a1"/>
    <w:link w:val="a5"/>
    <w:uiPriority w:val="1"/>
    <w:rsid w:val="00833BDA"/>
    <w:rPr>
      <w:rFonts w:ascii="Times New Roman" w:eastAsia="Times New Roman" w:hAnsi="Times New Roman" w:cs="Times New Roman"/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9B1F05"/>
    <w:rPr>
      <w:rFonts w:ascii="Arial" w:eastAsiaTheme="majorEastAsia" w:hAnsi="Arial" w:cs="Arial"/>
      <w:b/>
      <w:bCs/>
    </w:rPr>
  </w:style>
  <w:style w:type="paragraph" w:styleId="a7">
    <w:name w:val="footnote text"/>
    <w:basedOn w:val="a"/>
    <w:link w:val="a8"/>
    <w:uiPriority w:val="99"/>
    <w:semiHidden/>
    <w:unhideWhenUsed/>
    <w:rsid w:val="001057F7"/>
    <w:pPr>
      <w:spacing w:after="0" w:line="240" w:lineRule="auto"/>
    </w:pPr>
    <w:rPr>
      <w:sz w:val="20"/>
      <w:szCs w:val="20"/>
    </w:rPr>
  </w:style>
  <w:style w:type="character" w:customStyle="1" w:styleId="a8">
    <w:name w:val="脚注文本 字符"/>
    <w:basedOn w:val="a1"/>
    <w:link w:val="a7"/>
    <w:uiPriority w:val="99"/>
    <w:semiHidden/>
    <w:rsid w:val="001057F7"/>
    <w:rPr>
      <w:sz w:val="20"/>
      <w:szCs w:val="20"/>
    </w:rPr>
  </w:style>
  <w:style w:type="character" w:styleId="a9">
    <w:name w:val="footnote reference"/>
    <w:basedOn w:val="a1"/>
    <w:uiPriority w:val="99"/>
    <w:semiHidden/>
    <w:unhideWhenUsed/>
    <w:rsid w:val="001057F7"/>
    <w:rPr>
      <w:vertAlign w:val="superscript"/>
    </w:rPr>
  </w:style>
  <w:style w:type="character" w:styleId="aa">
    <w:name w:val="Hyperlink"/>
    <w:basedOn w:val="a1"/>
    <w:uiPriority w:val="99"/>
    <w:unhideWhenUsed/>
    <w:rsid w:val="001057F7"/>
    <w:rPr>
      <w:color w:val="0563C1" w:themeColor="hyperlink"/>
      <w:u w:val="single"/>
    </w:rPr>
  </w:style>
  <w:style w:type="character" w:customStyle="1" w:styleId="11">
    <w:name w:val="未处理的提及1"/>
    <w:basedOn w:val="a1"/>
    <w:uiPriority w:val="99"/>
    <w:semiHidden/>
    <w:unhideWhenUsed/>
    <w:rsid w:val="001057F7"/>
    <w:rPr>
      <w:color w:val="605E5C"/>
      <w:shd w:val="clear" w:color="auto" w:fill="E1DFDD"/>
    </w:rPr>
  </w:style>
  <w:style w:type="paragraph" w:styleId="ab">
    <w:name w:val="header"/>
    <w:basedOn w:val="a"/>
    <w:link w:val="ac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页眉 字符"/>
    <w:basedOn w:val="a1"/>
    <w:link w:val="ab"/>
    <w:uiPriority w:val="99"/>
    <w:rsid w:val="00A94165"/>
  </w:style>
  <w:style w:type="paragraph" w:styleId="ad">
    <w:name w:val="footer"/>
    <w:basedOn w:val="a"/>
    <w:link w:val="ae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页脚 字符"/>
    <w:basedOn w:val="a1"/>
    <w:link w:val="ad"/>
    <w:uiPriority w:val="99"/>
    <w:rsid w:val="00A94165"/>
  </w:style>
  <w:style w:type="paragraph" w:styleId="af">
    <w:name w:val="Balloon Text"/>
    <w:basedOn w:val="a"/>
    <w:link w:val="af0"/>
    <w:uiPriority w:val="99"/>
    <w:semiHidden/>
    <w:unhideWhenUsed/>
    <w:rsid w:val="00805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1"/>
    <w:link w:val="af"/>
    <w:uiPriority w:val="99"/>
    <w:semiHidden/>
    <w:rsid w:val="0080585F"/>
    <w:rPr>
      <w:rFonts w:ascii="Segoe UI" w:hAnsi="Segoe UI" w:cs="Segoe UI"/>
      <w:sz w:val="18"/>
      <w:szCs w:val="18"/>
    </w:rPr>
  </w:style>
  <w:style w:type="character" w:styleId="af1">
    <w:name w:val="annotation reference"/>
    <w:basedOn w:val="a1"/>
    <w:uiPriority w:val="99"/>
    <w:semiHidden/>
    <w:unhideWhenUsed/>
    <w:rsid w:val="0013361F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3361F"/>
    <w:pPr>
      <w:spacing w:line="240" w:lineRule="auto"/>
    </w:pPr>
    <w:rPr>
      <w:sz w:val="20"/>
      <w:szCs w:val="20"/>
    </w:rPr>
  </w:style>
  <w:style w:type="character" w:customStyle="1" w:styleId="af3">
    <w:name w:val="批注文字 字符"/>
    <w:basedOn w:val="a1"/>
    <w:link w:val="af2"/>
    <w:uiPriority w:val="99"/>
    <w:semiHidden/>
    <w:rsid w:val="0013361F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3361F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13361F"/>
    <w:rPr>
      <w:b/>
      <w:bCs/>
      <w:sz w:val="20"/>
      <w:szCs w:val="20"/>
    </w:rPr>
  </w:style>
  <w:style w:type="character" w:styleId="af6">
    <w:name w:val="FollowedHyperlink"/>
    <w:basedOn w:val="a1"/>
    <w:uiPriority w:val="99"/>
    <w:semiHidden/>
    <w:unhideWhenUsed/>
    <w:rsid w:val="00435861"/>
    <w:rPr>
      <w:color w:val="954F72" w:themeColor="followedHyperlink"/>
      <w:u w:val="single"/>
    </w:rPr>
  </w:style>
  <w:style w:type="table" w:styleId="af7">
    <w:name w:val="Table Grid"/>
    <w:basedOn w:val="a2"/>
    <w:uiPriority w:val="39"/>
    <w:rsid w:val="00895A0A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No Spacing"/>
    <w:uiPriority w:val="1"/>
    <w:qFormat/>
    <w:rsid w:val="00B826AD"/>
    <w:pPr>
      <w:spacing w:after="0" w:line="240" w:lineRule="auto"/>
    </w:pPr>
    <w:rPr>
      <w:lang w:eastAsia="zh-CN"/>
    </w:rPr>
  </w:style>
  <w:style w:type="paragraph" w:styleId="af9">
    <w:name w:val="Revision"/>
    <w:hidden/>
    <w:uiPriority w:val="99"/>
    <w:semiHidden/>
    <w:rsid w:val="003A4511"/>
    <w:pPr>
      <w:spacing w:after="0" w:line="240" w:lineRule="auto"/>
    </w:pPr>
  </w:style>
  <w:style w:type="character" w:customStyle="1" w:styleId="21">
    <w:name w:val="未处理的提及2"/>
    <w:basedOn w:val="a1"/>
    <w:uiPriority w:val="99"/>
    <w:semiHidden/>
    <w:unhideWhenUsed/>
    <w:rsid w:val="0076781D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C238D0"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semiHidden/>
    <w:rsid w:val="003A706B"/>
    <w:rPr>
      <w:b/>
      <w:bCs/>
      <w:sz w:val="32"/>
      <w:szCs w:val="32"/>
    </w:rPr>
  </w:style>
  <w:style w:type="character" w:customStyle="1" w:styleId="31">
    <w:name w:val="未处理的提及3"/>
    <w:basedOn w:val="a1"/>
    <w:uiPriority w:val="99"/>
    <w:semiHidden/>
    <w:unhideWhenUsed/>
    <w:rsid w:val="008F09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5618">
          <w:marLeft w:val="0"/>
          <w:marRight w:val="0"/>
          <w:marTop w:val="0"/>
          <w:marBottom w:val="0"/>
          <w:divBdr>
            <w:top w:val="none" w:sz="0" w:space="0" w:color="333333"/>
            <w:left w:val="none" w:sz="0" w:space="0" w:color="333333"/>
            <w:bottom w:val="none" w:sz="0" w:space="0" w:color="333333"/>
            <w:right w:val="none" w:sz="0" w:space="0" w:color="333333"/>
          </w:divBdr>
        </w:div>
      </w:divsChild>
    </w:div>
    <w:div w:id="3036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1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2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2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25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3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4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1930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602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5132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9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B2395-FDB2-4D2E-B79E-DD5425AA6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75</Words>
  <Characters>8978</Characters>
  <Application>Microsoft Office Word</Application>
  <DocSecurity>0</DocSecurity>
  <Lines>74</Lines>
  <Paragraphs>21</Paragraphs>
  <ScaleCrop>false</ScaleCrop>
  <Company/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9T02:16:00Z</dcterms:created>
  <dcterms:modified xsi:type="dcterms:W3CDTF">2023-09-19T06:53:00Z</dcterms:modified>
</cp:coreProperties>
</file>